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51698" w14:textId="07C8FF84" w:rsidR="00720395" w:rsidRPr="00F72B07" w:rsidRDefault="00720395" w:rsidP="00F72B07">
      <w:pPr>
        <w:pStyle w:val="Title"/>
        <w:rPr>
          <w:rStyle w:val="eop"/>
        </w:rPr>
      </w:pPr>
      <w:proofErr w:type="spellStart"/>
      <w:r w:rsidRPr="00F72B07">
        <w:rPr>
          <w:rStyle w:val="normaltextrun"/>
        </w:rPr>
        <w:t>Genebanks</w:t>
      </w:r>
      <w:proofErr w:type="spellEnd"/>
      <w:r w:rsidRPr="00F72B07">
        <w:rPr>
          <w:rStyle w:val="normaltextrun"/>
        </w:rPr>
        <w:t xml:space="preserve"> and Seed Systems</w:t>
      </w:r>
      <w:r w:rsidRPr="00F72B07">
        <w:rPr>
          <w:rStyle w:val="eop"/>
        </w:rPr>
        <w:t> </w:t>
      </w:r>
      <w:r w:rsidR="008A46A7" w:rsidRPr="00F72B07">
        <w:rPr>
          <w:rStyle w:val="normaltextrun"/>
        </w:rPr>
        <w:t>Toolkit</w:t>
      </w:r>
    </w:p>
    <w:p w14:paraId="4BAA57E0" w14:textId="2126EA0F" w:rsidR="002E367D" w:rsidRPr="008A46A7" w:rsidRDefault="002E367D" w:rsidP="00F72B07">
      <w:pPr>
        <w:pStyle w:val="Subtitle"/>
        <w:rPr>
          <w:b w:val="0"/>
        </w:rPr>
      </w:pPr>
      <w:r w:rsidRPr="008A46A7">
        <w:t>KII Checklist #</w:t>
      </w:r>
      <w:r w:rsidR="00BA6C2D" w:rsidRPr="008A46A7">
        <w:t>2</w:t>
      </w:r>
      <w:r w:rsidRPr="008A46A7">
        <w:t xml:space="preserve"> – </w:t>
      </w:r>
      <w:proofErr w:type="spellStart"/>
      <w:r w:rsidR="00BA6C2D" w:rsidRPr="008A46A7">
        <w:t>Agro</w:t>
      </w:r>
      <w:proofErr w:type="spellEnd"/>
      <w:r w:rsidR="00EC697E" w:rsidRPr="008A46A7">
        <w:t>-</w:t>
      </w:r>
      <w:r w:rsidR="00BA6C2D" w:rsidRPr="008A46A7">
        <w:t>dealers and grain traders</w:t>
      </w:r>
    </w:p>
    <w:p w14:paraId="459DF839" w14:textId="77777777" w:rsidR="008401D8" w:rsidRPr="00BD3667" w:rsidRDefault="008401D8" w:rsidP="00F36990">
      <w:pPr>
        <w:spacing w:after="0"/>
        <w:rPr>
          <w:rFonts w:ascii="Sanskrit Text" w:hAnsi="Sanskrit Text" w:cs="Sanskrit Text"/>
          <w:b/>
          <w:lang w:val="en-US"/>
        </w:rPr>
      </w:pPr>
    </w:p>
    <w:p w14:paraId="2C9E4471" w14:textId="614B4EB4" w:rsidR="00F36990" w:rsidRPr="0089497D" w:rsidRDefault="00F36990" w:rsidP="00F36990">
      <w:pPr>
        <w:spacing w:after="0"/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b/>
          <w:lang w:val="en-US"/>
        </w:rPr>
        <w:t>Target group</w:t>
      </w:r>
      <w:r w:rsidRPr="00BD3667">
        <w:rPr>
          <w:rFonts w:ascii="Sanskrit Text" w:hAnsi="Sanskrit Text" w:cs="Sanskrit Text"/>
          <w:lang w:val="en-US"/>
        </w:rPr>
        <w:t>: These are guide questions to be used with</w:t>
      </w:r>
      <w:r w:rsidR="00B618B7" w:rsidRPr="00BD3667">
        <w:rPr>
          <w:rFonts w:ascii="Sanskrit Text" w:hAnsi="Sanskrit Text" w:cs="Sanskrit Text"/>
          <w:lang w:val="en-US"/>
        </w:rPr>
        <w:t xml:space="preserve"> </w:t>
      </w:r>
      <w:proofErr w:type="spellStart"/>
      <w:r w:rsidR="00B618B7" w:rsidRPr="003F498F">
        <w:rPr>
          <w:rFonts w:ascii="Sanskrit Text" w:hAnsi="Sanskrit Text" w:cs="Sanskrit Text"/>
          <w:u w:val="single"/>
          <w:lang w:val="en-US"/>
        </w:rPr>
        <w:t>ag</w:t>
      </w:r>
      <w:r w:rsidR="00B077D4" w:rsidRPr="003F498F">
        <w:rPr>
          <w:rFonts w:ascii="Sanskrit Text" w:hAnsi="Sanskrit Text" w:cs="Sanskrit Text"/>
          <w:u w:val="single"/>
          <w:lang w:val="en-US"/>
        </w:rPr>
        <w:t>ro</w:t>
      </w:r>
      <w:proofErr w:type="spellEnd"/>
      <w:r w:rsidR="00EC697E">
        <w:rPr>
          <w:rFonts w:ascii="Sanskrit Text" w:hAnsi="Sanskrit Text" w:cs="Sanskrit Text"/>
          <w:u w:val="single"/>
          <w:lang w:val="en-US"/>
        </w:rPr>
        <w:t>-</w:t>
      </w:r>
      <w:r w:rsidR="00B077D4" w:rsidRPr="003F498F">
        <w:rPr>
          <w:rFonts w:ascii="Sanskrit Text" w:hAnsi="Sanskrit Text" w:cs="Sanskrit Text"/>
          <w:u w:val="single"/>
          <w:lang w:val="en-US"/>
        </w:rPr>
        <w:t xml:space="preserve">dealers </w:t>
      </w:r>
      <w:r w:rsidR="00EE4B0A" w:rsidRPr="003F498F">
        <w:rPr>
          <w:rFonts w:ascii="Sanskrit Text" w:hAnsi="Sanskrit Text" w:cs="Sanskrit Text"/>
          <w:u w:val="single"/>
          <w:lang w:val="en-US"/>
        </w:rPr>
        <w:t xml:space="preserve">that sell certified seed </w:t>
      </w:r>
      <w:r w:rsidR="00B077D4" w:rsidRPr="003F498F">
        <w:rPr>
          <w:rFonts w:ascii="Sanskrit Text" w:hAnsi="Sanskrit Text" w:cs="Sanskrit Text"/>
          <w:u w:val="single"/>
          <w:lang w:val="en-US"/>
        </w:rPr>
        <w:t xml:space="preserve">or </w:t>
      </w:r>
      <w:r w:rsidR="00DA52E2" w:rsidRPr="003F498F">
        <w:rPr>
          <w:rFonts w:ascii="Sanskrit Text" w:hAnsi="Sanskrit Text" w:cs="Sanskrit Text"/>
          <w:u w:val="single"/>
          <w:lang w:val="en-US"/>
        </w:rPr>
        <w:t xml:space="preserve">informal </w:t>
      </w:r>
      <w:r w:rsidR="00B077D4" w:rsidRPr="003F498F">
        <w:rPr>
          <w:rFonts w:ascii="Sanskrit Text" w:hAnsi="Sanskrit Text" w:cs="Sanskrit Text"/>
          <w:u w:val="single"/>
          <w:lang w:val="en-US"/>
        </w:rPr>
        <w:t xml:space="preserve">traders </w:t>
      </w:r>
      <w:r w:rsidR="00EE4B0A" w:rsidRPr="003F498F">
        <w:rPr>
          <w:rFonts w:ascii="Sanskrit Text" w:hAnsi="Sanskrit Text" w:cs="Sanskrit Text"/>
          <w:u w:val="single"/>
          <w:lang w:val="en-US"/>
        </w:rPr>
        <w:t>that sell</w:t>
      </w:r>
      <w:r w:rsidR="001048EF" w:rsidRPr="003F498F">
        <w:rPr>
          <w:rFonts w:ascii="Sanskrit Text" w:hAnsi="Sanskrit Text" w:cs="Sanskrit Text"/>
          <w:u w:val="single"/>
          <w:lang w:val="en-US"/>
        </w:rPr>
        <w:t xml:space="preserve"> grain</w:t>
      </w:r>
      <w:r w:rsidR="005E2A02">
        <w:rPr>
          <w:rFonts w:ascii="Sanskrit Text" w:hAnsi="Sanskrit Text" w:cs="Sanskrit Text"/>
          <w:lang w:val="en-US"/>
        </w:rPr>
        <w:t xml:space="preserve"> </w:t>
      </w:r>
      <w:r w:rsidR="00137A04" w:rsidRPr="0089497D">
        <w:rPr>
          <w:rFonts w:ascii="Sanskrit Text" w:hAnsi="Sanskrit Text" w:cs="Sanskrit Text"/>
          <w:lang w:val="en-US"/>
        </w:rPr>
        <w:t>that</w:t>
      </w:r>
      <w:r w:rsidR="00137A04">
        <w:rPr>
          <w:rFonts w:ascii="Sanskrit Text" w:hAnsi="Sanskrit Text" w:cs="Sanskrit Text"/>
          <w:lang w:val="en-US"/>
        </w:rPr>
        <w:t xml:space="preserve"> </w:t>
      </w:r>
      <w:r w:rsidR="005E2A02">
        <w:rPr>
          <w:rFonts w:ascii="Sanskrit Text" w:hAnsi="Sanskrit Text" w:cs="Sanskrit Text"/>
          <w:lang w:val="en-US"/>
        </w:rPr>
        <w:t xml:space="preserve">farmers </w:t>
      </w:r>
      <w:r w:rsidR="00EC1C0E">
        <w:rPr>
          <w:rFonts w:ascii="Sanskrit Text" w:hAnsi="Sanskrit Text" w:cs="Sanskrit Text"/>
          <w:lang w:val="en-US"/>
        </w:rPr>
        <w:t xml:space="preserve">may </w:t>
      </w:r>
      <w:r w:rsidR="005E2A02">
        <w:rPr>
          <w:rFonts w:ascii="Sanskrit Text" w:hAnsi="Sanskrit Text" w:cs="Sanskrit Text"/>
          <w:lang w:val="en-US"/>
        </w:rPr>
        <w:t xml:space="preserve">use </w:t>
      </w:r>
      <w:r w:rsidR="00B43E25" w:rsidRPr="00BD3667">
        <w:rPr>
          <w:rFonts w:ascii="Sanskrit Text" w:hAnsi="Sanskrit Text" w:cs="Sanskrit Text"/>
          <w:lang w:val="en-US"/>
        </w:rPr>
        <w:t xml:space="preserve">as </w:t>
      </w:r>
      <w:r w:rsidR="002777CE" w:rsidRPr="00BD3667">
        <w:rPr>
          <w:rFonts w:ascii="Sanskrit Text" w:hAnsi="Sanskrit Text" w:cs="Sanskrit Text"/>
          <w:lang w:val="en-US"/>
        </w:rPr>
        <w:t>seeds/</w:t>
      </w:r>
      <w:r w:rsidR="00B43E25" w:rsidRPr="00BD3667">
        <w:rPr>
          <w:rFonts w:ascii="Sanskrit Text" w:hAnsi="Sanskrit Text" w:cs="Sanskrit Text"/>
          <w:lang w:val="en-US"/>
        </w:rPr>
        <w:t>planting material</w:t>
      </w:r>
      <w:r w:rsidR="00103C7F" w:rsidRPr="00BD3667">
        <w:rPr>
          <w:rFonts w:ascii="Sanskrit Text" w:hAnsi="Sanskrit Text" w:cs="Sanskrit Text"/>
          <w:lang w:val="en-US"/>
        </w:rPr>
        <w:t>.</w:t>
      </w:r>
      <w:r w:rsidR="006F71F9" w:rsidRPr="00BD3667">
        <w:rPr>
          <w:rFonts w:ascii="Sanskrit Text" w:hAnsi="Sanskrit Text" w:cs="Sanskrit Text"/>
          <w:lang w:val="en-US"/>
        </w:rPr>
        <w:t xml:space="preserve"> </w:t>
      </w:r>
      <w:r w:rsidR="003F498F">
        <w:rPr>
          <w:rFonts w:ascii="Sanskrit Text" w:hAnsi="Sanskrit Text" w:cs="Sanskrit Text"/>
          <w:lang w:val="en-US"/>
        </w:rPr>
        <w:t xml:space="preserve">These </w:t>
      </w:r>
      <w:r w:rsidR="006F71F9" w:rsidRPr="00BD3667">
        <w:rPr>
          <w:rFonts w:ascii="Sanskrit Text" w:hAnsi="Sanskrit Text" w:cs="Sanskrit Text"/>
          <w:lang w:val="en-US"/>
        </w:rPr>
        <w:t xml:space="preserve">can include </w:t>
      </w:r>
      <w:r w:rsidR="00214284" w:rsidRPr="00BD3667">
        <w:rPr>
          <w:rFonts w:ascii="Sanskrit Text" w:hAnsi="Sanskrit Text" w:cs="Sanskrit Text"/>
          <w:lang w:val="en-US"/>
        </w:rPr>
        <w:t>registered agr</w:t>
      </w:r>
      <w:r w:rsidR="0066652D">
        <w:rPr>
          <w:rFonts w:ascii="Sanskrit Text" w:hAnsi="Sanskrit Text" w:cs="Sanskrit Text"/>
          <w:lang w:val="en-US"/>
        </w:rPr>
        <w:t>icultural i</w:t>
      </w:r>
      <w:r w:rsidR="00214284" w:rsidRPr="00BD3667">
        <w:rPr>
          <w:rFonts w:ascii="Sanskrit Text" w:hAnsi="Sanskrit Text" w:cs="Sanskrit Text"/>
          <w:lang w:val="en-US"/>
        </w:rPr>
        <w:t>nput dealers</w:t>
      </w:r>
      <w:r w:rsidR="00137A04" w:rsidRPr="0089497D">
        <w:rPr>
          <w:rFonts w:ascii="Sanskrit Text" w:hAnsi="Sanskrit Text" w:cs="Sanskrit Text"/>
          <w:lang w:val="en-US"/>
        </w:rPr>
        <w:t xml:space="preserve">, </w:t>
      </w:r>
      <w:r w:rsidR="00214284" w:rsidRPr="00BD3667">
        <w:rPr>
          <w:rFonts w:ascii="Sanskrit Text" w:hAnsi="Sanskrit Text" w:cs="Sanskrit Text"/>
          <w:lang w:val="en-US"/>
        </w:rPr>
        <w:t xml:space="preserve">large or </w:t>
      </w:r>
      <w:r w:rsidR="00723E4F" w:rsidRPr="00BD3667">
        <w:rPr>
          <w:rFonts w:ascii="Sanskrit Text" w:hAnsi="Sanskrit Text" w:cs="Sanskrit Text"/>
          <w:lang w:val="en-US"/>
        </w:rPr>
        <w:t>medium-sized</w:t>
      </w:r>
      <w:r w:rsidR="00214284" w:rsidRPr="00BD3667">
        <w:rPr>
          <w:rFonts w:ascii="Sanskrit Text" w:hAnsi="Sanskrit Text" w:cs="Sanskrit Text"/>
          <w:lang w:val="en-US"/>
        </w:rPr>
        <w:t xml:space="preserve"> grain traders</w:t>
      </w:r>
      <w:r w:rsidR="0066652D">
        <w:rPr>
          <w:rFonts w:ascii="Sanskrit Text" w:hAnsi="Sanskrit Text" w:cs="Sanskrit Text"/>
          <w:lang w:val="en-US"/>
        </w:rPr>
        <w:t xml:space="preserve"> who </w:t>
      </w:r>
      <w:r w:rsidR="00DC6E96" w:rsidRPr="00BD3667">
        <w:rPr>
          <w:rFonts w:ascii="Sanskrit Text" w:hAnsi="Sanskrit Text" w:cs="Sanskrit Text"/>
          <w:lang w:val="en-US"/>
        </w:rPr>
        <w:t xml:space="preserve">often </w:t>
      </w:r>
      <w:r w:rsidR="00582E99">
        <w:rPr>
          <w:rFonts w:ascii="Sanskrit Text" w:hAnsi="Sanskrit Text" w:cs="Sanskrit Text"/>
          <w:lang w:val="en-US"/>
        </w:rPr>
        <w:t xml:space="preserve">have </w:t>
      </w:r>
      <w:r w:rsidR="00DC6E96" w:rsidRPr="00BD3667">
        <w:rPr>
          <w:rFonts w:ascii="Sanskrit Text" w:hAnsi="Sanskrit Text" w:cs="Sanskrit Text"/>
          <w:lang w:val="en-US"/>
        </w:rPr>
        <w:t>permanent stalls/shops in the market</w:t>
      </w:r>
      <w:r w:rsidR="00F13001">
        <w:rPr>
          <w:rFonts w:ascii="Sanskrit Text" w:hAnsi="Sanskrit Text" w:cs="Sanskrit Text"/>
          <w:lang w:val="en-US"/>
        </w:rPr>
        <w:t xml:space="preserve"> or town</w:t>
      </w:r>
      <w:r w:rsidR="00137A04" w:rsidRPr="0089497D">
        <w:rPr>
          <w:rFonts w:ascii="Sanskrit Text" w:hAnsi="Sanskrit Text" w:cs="Sanskrit Text"/>
          <w:lang w:val="en-US"/>
        </w:rPr>
        <w:t xml:space="preserve">, or </w:t>
      </w:r>
      <w:r w:rsidR="002F7A15" w:rsidRPr="00BD3667">
        <w:rPr>
          <w:rFonts w:ascii="Sanskrit Text" w:hAnsi="Sanskrit Text" w:cs="Sanskrit Text"/>
          <w:lang w:val="en-US"/>
        </w:rPr>
        <w:t>farmers</w:t>
      </w:r>
      <w:r w:rsidR="00F13001">
        <w:rPr>
          <w:rFonts w:ascii="Sanskrit Text" w:hAnsi="Sanskrit Text" w:cs="Sanskrit Text"/>
          <w:lang w:val="en-US"/>
        </w:rPr>
        <w:t xml:space="preserve"> </w:t>
      </w:r>
      <w:r w:rsidR="000F0C41">
        <w:rPr>
          <w:rFonts w:ascii="Sanskrit Text" w:hAnsi="Sanskrit Text" w:cs="Sanskrit Text"/>
          <w:lang w:val="en-US"/>
        </w:rPr>
        <w:t xml:space="preserve">or </w:t>
      </w:r>
      <w:r w:rsidR="00376943">
        <w:rPr>
          <w:rFonts w:ascii="Sanskrit Text" w:hAnsi="Sanskrit Text" w:cs="Sanskrit Text"/>
          <w:lang w:val="en-US"/>
        </w:rPr>
        <w:t>small-scale traders</w:t>
      </w:r>
      <w:r w:rsidR="002F7A15" w:rsidRPr="00BD3667">
        <w:rPr>
          <w:rFonts w:ascii="Sanskrit Text" w:hAnsi="Sanskrit Text" w:cs="Sanskrit Text"/>
          <w:lang w:val="en-US"/>
        </w:rPr>
        <w:t xml:space="preserve"> who sell </w:t>
      </w:r>
      <w:r w:rsidR="00DA1F18">
        <w:rPr>
          <w:rFonts w:ascii="Sanskrit Text" w:hAnsi="Sanskrit Text" w:cs="Sanskrit Text"/>
          <w:lang w:val="en-US"/>
        </w:rPr>
        <w:t xml:space="preserve">local </w:t>
      </w:r>
      <w:r w:rsidR="006278F3">
        <w:rPr>
          <w:rFonts w:ascii="Sanskrit Text" w:hAnsi="Sanskrit Text" w:cs="Sanskrit Text"/>
          <w:lang w:val="en-US"/>
        </w:rPr>
        <w:t>grain/</w:t>
      </w:r>
      <w:r w:rsidR="00DA1F18">
        <w:rPr>
          <w:rFonts w:ascii="Sanskrit Text" w:hAnsi="Sanskrit Text" w:cs="Sanskrit Text"/>
          <w:lang w:val="en-US"/>
        </w:rPr>
        <w:t>produce</w:t>
      </w:r>
      <w:r w:rsidR="00B43E25" w:rsidRPr="00BD3667">
        <w:rPr>
          <w:rFonts w:ascii="Sanskrit Text" w:hAnsi="Sanskrit Text" w:cs="Sanskrit Text"/>
          <w:lang w:val="en-US"/>
        </w:rPr>
        <w:t xml:space="preserve"> in local markets.</w:t>
      </w:r>
      <w:r w:rsidR="00985E06" w:rsidRPr="00BD3667">
        <w:rPr>
          <w:rFonts w:ascii="Sanskrit Text" w:hAnsi="Sanskrit Text" w:cs="Sanskrit Text"/>
          <w:lang w:val="en-US"/>
        </w:rPr>
        <w:t xml:space="preserve"> </w:t>
      </w:r>
      <w:r w:rsidRPr="00BD3667">
        <w:rPr>
          <w:rFonts w:ascii="Sanskrit Text" w:hAnsi="Sanskrit Text" w:cs="Sanskrit Text"/>
          <w:lang w:val="en-US"/>
        </w:rPr>
        <w:t xml:space="preserve">The aim is to understand their activities within the seed system, key </w:t>
      </w:r>
      <w:proofErr w:type="gramStart"/>
      <w:r w:rsidRPr="00BD3667">
        <w:rPr>
          <w:rFonts w:ascii="Sanskrit Text" w:hAnsi="Sanskrit Text" w:cs="Sanskrit Text"/>
          <w:lang w:val="en-US"/>
        </w:rPr>
        <w:t>strengths</w:t>
      </w:r>
      <w:proofErr w:type="gramEnd"/>
      <w:r w:rsidRPr="00BD3667">
        <w:rPr>
          <w:rFonts w:ascii="Sanskrit Text" w:hAnsi="Sanskrit Text" w:cs="Sanskrit Text"/>
          <w:lang w:val="en-US"/>
        </w:rPr>
        <w:t xml:space="preserve"> and weaknesses, and how the</w:t>
      </w:r>
      <w:r w:rsidR="00DA1F18">
        <w:rPr>
          <w:rFonts w:ascii="Sanskrit Text" w:hAnsi="Sanskrit Text" w:cs="Sanskrit Text"/>
          <w:lang w:val="en-US"/>
        </w:rPr>
        <w:t xml:space="preserve">ir activities </w:t>
      </w:r>
      <w:r w:rsidRPr="00BD3667">
        <w:rPr>
          <w:rFonts w:ascii="Sanskrit Text" w:hAnsi="Sanskrit Text" w:cs="Sanskrit Text"/>
          <w:lang w:val="en-US"/>
        </w:rPr>
        <w:t>are affected by governance and other factors.</w:t>
      </w:r>
      <w:r w:rsidR="00E344CF" w:rsidRPr="0089497D">
        <w:rPr>
          <w:rFonts w:ascii="Sanskrit Text" w:hAnsi="Sanskrit Text" w:cs="Sanskrit Text"/>
          <w:lang w:val="en-US"/>
        </w:rPr>
        <w:t xml:space="preserve"> We also aim to understand their views on seed system development.</w:t>
      </w:r>
    </w:p>
    <w:p w14:paraId="4EB47672" w14:textId="17029484" w:rsidR="00F36990" w:rsidRPr="00BD3667" w:rsidRDefault="00F36990" w:rsidP="00F36990">
      <w:pPr>
        <w:spacing w:after="0"/>
        <w:rPr>
          <w:rFonts w:ascii="Sanskrit Text" w:hAnsi="Sanskrit Text" w:cs="Sanskrit Text"/>
          <w:lang w:val="en-US"/>
        </w:rPr>
      </w:pPr>
    </w:p>
    <w:p w14:paraId="7C30D39E" w14:textId="69FEB4BE" w:rsidR="00F36990" w:rsidRPr="0089497D" w:rsidRDefault="00F36990" w:rsidP="00F36990">
      <w:pPr>
        <w:spacing w:after="0"/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The interview should be conducted with</w:t>
      </w:r>
      <w:r w:rsidR="00937525" w:rsidRPr="00BD3667">
        <w:rPr>
          <w:rFonts w:ascii="Sanskrit Text" w:hAnsi="Sanskrit Text" w:cs="Sanskrit Text"/>
          <w:lang w:val="en-US"/>
        </w:rPr>
        <w:t xml:space="preserve"> </w:t>
      </w:r>
      <w:r w:rsidR="007A7E94">
        <w:rPr>
          <w:rFonts w:ascii="Sanskrit Text" w:hAnsi="Sanskrit Text" w:cs="Sanskrit Text"/>
          <w:lang w:val="en-US"/>
        </w:rPr>
        <w:t>someone</w:t>
      </w:r>
      <w:r w:rsidR="00B3197F" w:rsidRPr="00BD3667">
        <w:rPr>
          <w:rFonts w:ascii="Sanskrit Text" w:hAnsi="Sanskrit Text" w:cs="Sanskrit Text"/>
          <w:lang w:val="en-US"/>
        </w:rPr>
        <w:t xml:space="preserve"> familiar with the trader</w:t>
      </w:r>
      <w:r w:rsidR="00EC697E">
        <w:rPr>
          <w:rFonts w:ascii="Sanskrit Text" w:hAnsi="Sanskrit Text" w:cs="Sanskrit Text"/>
          <w:lang w:val="en-US"/>
        </w:rPr>
        <w:t>/</w:t>
      </w:r>
      <w:proofErr w:type="spellStart"/>
      <w:r w:rsidR="00B3197F" w:rsidRPr="00BD3667">
        <w:rPr>
          <w:rFonts w:ascii="Sanskrit Text" w:hAnsi="Sanskrit Text" w:cs="Sanskrit Text"/>
          <w:lang w:val="en-US"/>
        </w:rPr>
        <w:t>agro</w:t>
      </w:r>
      <w:proofErr w:type="spellEnd"/>
      <w:r w:rsidR="00EC697E">
        <w:rPr>
          <w:rFonts w:ascii="Sanskrit Text" w:hAnsi="Sanskrit Text" w:cs="Sanskrit Text"/>
          <w:lang w:val="en-US"/>
        </w:rPr>
        <w:t>-</w:t>
      </w:r>
      <w:r w:rsidR="00B3197F" w:rsidRPr="00BD3667">
        <w:rPr>
          <w:rFonts w:ascii="Sanskrit Text" w:hAnsi="Sanskrit Text" w:cs="Sanskrit Text"/>
          <w:lang w:val="en-US"/>
        </w:rPr>
        <w:t>dealer</w:t>
      </w:r>
      <w:r w:rsidR="0075080D">
        <w:rPr>
          <w:rFonts w:ascii="Sanskrit Text" w:hAnsi="Sanskrit Text" w:cs="Sanskrit Text"/>
          <w:lang w:val="en-US"/>
        </w:rPr>
        <w:t>’s</w:t>
      </w:r>
      <w:r w:rsidR="00B3197F" w:rsidRPr="00BD3667">
        <w:rPr>
          <w:rFonts w:ascii="Sanskrit Text" w:hAnsi="Sanskrit Text" w:cs="Sanskrit Text"/>
          <w:lang w:val="en-US"/>
        </w:rPr>
        <w:t xml:space="preserve"> sales and operations</w:t>
      </w:r>
      <w:r w:rsidR="00192702" w:rsidRPr="00BD3667">
        <w:rPr>
          <w:rFonts w:ascii="Sanskrit Text" w:hAnsi="Sanskrit Text" w:cs="Sanskrit Text"/>
          <w:lang w:val="en-US"/>
        </w:rPr>
        <w:t xml:space="preserve"> and </w:t>
      </w:r>
      <w:r w:rsidR="0075080D">
        <w:rPr>
          <w:rFonts w:ascii="Sanskrit Text" w:hAnsi="Sanskrit Text" w:cs="Sanskrit Text"/>
          <w:lang w:val="en-US"/>
        </w:rPr>
        <w:t xml:space="preserve">who </w:t>
      </w:r>
      <w:r w:rsidR="002E175C" w:rsidRPr="00BD3667">
        <w:rPr>
          <w:rFonts w:ascii="Sanskrit Text" w:hAnsi="Sanskrit Text" w:cs="Sanskrit Text"/>
          <w:lang w:val="en-US"/>
        </w:rPr>
        <w:t>interact</w:t>
      </w:r>
      <w:r w:rsidR="0075080D">
        <w:rPr>
          <w:rFonts w:ascii="Sanskrit Text" w:hAnsi="Sanskrit Text" w:cs="Sanskrit Text"/>
          <w:lang w:val="en-US"/>
        </w:rPr>
        <w:t>s</w:t>
      </w:r>
      <w:r w:rsidR="002E175C" w:rsidRPr="00BD3667">
        <w:rPr>
          <w:rFonts w:ascii="Sanskrit Text" w:hAnsi="Sanskrit Text" w:cs="Sanskrit Text"/>
          <w:lang w:val="en-US"/>
        </w:rPr>
        <w:t xml:space="preserve"> with farmers</w:t>
      </w:r>
      <w:r w:rsidR="007A7E94">
        <w:rPr>
          <w:rFonts w:ascii="Sanskrit Text" w:hAnsi="Sanskrit Text" w:cs="Sanskrit Text"/>
          <w:lang w:val="en-US"/>
        </w:rPr>
        <w:t xml:space="preserve"> and </w:t>
      </w:r>
      <w:r w:rsidR="002E175C" w:rsidRPr="00BD3667">
        <w:rPr>
          <w:rFonts w:ascii="Sanskrit Text" w:hAnsi="Sanskrit Text" w:cs="Sanskrit Text"/>
          <w:lang w:val="en-US"/>
        </w:rPr>
        <w:t>customers who buy seed</w:t>
      </w:r>
      <w:r w:rsidR="007A7E94">
        <w:rPr>
          <w:rFonts w:ascii="Sanskrit Text" w:hAnsi="Sanskrit Text" w:cs="Sanskrit Text"/>
          <w:lang w:val="en-US"/>
        </w:rPr>
        <w:t>/</w:t>
      </w:r>
      <w:r w:rsidR="00CC3984">
        <w:rPr>
          <w:rFonts w:ascii="Sanskrit Text" w:hAnsi="Sanskrit Text" w:cs="Sanskrit Text"/>
          <w:lang w:val="en-US"/>
        </w:rPr>
        <w:t>grain</w:t>
      </w:r>
      <w:r w:rsidRPr="00BD3667">
        <w:rPr>
          <w:rFonts w:ascii="Sanskrit Text" w:hAnsi="Sanskrit Text" w:cs="Sanskrit Text"/>
          <w:lang w:val="en-US"/>
        </w:rPr>
        <w:t>.</w:t>
      </w:r>
      <w:r w:rsidR="00B92636" w:rsidRPr="0089497D">
        <w:rPr>
          <w:rFonts w:ascii="Sanskrit Text" w:hAnsi="Sanskrit Text" w:cs="Sanskrit Text"/>
          <w:lang w:val="en-US"/>
        </w:rPr>
        <w:t xml:space="preserve"> </w:t>
      </w:r>
      <w:r w:rsidR="00833976" w:rsidRPr="0089497D">
        <w:rPr>
          <w:rFonts w:ascii="Sanskrit Text" w:hAnsi="Sanskrit Text" w:cs="Sanskrit Text"/>
          <w:lang w:val="en-US"/>
        </w:rPr>
        <w:t xml:space="preserve">Agro-dealers and grain traders should be identified </w:t>
      </w:r>
      <w:r w:rsidR="008B68C4" w:rsidRPr="0089497D">
        <w:rPr>
          <w:rFonts w:ascii="Sanskrit Text" w:hAnsi="Sanskrit Text" w:cs="Sanskrit Text"/>
          <w:lang w:val="en-US"/>
        </w:rPr>
        <w:t xml:space="preserve">in each of the research sites </w:t>
      </w:r>
      <w:r w:rsidR="00553944" w:rsidRPr="0089497D">
        <w:rPr>
          <w:rFonts w:ascii="Sanskrit Text" w:hAnsi="Sanskrit Text" w:cs="Sanskrit Text"/>
          <w:lang w:val="en-US"/>
        </w:rPr>
        <w:t>for the local seed system characterization (</w:t>
      </w:r>
      <w:r w:rsidR="00542CDA" w:rsidRPr="0089497D">
        <w:rPr>
          <w:rFonts w:ascii="Sanskrit Text" w:hAnsi="Sanskrit Text" w:cs="Sanskrit Text"/>
          <w:lang w:val="en-US"/>
        </w:rPr>
        <w:t xml:space="preserve">refer to </w:t>
      </w:r>
      <w:r w:rsidR="00B92636" w:rsidRPr="0089497D">
        <w:rPr>
          <w:rFonts w:ascii="Sanskrit Text" w:hAnsi="Sanskrit Text" w:cs="Sanskrit Text"/>
          <w:lang w:val="en-US"/>
        </w:rPr>
        <w:t>results from FGD #1</w:t>
      </w:r>
      <w:r w:rsidR="00553944" w:rsidRPr="0089497D">
        <w:rPr>
          <w:rFonts w:ascii="Sanskrit Text" w:hAnsi="Sanskrit Text" w:cs="Sanskrit Text"/>
          <w:lang w:val="en-US"/>
        </w:rPr>
        <w:t xml:space="preserve">, </w:t>
      </w:r>
      <w:r w:rsidR="00833976" w:rsidRPr="0089497D">
        <w:rPr>
          <w:rFonts w:ascii="Sanskrit Text" w:hAnsi="Sanskrit Text" w:cs="Sanskrit Text"/>
          <w:lang w:val="en-US"/>
        </w:rPr>
        <w:t xml:space="preserve">question </w:t>
      </w:r>
      <w:r w:rsidR="006522A3" w:rsidRPr="0089497D">
        <w:rPr>
          <w:rFonts w:ascii="Sanskrit Text" w:hAnsi="Sanskrit Text" w:cs="Sanskrit Text"/>
          <w:lang w:val="en-US"/>
        </w:rPr>
        <w:t>10)</w:t>
      </w:r>
      <w:r w:rsidR="00B92636" w:rsidRPr="0089497D">
        <w:rPr>
          <w:rFonts w:ascii="Sanskrit Text" w:hAnsi="Sanskrit Text" w:cs="Sanskrit Text"/>
          <w:lang w:val="en-US"/>
        </w:rPr>
        <w:t>.</w:t>
      </w:r>
    </w:p>
    <w:p w14:paraId="41E1538B" w14:textId="77777777" w:rsidR="00EC30E9" w:rsidRPr="00BD3667" w:rsidRDefault="00EC30E9" w:rsidP="00EC30E9">
      <w:pPr>
        <w:spacing w:after="0"/>
        <w:rPr>
          <w:rFonts w:ascii="Sanskrit Text" w:hAnsi="Sanskrit Text" w:cs="Sanskrit Text"/>
          <w:lang w:val="en-US"/>
        </w:rPr>
      </w:pPr>
    </w:p>
    <w:p w14:paraId="59F7B7B1" w14:textId="37274836" w:rsidR="00CA66C2" w:rsidRPr="00BD3667" w:rsidRDefault="00CA66C2" w:rsidP="00F72B07">
      <w:pPr>
        <w:pStyle w:val="Heading2"/>
        <w:rPr>
          <w:b w:val="0"/>
          <w:bCs w:val="0"/>
        </w:rPr>
      </w:pPr>
      <w:r w:rsidRPr="00BD3667">
        <w:t>Introduction</w:t>
      </w:r>
    </w:p>
    <w:p w14:paraId="0F4EF97D" w14:textId="57834754" w:rsidR="00CA66C2" w:rsidRPr="00BD3667" w:rsidRDefault="00CA66C2" w:rsidP="00CA66C2">
      <w:pPr>
        <w:pStyle w:val="ListParagraph"/>
        <w:numPr>
          <w:ilvl w:val="0"/>
          <w:numId w:val="3"/>
        </w:numPr>
        <w:spacing w:after="0"/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Explain </w:t>
      </w:r>
      <w:r w:rsidR="008028C0">
        <w:rPr>
          <w:rFonts w:ascii="Sanskrit Text" w:hAnsi="Sanskrit Text" w:cs="Sanskrit Text"/>
          <w:lang w:val="en-US"/>
        </w:rPr>
        <w:t xml:space="preserve">the </w:t>
      </w:r>
      <w:r w:rsidRPr="00BD3667">
        <w:rPr>
          <w:rFonts w:ascii="Sanskrit Text" w:hAnsi="Sanskrit Text" w:cs="Sanskrit Text"/>
          <w:lang w:val="en-US"/>
        </w:rPr>
        <w:t xml:space="preserve">objective and obtain consent </w:t>
      </w:r>
      <w:r w:rsidR="00CB1C56" w:rsidRPr="0089497D">
        <w:rPr>
          <w:rFonts w:ascii="Sanskrit Text" w:hAnsi="Sanskrit Text" w:cs="Sanskrit Text"/>
          <w:i/>
          <w:iCs/>
          <w:lang w:val="en-US"/>
        </w:rPr>
        <w:t>(fill out and attach the consent form for KIIs)</w:t>
      </w:r>
      <w:r w:rsidR="00CB1C56" w:rsidRPr="00CB1C56" w:rsidDel="00CB1C56">
        <w:rPr>
          <w:rFonts w:ascii="Sanskrit Text" w:hAnsi="Sanskrit Text" w:cs="Sanskrit Text"/>
          <w:lang w:val="en-US"/>
        </w:rPr>
        <w:t xml:space="preserve"> </w:t>
      </w:r>
    </w:p>
    <w:p w14:paraId="7E32811F" w14:textId="77777777" w:rsidR="00CA66C2" w:rsidRPr="00BD3667" w:rsidRDefault="00CA66C2" w:rsidP="00CA66C2">
      <w:pPr>
        <w:spacing w:after="0"/>
        <w:rPr>
          <w:rFonts w:ascii="Sanskrit Text" w:hAnsi="Sanskrit Text" w:cs="Sanskrit Text"/>
          <w:lang w:val="en-US"/>
        </w:rPr>
      </w:pPr>
    </w:p>
    <w:p w14:paraId="74161E42" w14:textId="544465BA" w:rsidR="00EC30E9" w:rsidRPr="00BD3667" w:rsidRDefault="00873170" w:rsidP="00F72B07">
      <w:pPr>
        <w:pStyle w:val="Heading2"/>
        <w:rPr>
          <w:b w:val="0"/>
          <w:bCs w:val="0"/>
        </w:rPr>
      </w:pPr>
      <w:r w:rsidRPr="00BD3667">
        <w:t xml:space="preserve">General information about the </w:t>
      </w:r>
      <w:proofErr w:type="spellStart"/>
      <w:r w:rsidR="00E758ED" w:rsidRPr="00BD3667">
        <w:t>agro</w:t>
      </w:r>
      <w:proofErr w:type="spellEnd"/>
      <w:r w:rsidR="00696CE8">
        <w:t>-</w:t>
      </w:r>
      <w:r w:rsidR="00E758ED" w:rsidRPr="00BD3667">
        <w:t>dealer/trader</w:t>
      </w:r>
      <w:r w:rsidRPr="00BD3667">
        <w:tab/>
      </w:r>
    </w:p>
    <w:p w14:paraId="1BD42EB9" w14:textId="0DCA3C53" w:rsidR="00A05B64" w:rsidRPr="00A05B64" w:rsidRDefault="00A05B64" w:rsidP="00A05B64">
      <w:pPr>
        <w:pStyle w:val="ListParagraph"/>
        <w:numPr>
          <w:ilvl w:val="0"/>
          <w:numId w:val="19"/>
        </w:numPr>
        <w:rPr>
          <w:rFonts w:ascii="Sanskrit Text" w:hAnsi="Sanskrit Text" w:cs="Sanskrit Text"/>
          <w:lang w:val="en-US"/>
        </w:rPr>
      </w:pPr>
      <w:r w:rsidRPr="00A05B64">
        <w:rPr>
          <w:rFonts w:ascii="Sanskrit Text" w:hAnsi="Sanskrit Text" w:cs="Sanskrit Text"/>
          <w:lang w:val="en-US"/>
        </w:rPr>
        <w:t xml:space="preserve">What is the goal of your </w:t>
      </w:r>
      <w:r w:rsidRPr="0089497D">
        <w:rPr>
          <w:rFonts w:ascii="Sanskrit Text" w:hAnsi="Sanskrit Text" w:cs="Sanskrit Text"/>
          <w:lang w:val="en-US"/>
        </w:rPr>
        <w:t>business</w:t>
      </w:r>
      <w:r w:rsidRPr="00A05B64">
        <w:rPr>
          <w:rFonts w:ascii="Sanskrit Text" w:hAnsi="Sanskrit Text" w:cs="Sanskrit Text"/>
          <w:lang w:val="en-US"/>
        </w:rPr>
        <w:t xml:space="preserve"> </w:t>
      </w:r>
      <w:r w:rsidRPr="0089497D">
        <w:rPr>
          <w:rFonts w:ascii="Sanskrit Text" w:hAnsi="Sanskrit Text" w:cs="Sanskrit Text"/>
          <w:u w:val="single"/>
          <w:lang w:val="en-US"/>
        </w:rPr>
        <w:t>in general</w:t>
      </w:r>
      <w:r w:rsidRPr="00A05B64">
        <w:rPr>
          <w:rFonts w:ascii="Sanskrit Text" w:hAnsi="Sanskrit Text" w:cs="Sanskrit Text"/>
          <w:lang w:val="en-US"/>
        </w:rPr>
        <w:t xml:space="preserve">? And specifically in relation to </w:t>
      </w:r>
      <w:r w:rsidRPr="0089497D">
        <w:rPr>
          <w:rFonts w:ascii="Sanskrit Text" w:hAnsi="Sanskrit Text" w:cs="Sanskrit Text"/>
          <w:u w:val="single"/>
          <w:lang w:val="en-US"/>
        </w:rPr>
        <w:t>seed</w:t>
      </w:r>
      <w:r w:rsidRPr="00A05B64">
        <w:rPr>
          <w:rFonts w:ascii="Sanskrit Text" w:hAnsi="Sanskrit Text" w:cs="Sanskrit Text"/>
          <w:lang w:val="en-US"/>
        </w:rPr>
        <w:t>?</w:t>
      </w:r>
    </w:p>
    <w:p w14:paraId="583253A2" w14:textId="37784BC9" w:rsidR="006374FD" w:rsidRPr="00BD3667" w:rsidRDefault="006374FD" w:rsidP="00BD3667">
      <w:pPr>
        <w:pStyle w:val="ListParagraph"/>
        <w:numPr>
          <w:ilvl w:val="0"/>
          <w:numId w:val="19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What are </w:t>
      </w:r>
      <w:r w:rsidR="00D26F15">
        <w:rPr>
          <w:rFonts w:ascii="Sanskrit Text" w:hAnsi="Sanskrit Text" w:cs="Sanskrit Text"/>
          <w:lang w:val="en-US"/>
        </w:rPr>
        <w:t>your</w:t>
      </w:r>
      <w:r w:rsidRPr="00BD3667">
        <w:rPr>
          <w:rFonts w:ascii="Sanskrit Text" w:hAnsi="Sanskrit Text" w:cs="Sanskrit Text"/>
          <w:lang w:val="en-US"/>
        </w:rPr>
        <w:t xml:space="preserve"> major </w:t>
      </w:r>
      <w:r w:rsidR="00571D21" w:rsidRPr="00BD3667">
        <w:rPr>
          <w:rFonts w:ascii="Sanskrit Text" w:hAnsi="Sanskrit Text" w:cs="Sanskrit Text"/>
          <w:lang w:val="en-US"/>
        </w:rPr>
        <w:t>products</w:t>
      </w:r>
      <w:r w:rsidR="00D26F15">
        <w:rPr>
          <w:rFonts w:ascii="Sanskrit Text" w:hAnsi="Sanskrit Text" w:cs="Sanskrit Text"/>
          <w:lang w:val="en-US"/>
        </w:rPr>
        <w:t>?</w:t>
      </w:r>
    </w:p>
    <w:p w14:paraId="5795802E" w14:textId="77777777" w:rsidR="00D15F3C" w:rsidRDefault="00C40637" w:rsidP="00BD3667">
      <w:pPr>
        <w:pStyle w:val="ListParagraph"/>
        <w:numPr>
          <w:ilvl w:val="0"/>
          <w:numId w:val="19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What is the s</w:t>
      </w:r>
      <w:r w:rsidR="00FF3984" w:rsidRPr="00BD3667">
        <w:rPr>
          <w:rFonts w:ascii="Sanskrit Text" w:hAnsi="Sanskrit Text" w:cs="Sanskrit Text"/>
          <w:lang w:val="en-US"/>
        </w:rPr>
        <w:t>ize of your business</w:t>
      </w:r>
      <w:r w:rsidR="00245BC2">
        <w:rPr>
          <w:rFonts w:ascii="Sanskrit Text" w:hAnsi="Sanskrit Text" w:cs="Sanskrit Text"/>
          <w:lang w:val="en-US"/>
        </w:rPr>
        <w:t xml:space="preserve">? </w:t>
      </w:r>
    </w:p>
    <w:p w14:paraId="334B18D5" w14:textId="3C38DF7A" w:rsidR="00C40637" w:rsidRDefault="00245BC2" w:rsidP="00D15F3C">
      <w:pPr>
        <w:pStyle w:val="ListParagraph"/>
        <w:numPr>
          <w:ilvl w:val="1"/>
          <w:numId w:val="19"/>
        </w:numPr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 xml:space="preserve">Annual sales, geographic coverage, </w:t>
      </w:r>
      <w:r w:rsidR="00D15F3C">
        <w:rPr>
          <w:rFonts w:ascii="Sanskrit Text" w:hAnsi="Sanskrit Text" w:cs="Sanskrit Text"/>
          <w:lang w:val="en-US"/>
        </w:rPr>
        <w:t>number of staff/employees?</w:t>
      </w:r>
    </w:p>
    <w:p w14:paraId="6CE21D4A" w14:textId="4644639B" w:rsidR="009F7CE6" w:rsidRDefault="00A30342" w:rsidP="00D15F3C">
      <w:pPr>
        <w:pStyle w:val="ListParagraph"/>
        <w:numPr>
          <w:ilvl w:val="1"/>
          <w:numId w:val="19"/>
        </w:numPr>
        <w:rPr>
          <w:rFonts w:ascii="Sanskrit Text" w:hAnsi="Sanskrit Text" w:cs="Sanskrit Text"/>
          <w:lang w:val="en-US"/>
        </w:rPr>
      </w:pPr>
      <w:r w:rsidRPr="0089497D">
        <w:rPr>
          <w:rFonts w:ascii="Sanskrit Text" w:hAnsi="Sanskrit Text" w:cs="Sanskrit Text"/>
          <w:lang w:val="en-US"/>
        </w:rPr>
        <w:t xml:space="preserve">How much </w:t>
      </w:r>
      <w:r w:rsidR="001F4DE0" w:rsidRPr="0089497D">
        <w:rPr>
          <w:rFonts w:ascii="Sanskrit Text" w:hAnsi="Sanskrit Text" w:cs="Sanskrit Text"/>
          <w:lang w:val="en-US"/>
        </w:rPr>
        <w:t xml:space="preserve">of </w:t>
      </w:r>
      <w:r w:rsidR="003F7201" w:rsidRPr="0089497D">
        <w:rPr>
          <w:rFonts w:ascii="Sanskrit Text" w:hAnsi="Sanskrit Text" w:cs="Sanskrit Text"/>
          <w:lang w:val="en-US"/>
        </w:rPr>
        <w:t xml:space="preserve">your total </w:t>
      </w:r>
      <w:r w:rsidR="00E609CE" w:rsidRPr="0089497D">
        <w:rPr>
          <w:rFonts w:ascii="Sanskrit Text" w:hAnsi="Sanskrit Text" w:cs="Sanskrit Text"/>
          <w:lang w:val="en-US"/>
        </w:rPr>
        <w:t>revenue</w:t>
      </w:r>
      <w:r w:rsidR="0087308D" w:rsidRPr="0089497D">
        <w:rPr>
          <w:rFonts w:ascii="Sanskrit Text" w:hAnsi="Sanskrit Text" w:cs="Sanskrit Text"/>
          <w:lang w:val="en-US"/>
        </w:rPr>
        <w:t>/sales</w:t>
      </w:r>
      <w:r w:rsidR="001F4DE0" w:rsidRPr="0089497D">
        <w:rPr>
          <w:rFonts w:ascii="Sanskrit Text" w:hAnsi="Sanskrit Text" w:cs="Sanskrit Text"/>
          <w:lang w:val="en-US"/>
        </w:rPr>
        <w:t xml:space="preserve"> is </w:t>
      </w:r>
      <w:r w:rsidRPr="0089497D">
        <w:rPr>
          <w:rFonts w:ascii="Sanskrit Text" w:hAnsi="Sanskrit Text" w:cs="Sanskrit Text"/>
          <w:lang w:val="en-US"/>
        </w:rPr>
        <w:t xml:space="preserve">from </w:t>
      </w:r>
      <w:r w:rsidR="005D4A06" w:rsidRPr="00C544D6">
        <w:rPr>
          <w:rFonts w:ascii="Sanskrit Text" w:hAnsi="Sanskrit Text" w:cs="Sanskrit Text"/>
          <w:u w:val="single"/>
          <w:lang w:val="en-US"/>
        </w:rPr>
        <w:t>seed</w:t>
      </w:r>
      <w:r w:rsidR="00CF4634">
        <w:rPr>
          <w:rFonts w:ascii="Sanskrit Text" w:hAnsi="Sanskrit Text" w:cs="Sanskrit Text"/>
          <w:lang w:val="en-US"/>
        </w:rPr>
        <w:t>?</w:t>
      </w:r>
    </w:p>
    <w:p w14:paraId="310F5884" w14:textId="77777777" w:rsidR="00EF65B8" w:rsidRPr="0089497D" w:rsidRDefault="00EF65B8" w:rsidP="0089497D">
      <w:pPr>
        <w:rPr>
          <w:rFonts w:ascii="Sanskrit Text" w:hAnsi="Sanskrit Text" w:cs="Sanskrit Text"/>
          <w:lang w:val="en-US"/>
        </w:rPr>
      </w:pPr>
    </w:p>
    <w:p w14:paraId="448B9041" w14:textId="0373FFB7" w:rsidR="00873170" w:rsidRPr="00150169" w:rsidRDefault="002518B7" w:rsidP="00F72B07">
      <w:pPr>
        <w:pStyle w:val="Heading2"/>
        <w:rPr>
          <w:b w:val="0"/>
          <w:bCs w:val="0"/>
        </w:rPr>
      </w:pPr>
      <w:r w:rsidRPr="00150169">
        <w:t>Seed dissemination</w:t>
      </w:r>
      <w:r w:rsidR="00BF536C">
        <w:rPr>
          <w:lang w:val="en-150"/>
        </w:rPr>
        <w:t>:</w:t>
      </w:r>
      <w:r w:rsidRPr="00150169">
        <w:t xml:space="preserve"> q</w:t>
      </w:r>
      <w:r w:rsidR="004B3DEC" w:rsidRPr="00150169">
        <w:t xml:space="preserve">uestions for </w:t>
      </w:r>
      <w:proofErr w:type="spellStart"/>
      <w:r w:rsidR="004B3DEC" w:rsidRPr="00150169">
        <w:t>agrodealers</w:t>
      </w:r>
      <w:proofErr w:type="spellEnd"/>
      <w:r w:rsidR="00027E79" w:rsidRPr="00150169">
        <w:t xml:space="preserve"> or traders that sell </w:t>
      </w:r>
      <w:r w:rsidR="00027E79" w:rsidRPr="00150169">
        <w:rPr>
          <w:u w:val="single"/>
        </w:rPr>
        <w:t>seed</w:t>
      </w:r>
    </w:p>
    <w:p w14:paraId="4B57BFC4" w14:textId="7C330235" w:rsidR="006C4C3B" w:rsidRPr="00BD3667" w:rsidRDefault="00967EBB" w:rsidP="00E50EF0">
      <w:pPr>
        <w:pStyle w:val="ListParagraph"/>
        <w:numPr>
          <w:ilvl w:val="0"/>
          <w:numId w:val="15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Wh</w:t>
      </w:r>
      <w:r w:rsidR="003D4262">
        <w:rPr>
          <w:rFonts w:ascii="Sanskrit Text" w:hAnsi="Sanskrit Text" w:cs="Sanskrit Text"/>
          <w:lang w:val="en-US"/>
        </w:rPr>
        <w:t xml:space="preserve">ich </w:t>
      </w:r>
      <w:r w:rsidR="00DB59D0" w:rsidRPr="00BD3667">
        <w:rPr>
          <w:rFonts w:ascii="Sanskrit Text" w:hAnsi="Sanskrit Text" w:cs="Sanskrit Text"/>
          <w:lang w:val="en-US"/>
        </w:rPr>
        <w:t>crops</w:t>
      </w:r>
      <w:r w:rsidR="008F3585" w:rsidRPr="00BD3667">
        <w:rPr>
          <w:rFonts w:ascii="Sanskrit Text" w:hAnsi="Sanskrit Text" w:cs="Sanskrit Text"/>
          <w:lang w:val="en-US"/>
        </w:rPr>
        <w:t xml:space="preserve"> and varieties</w:t>
      </w:r>
      <w:r w:rsidR="0027000E" w:rsidRPr="00BD3667">
        <w:rPr>
          <w:rFonts w:ascii="Sanskrit Text" w:hAnsi="Sanskrit Text" w:cs="Sanskrit Text"/>
          <w:lang w:val="en-US"/>
        </w:rPr>
        <w:t xml:space="preserve"> </w:t>
      </w:r>
      <w:r w:rsidR="00C57C7F">
        <w:rPr>
          <w:rFonts w:ascii="Sanskrit Text" w:hAnsi="Sanskrit Text" w:cs="Sanskrit Text"/>
          <w:lang w:val="en-US"/>
        </w:rPr>
        <w:t xml:space="preserve">do you cover in your seed </w:t>
      </w:r>
      <w:r w:rsidR="003D4262">
        <w:rPr>
          <w:rFonts w:ascii="Sanskrit Text" w:hAnsi="Sanskrit Text" w:cs="Sanskrit Text"/>
          <w:lang w:val="en-US"/>
        </w:rPr>
        <w:t>marketing</w:t>
      </w:r>
      <w:r w:rsidR="009C4EFF" w:rsidRPr="00BD3667">
        <w:rPr>
          <w:rFonts w:ascii="Sanskrit Text" w:hAnsi="Sanskrit Text" w:cs="Sanskrit Text"/>
          <w:lang w:val="en-US"/>
        </w:rPr>
        <w:t>?</w:t>
      </w:r>
    </w:p>
    <w:p w14:paraId="28962EF0" w14:textId="6AE82CB8" w:rsidR="009F65F6" w:rsidRPr="00BD3667" w:rsidRDefault="009F65F6" w:rsidP="009F65F6">
      <w:pPr>
        <w:pStyle w:val="ListParagraph"/>
        <w:numPr>
          <w:ilvl w:val="1"/>
          <w:numId w:val="20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How</w:t>
      </w:r>
      <w:r w:rsidR="000B7748">
        <w:rPr>
          <w:rFonts w:ascii="Sanskrit Text" w:hAnsi="Sanskrit Text" w:cs="Sanskrit Text"/>
          <w:lang w:val="en-US"/>
        </w:rPr>
        <w:t xml:space="preserve"> and why</w:t>
      </w:r>
      <w:r w:rsidRPr="00BD3667">
        <w:rPr>
          <w:rFonts w:ascii="Sanskrit Text" w:hAnsi="Sanskrit Text" w:cs="Sanskrit Text"/>
          <w:lang w:val="en-US"/>
        </w:rPr>
        <w:t xml:space="preserve"> d</w:t>
      </w:r>
      <w:r w:rsidR="0012216E">
        <w:rPr>
          <w:rFonts w:ascii="Sanskrit Text" w:hAnsi="Sanskrit Text" w:cs="Sanskrit Text"/>
          <w:lang w:val="en-US"/>
        </w:rPr>
        <w:t xml:space="preserve">id you </w:t>
      </w:r>
      <w:r w:rsidRPr="00BD3667">
        <w:rPr>
          <w:rFonts w:ascii="Sanskrit Text" w:hAnsi="Sanskrit Text" w:cs="Sanskrit Text"/>
          <w:lang w:val="en-US"/>
        </w:rPr>
        <w:t xml:space="preserve">decide </w:t>
      </w:r>
      <w:r w:rsidR="0012216E">
        <w:rPr>
          <w:rFonts w:ascii="Sanskrit Text" w:hAnsi="Sanskrit Text" w:cs="Sanskrit Text"/>
          <w:lang w:val="en-US"/>
        </w:rPr>
        <w:t xml:space="preserve">to work on these </w:t>
      </w:r>
      <w:r w:rsidRPr="00BD3667">
        <w:rPr>
          <w:rFonts w:ascii="Sanskrit Text" w:hAnsi="Sanskrit Text" w:cs="Sanskrit Text"/>
          <w:lang w:val="en-US"/>
        </w:rPr>
        <w:t xml:space="preserve">crops </w:t>
      </w:r>
      <w:r w:rsidR="0012216E">
        <w:rPr>
          <w:rFonts w:ascii="Sanskrit Text" w:hAnsi="Sanskrit Text" w:cs="Sanskrit Text"/>
          <w:lang w:val="en-US"/>
        </w:rPr>
        <w:t xml:space="preserve">and </w:t>
      </w:r>
      <w:r w:rsidRPr="00BD3667">
        <w:rPr>
          <w:rFonts w:ascii="Sanskrit Text" w:hAnsi="Sanskrit Text" w:cs="Sanskrit Text"/>
          <w:lang w:val="en-US"/>
        </w:rPr>
        <w:t>varieties?</w:t>
      </w:r>
      <w:r w:rsidR="0012216E">
        <w:rPr>
          <w:rFonts w:ascii="Sanskrit Text" w:hAnsi="Sanskrit Text" w:cs="Sanskrit Text"/>
          <w:lang w:val="en-US"/>
        </w:rPr>
        <w:t xml:space="preserve"> </w:t>
      </w:r>
    </w:p>
    <w:p w14:paraId="476BA2BD" w14:textId="3129F221" w:rsidR="008639FE" w:rsidRPr="00BD3667" w:rsidRDefault="008639FE" w:rsidP="00BD3667">
      <w:pPr>
        <w:pStyle w:val="ListParagraph"/>
        <w:numPr>
          <w:ilvl w:val="1"/>
          <w:numId w:val="20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What type of seed do you sell (</w:t>
      </w:r>
      <w:r w:rsidR="009F65F6" w:rsidRPr="00BF1931">
        <w:rPr>
          <w:rFonts w:ascii="Sanskrit Text" w:hAnsi="Sanskrit Text" w:cs="Sanskrit Text"/>
          <w:lang w:val="en-US"/>
        </w:rPr>
        <w:t>grain/</w:t>
      </w:r>
      <w:r w:rsidR="00A2207A" w:rsidRPr="00BF1931">
        <w:rPr>
          <w:rFonts w:ascii="Sanskrit Text" w:hAnsi="Sanskrit Text" w:cs="Sanskrit Text"/>
          <w:lang w:val="en-US"/>
        </w:rPr>
        <w:t>un</w:t>
      </w:r>
      <w:r w:rsidRPr="00BF1931">
        <w:rPr>
          <w:rFonts w:ascii="Sanskrit Text" w:hAnsi="Sanskrit Text" w:cs="Sanskrit Text"/>
          <w:lang w:val="en-US"/>
        </w:rPr>
        <w:t>certified</w:t>
      </w:r>
      <w:r w:rsidR="00BF1931">
        <w:rPr>
          <w:rFonts w:ascii="Sanskrit Text" w:hAnsi="Sanskrit Text" w:cs="Sanskrit Text"/>
          <w:lang w:val="en-US"/>
        </w:rPr>
        <w:t xml:space="preserve"> seed</w:t>
      </w:r>
      <w:r w:rsidR="00A2207A" w:rsidRPr="00BF1931">
        <w:rPr>
          <w:rFonts w:ascii="Sanskrit Text" w:hAnsi="Sanskrit Text" w:cs="Sanskrit Text"/>
          <w:lang w:val="en-US"/>
        </w:rPr>
        <w:t>,</w:t>
      </w:r>
      <w:r w:rsidR="00A2207A" w:rsidRPr="00BD3667">
        <w:rPr>
          <w:rFonts w:ascii="Sanskrit Text" w:hAnsi="Sanskrit Text" w:cs="Sanskrit Text"/>
          <w:lang w:val="en-US"/>
        </w:rPr>
        <w:t xml:space="preserve"> certified</w:t>
      </w:r>
      <w:r w:rsidR="00BF1931">
        <w:rPr>
          <w:rFonts w:ascii="Sanskrit Text" w:hAnsi="Sanskrit Text" w:cs="Sanskrit Text"/>
          <w:lang w:val="en-US"/>
        </w:rPr>
        <w:t xml:space="preserve"> seed</w:t>
      </w:r>
      <w:r w:rsidR="00A2207A" w:rsidRPr="00BD3667">
        <w:rPr>
          <w:rFonts w:ascii="Sanskrit Text" w:hAnsi="Sanskrit Text" w:cs="Sanskrit Text"/>
          <w:lang w:val="en-US"/>
        </w:rPr>
        <w:t xml:space="preserve">, </w:t>
      </w:r>
      <w:r w:rsidR="009F65F6">
        <w:rPr>
          <w:rFonts w:ascii="Sanskrit Text" w:hAnsi="Sanskrit Text" w:cs="Sanskrit Text"/>
          <w:lang w:val="en-US"/>
        </w:rPr>
        <w:t>quality declared seed</w:t>
      </w:r>
      <w:r w:rsidRPr="00BD3667">
        <w:rPr>
          <w:rFonts w:ascii="Sanskrit Text" w:hAnsi="Sanskrit Text" w:cs="Sanskrit Text"/>
          <w:lang w:val="en-US"/>
        </w:rPr>
        <w:t>)?</w:t>
      </w:r>
    </w:p>
    <w:p w14:paraId="07529416" w14:textId="2F7889B3" w:rsidR="009C4EFF" w:rsidRPr="00BD3667" w:rsidRDefault="009A0B31" w:rsidP="00BD3667">
      <w:pPr>
        <w:pStyle w:val="ListParagraph"/>
        <w:numPr>
          <w:ilvl w:val="1"/>
          <w:numId w:val="20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W</w:t>
      </w:r>
      <w:r w:rsidR="00DC0D31" w:rsidRPr="00BD3667">
        <w:rPr>
          <w:rFonts w:ascii="Sanskrit Text" w:hAnsi="Sanskrit Text" w:cs="Sanskrit Text"/>
          <w:lang w:val="en-US"/>
        </w:rPr>
        <w:t xml:space="preserve">ho </w:t>
      </w:r>
      <w:r w:rsidR="00FA33AA" w:rsidRPr="00BD3667">
        <w:rPr>
          <w:rFonts w:ascii="Sanskrit Text" w:hAnsi="Sanskrit Text" w:cs="Sanskrit Text"/>
          <w:lang w:val="en-US"/>
        </w:rPr>
        <w:t xml:space="preserve">are your </w:t>
      </w:r>
      <w:r w:rsidR="003F7356">
        <w:rPr>
          <w:rFonts w:ascii="Sanskrit Text" w:hAnsi="Sanskrit Text" w:cs="Sanskrit Text"/>
          <w:lang w:val="en-US"/>
        </w:rPr>
        <w:t xml:space="preserve">seed </w:t>
      </w:r>
      <w:r w:rsidR="00FA33AA" w:rsidRPr="00BD3667">
        <w:rPr>
          <w:rFonts w:ascii="Sanskrit Text" w:hAnsi="Sanskrit Text" w:cs="Sanskrit Text"/>
          <w:lang w:val="en-US"/>
        </w:rPr>
        <w:t>suppliers</w:t>
      </w:r>
      <w:r w:rsidR="0027000E" w:rsidRPr="00BD3667">
        <w:rPr>
          <w:rFonts w:ascii="Sanskrit Text" w:hAnsi="Sanskrit Text" w:cs="Sanskrit Text"/>
          <w:lang w:val="en-US"/>
        </w:rPr>
        <w:t>?</w:t>
      </w:r>
      <w:r w:rsidRPr="00BD3667">
        <w:rPr>
          <w:rFonts w:ascii="Sanskrit Text" w:hAnsi="Sanskrit Text" w:cs="Sanskrit Text"/>
          <w:lang w:val="en-US"/>
        </w:rPr>
        <w:t xml:space="preserve"> Where are they located</w:t>
      </w:r>
      <w:r w:rsidR="00140EFD">
        <w:rPr>
          <w:rFonts w:ascii="Sanskrit Text" w:hAnsi="Sanskrit Text" w:cs="Sanskrit Text"/>
          <w:lang w:val="en-US"/>
        </w:rPr>
        <w:t xml:space="preserve">? </w:t>
      </w:r>
    </w:p>
    <w:p w14:paraId="57E56E1E" w14:textId="454B62E7" w:rsidR="00250B40" w:rsidRPr="00BD3667" w:rsidRDefault="00250B40" w:rsidP="00BD3667">
      <w:pPr>
        <w:pStyle w:val="ListParagraph"/>
        <w:numPr>
          <w:ilvl w:val="1"/>
          <w:numId w:val="20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lastRenderedPageBreak/>
        <w:t xml:space="preserve">Do you sometimes have difficulty </w:t>
      </w:r>
      <w:r w:rsidR="001212A1">
        <w:rPr>
          <w:rFonts w:ascii="Sanskrit Text" w:hAnsi="Sanskrit Text" w:cs="Sanskrit Text"/>
          <w:lang w:val="en-US"/>
        </w:rPr>
        <w:t>getting</w:t>
      </w:r>
      <w:r w:rsidRPr="00BD3667">
        <w:rPr>
          <w:rFonts w:ascii="Sanskrit Text" w:hAnsi="Sanskrit Text" w:cs="Sanskrit Text"/>
          <w:lang w:val="en-US"/>
        </w:rPr>
        <w:t xml:space="preserve"> enough stock</w:t>
      </w:r>
      <w:r w:rsidR="001212A1">
        <w:rPr>
          <w:rFonts w:ascii="Sanskrit Text" w:hAnsi="Sanskrit Text" w:cs="Sanskrit Text"/>
          <w:lang w:val="en-US"/>
        </w:rPr>
        <w:t xml:space="preserve"> to sell</w:t>
      </w:r>
      <w:r w:rsidRPr="00BD3667">
        <w:rPr>
          <w:rFonts w:ascii="Sanskrit Text" w:hAnsi="Sanskrit Text" w:cs="Sanskrit Text"/>
          <w:lang w:val="en-US"/>
        </w:rPr>
        <w:t>?</w:t>
      </w:r>
      <w:r w:rsidR="00EB1D61" w:rsidRPr="00BD3667">
        <w:rPr>
          <w:rFonts w:ascii="Sanskrit Text" w:hAnsi="Sanskrit Text" w:cs="Sanskrit Text"/>
          <w:lang w:val="en-US"/>
        </w:rPr>
        <w:t xml:space="preserve"> </w:t>
      </w:r>
      <w:r w:rsidR="00BC7260" w:rsidRPr="00BD3667">
        <w:rPr>
          <w:rFonts w:ascii="Sanskrit Text" w:hAnsi="Sanskrit Text" w:cs="Sanskrit Text"/>
          <w:lang w:val="en-US"/>
        </w:rPr>
        <w:t>W</w:t>
      </w:r>
      <w:r w:rsidRPr="00BD3667">
        <w:rPr>
          <w:rFonts w:ascii="Sanskrit Text" w:hAnsi="Sanskrit Text" w:cs="Sanskrit Text"/>
          <w:lang w:val="en-US"/>
        </w:rPr>
        <w:t>hich crop/varieties</w:t>
      </w:r>
      <w:r w:rsidR="001212A1">
        <w:rPr>
          <w:rFonts w:ascii="Sanskrit Text" w:hAnsi="Sanskrit Text" w:cs="Sanskrit Text"/>
          <w:lang w:val="en-US"/>
        </w:rPr>
        <w:t xml:space="preserve"> are more challenging to get</w:t>
      </w:r>
      <w:r w:rsidR="00EB1D61" w:rsidRPr="00BD3667">
        <w:rPr>
          <w:rFonts w:ascii="Sanskrit Text" w:hAnsi="Sanskrit Text" w:cs="Sanskrit Text"/>
          <w:lang w:val="en-US"/>
        </w:rPr>
        <w:t xml:space="preserve">, </w:t>
      </w:r>
      <w:r w:rsidR="009702F3">
        <w:rPr>
          <w:rFonts w:ascii="Sanskrit Text" w:hAnsi="Sanskrit Text" w:cs="Sanskrit Text"/>
          <w:lang w:val="en-US"/>
        </w:rPr>
        <w:t xml:space="preserve">and </w:t>
      </w:r>
      <w:r w:rsidR="00EB1D61" w:rsidRPr="00BD3667">
        <w:rPr>
          <w:rFonts w:ascii="Sanskrit Text" w:hAnsi="Sanskrit Text" w:cs="Sanskrit Text"/>
          <w:lang w:val="en-US"/>
        </w:rPr>
        <w:t>w</w:t>
      </w:r>
      <w:r w:rsidRPr="00BD3667">
        <w:rPr>
          <w:rFonts w:ascii="Sanskrit Text" w:hAnsi="Sanskrit Text" w:cs="Sanskrit Text"/>
          <w:lang w:val="en-US"/>
        </w:rPr>
        <w:t>hy?</w:t>
      </w:r>
    </w:p>
    <w:p w14:paraId="738C7802" w14:textId="3AE671FC" w:rsidR="00486D3D" w:rsidRPr="00BD3667" w:rsidRDefault="006F7D1E" w:rsidP="00BD3667">
      <w:pPr>
        <w:pStyle w:val="ListParagraph"/>
        <w:numPr>
          <w:ilvl w:val="1"/>
          <w:numId w:val="20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How satisfied are you with the varieties and quality of </w:t>
      </w:r>
      <w:r w:rsidR="009702F3">
        <w:rPr>
          <w:rFonts w:ascii="Sanskrit Text" w:hAnsi="Sanskrit Text" w:cs="Sanskrit Text"/>
          <w:lang w:val="en-US"/>
        </w:rPr>
        <w:t>seeds</w:t>
      </w:r>
      <w:r w:rsidRPr="00BD3667">
        <w:rPr>
          <w:rFonts w:ascii="Sanskrit Text" w:hAnsi="Sanskrit Text" w:cs="Sanskrit Text"/>
          <w:lang w:val="en-US"/>
        </w:rPr>
        <w:t xml:space="preserve"> that you sell?</w:t>
      </w:r>
      <w:r w:rsidR="001802D7" w:rsidRPr="00BD3667">
        <w:rPr>
          <w:rFonts w:ascii="Sanskrit Text" w:hAnsi="Sanskrit Text" w:cs="Sanskrit Text"/>
          <w:lang w:val="en-US"/>
        </w:rPr>
        <w:t xml:space="preserve"> </w:t>
      </w:r>
    </w:p>
    <w:p w14:paraId="054C5EC0" w14:textId="14F83AF1" w:rsidR="002518B7" w:rsidRPr="00BD3667" w:rsidRDefault="002518B7" w:rsidP="00E50EF0">
      <w:pPr>
        <w:pStyle w:val="ListParagraph"/>
        <w:numPr>
          <w:ilvl w:val="0"/>
          <w:numId w:val="15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Who a</w:t>
      </w:r>
      <w:r w:rsidR="00A435C2" w:rsidRPr="00BD3667">
        <w:rPr>
          <w:rFonts w:ascii="Sanskrit Text" w:hAnsi="Sanskrit Text" w:cs="Sanskrit Text"/>
          <w:lang w:val="en-US"/>
        </w:rPr>
        <w:t xml:space="preserve">re the main buyers of </w:t>
      </w:r>
      <w:r w:rsidR="00954EB1" w:rsidRPr="00BD3667">
        <w:rPr>
          <w:rFonts w:ascii="Sanskrit Text" w:hAnsi="Sanskrit Text" w:cs="Sanskrit Text"/>
          <w:lang w:val="en-US"/>
        </w:rPr>
        <w:t xml:space="preserve">your </w:t>
      </w:r>
      <w:r w:rsidR="00A435C2" w:rsidRPr="00BD3667">
        <w:rPr>
          <w:rFonts w:ascii="Sanskrit Text" w:hAnsi="Sanskrit Text" w:cs="Sanskrit Text"/>
          <w:lang w:val="en-US"/>
        </w:rPr>
        <w:t>seed</w:t>
      </w:r>
      <w:r w:rsidR="0074385A" w:rsidRPr="00BD3667">
        <w:rPr>
          <w:rFonts w:ascii="Sanskrit Text" w:hAnsi="Sanskrit Text" w:cs="Sanskrit Text"/>
          <w:lang w:val="en-US"/>
        </w:rPr>
        <w:t>?</w:t>
      </w:r>
    </w:p>
    <w:p w14:paraId="7391481A" w14:textId="0A754D24" w:rsidR="00B048FC" w:rsidRPr="00BD3667" w:rsidRDefault="00B048FC" w:rsidP="00E55511">
      <w:pPr>
        <w:pStyle w:val="ListParagraph"/>
        <w:numPr>
          <w:ilvl w:val="1"/>
          <w:numId w:val="21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Which crops/varieties do you sell </w:t>
      </w:r>
      <w:r w:rsidR="00C60C52" w:rsidRPr="00BD3667">
        <w:rPr>
          <w:rFonts w:ascii="Sanskrit Text" w:hAnsi="Sanskrit Text" w:cs="Sanskrit Text"/>
          <w:lang w:val="en-US"/>
        </w:rPr>
        <w:t>most</w:t>
      </w:r>
      <w:r w:rsidR="00531EDA">
        <w:rPr>
          <w:rFonts w:ascii="Sanskrit Text" w:hAnsi="Sanskrit Text" w:cs="Sanskrit Text"/>
          <w:lang w:val="en-US"/>
        </w:rPr>
        <w:t xml:space="preserve"> and </w:t>
      </w:r>
      <w:r w:rsidR="00C60C52" w:rsidRPr="00BD3667">
        <w:rPr>
          <w:rFonts w:ascii="Sanskrit Text" w:hAnsi="Sanskrit Text" w:cs="Sanskrit Text"/>
          <w:lang w:val="en-US"/>
        </w:rPr>
        <w:t>least? Why?</w:t>
      </w:r>
    </w:p>
    <w:p w14:paraId="28DCC86B" w14:textId="0142654D" w:rsidR="00FC4A3B" w:rsidRPr="00BD3667" w:rsidRDefault="00FC4A3B" w:rsidP="00E55511">
      <w:pPr>
        <w:pStyle w:val="ListParagraph"/>
        <w:numPr>
          <w:ilvl w:val="1"/>
          <w:numId w:val="21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What is th</w:t>
      </w:r>
      <w:r w:rsidR="004D31FC" w:rsidRPr="00BD3667">
        <w:rPr>
          <w:rFonts w:ascii="Sanskrit Text" w:hAnsi="Sanskrit Text" w:cs="Sanskrit Text"/>
          <w:lang w:val="en-US"/>
        </w:rPr>
        <w:t xml:space="preserve">e price of </w:t>
      </w:r>
      <w:r w:rsidR="009702F3">
        <w:rPr>
          <w:rFonts w:ascii="Sanskrit Text" w:hAnsi="Sanskrit Text" w:cs="Sanskrit Text"/>
          <w:lang w:val="en-US"/>
        </w:rPr>
        <w:t xml:space="preserve">the </w:t>
      </w:r>
      <w:r w:rsidR="004D31FC" w:rsidRPr="00BD3667">
        <w:rPr>
          <w:rFonts w:ascii="Sanskrit Text" w:hAnsi="Sanskrit Text" w:cs="Sanskrit Text"/>
          <w:lang w:val="en-US"/>
        </w:rPr>
        <w:t>seed you sell</w:t>
      </w:r>
      <w:r w:rsidR="008D3E61">
        <w:rPr>
          <w:rFonts w:ascii="Sanskrit Text" w:hAnsi="Sanskrit Text" w:cs="Sanskrit Text"/>
          <w:lang w:val="en-US"/>
        </w:rPr>
        <w:t xml:space="preserve"> (</w:t>
      </w:r>
      <w:r w:rsidR="00341F92">
        <w:rPr>
          <w:rFonts w:ascii="Sanskrit Text" w:hAnsi="Sanskrit Text" w:cs="Sanskrit Text"/>
          <w:lang w:val="en-US"/>
        </w:rPr>
        <w:t xml:space="preserve">ask for a </w:t>
      </w:r>
      <w:r w:rsidR="008D3E61">
        <w:rPr>
          <w:rFonts w:ascii="Sanskrit Text" w:hAnsi="Sanskrit Text" w:cs="Sanskrit Text"/>
          <w:lang w:val="en-US"/>
        </w:rPr>
        <w:t xml:space="preserve">list of crops/varieties/seeds and </w:t>
      </w:r>
      <w:r w:rsidR="00341F92">
        <w:rPr>
          <w:rFonts w:ascii="Sanskrit Text" w:hAnsi="Sanskrit Text" w:cs="Sanskrit Text"/>
          <w:lang w:val="en-US"/>
        </w:rPr>
        <w:t xml:space="preserve">their </w:t>
      </w:r>
      <w:r w:rsidR="008D3E61">
        <w:rPr>
          <w:rFonts w:ascii="Sanskrit Text" w:hAnsi="Sanskrit Text" w:cs="Sanskrit Text"/>
          <w:lang w:val="en-US"/>
        </w:rPr>
        <w:t>price</w:t>
      </w:r>
      <w:r w:rsidR="00341F92">
        <w:rPr>
          <w:rFonts w:ascii="Sanskrit Text" w:hAnsi="Sanskrit Text" w:cs="Sanskrit Text"/>
          <w:lang w:val="en-US"/>
        </w:rPr>
        <w:t>s</w:t>
      </w:r>
      <w:r w:rsidR="008D3E61">
        <w:rPr>
          <w:rFonts w:ascii="Sanskrit Text" w:hAnsi="Sanskrit Text" w:cs="Sanskrit Text"/>
          <w:lang w:val="en-US"/>
        </w:rPr>
        <w:t>)</w:t>
      </w:r>
      <w:r w:rsidR="004D31FC" w:rsidRPr="00BD3667">
        <w:rPr>
          <w:rFonts w:ascii="Sanskrit Text" w:hAnsi="Sanskrit Text" w:cs="Sanskrit Text"/>
          <w:lang w:val="en-US"/>
        </w:rPr>
        <w:t>?</w:t>
      </w:r>
      <w:r w:rsidR="00F9459E" w:rsidRPr="00BD3667">
        <w:rPr>
          <w:rFonts w:ascii="Sanskrit Text" w:hAnsi="Sanskrit Text" w:cs="Sanskrit Text"/>
          <w:lang w:val="en-US"/>
        </w:rPr>
        <w:t xml:space="preserve"> Does this </w:t>
      </w:r>
      <w:r w:rsidR="00B91956" w:rsidRPr="00BD3667">
        <w:rPr>
          <w:rFonts w:ascii="Sanskrit Text" w:hAnsi="Sanskrit Text" w:cs="Sanskrit Text"/>
          <w:lang w:val="en-US"/>
        </w:rPr>
        <w:t>vary during the year</w:t>
      </w:r>
      <w:r w:rsidR="00F9459E" w:rsidRPr="00BD3667">
        <w:rPr>
          <w:rFonts w:ascii="Sanskrit Text" w:hAnsi="Sanskrit Text" w:cs="Sanskrit Text"/>
          <w:lang w:val="en-US"/>
        </w:rPr>
        <w:t>?</w:t>
      </w:r>
      <w:r w:rsidR="00571A84">
        <w:rPr>
          <w:rFonts w:ascii="Sanskrit Text" w:hAnsi="Sanskrit Text" w:cs="Sanskrit Text"/>
          <w:lang w:val="en-US"/>
        </w:rPr>
        <w:t xml:space="preserve"> Explain</w:t>
      </w:r>
    </w:p>
    <w:p w14:paraId="6B83F845" w14:textId="61C54A0D" w:rsidR="004D31FC" w:rsidRPr="00BD3667" w:rsidRDefault="00C66844" w:rsidP="00E55511">
      <w:pPr>
        <w:pStyle w:val="ListParagraph"/>
        <w:numPr>
          <w:ilvl w:val="1"/>
          <w:numId w:val="21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Do you have strategies to help farmers </w:t>
      </w:r>
      <w:r w:rsidR="0065203C" w:rsidRPr="00BD3667">
        <w:rPr>
          <w:rFonts w:ascii="Sanskrit Text" w:hAnsi="Sanskrit Text" w:cs="Sanskrit Text"/>
          <w:lang w:val="en-US"/>
        </w:rPr>
        <w:t>access</w:t>
      </w:r>
      <w:r w:rsidR="00A337C7" w:rsidRPr="00BD3667">
        <w:rPr>
          <w:rFonts w:ascii="Sanskrit Text" w:hAnsi="Sanskrit Text" w:cs="Sanskrit Text"/>
          <w:lang w:val="en-US"/>
        </w:rPr>
        <w:t xml:space="preserve"> your seed (credit, vouchers, etc.)? </w:t>
      </w:r>
    </w:p>
    <w:p w14:paraId="50D661D8" w14:textId="6E1A8306" w:rsidR="00053853" w:rsidRPr="00BD3667" w:rsidRDefault="00053853" w:rsidP="00E55511">
      <w:pPr>
        <w:pStyle w:val="ListParagraph"/>
        <w:numPr>
          <w:ilvl w:val="1"/>
          <w:numId w:val="21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Do you provide information </w:t>
      </w:r>
      <w:r w:rsidR="007446F8" w:rsidRPr="00BD3667">
        <w:rPr>
          <w:rFonts w:ascii="Sanskrit Text" w:hAnsi="Sanskrit Text" w:cs="Sanskrit Text"/>
          <w:lang w:val="en-US"/>
        </w:rPr>
        <w:t>about the seed you sell?</w:t>
      </w:r>
      <w:r w:rsidR="00C92723">
        <w:rPr>
          <w:rFonts w:ascii="Sanskrit Text" w:hAnsi="Sanskrit Text" w:cs="Sanskrit Text"/>
          <w:lang w:val="en-US"/>
        </w:rPr>
        <w:t xml:space="preserve"> What kind of information? </w:t>
      </w:r>
    </w:p>
    <w:p w14:paraId="00649860" w14:textId="462D57AC" w:rsidR="006C4C3B" w:rsidRPr="00BD3667" w:rsidRDefault="004C6235" w:rsidP="00E50EF0">
      <w:pPr>
        <w:pStyle w:val="ListParagraph"/>
        <w:numPr>
          <w:ilvl w:val="0"/>
          <w:numId w:val="15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What</w:t>
      </w:r>
      <w:r w:rsidR="00C66844" w:rsidRPr="00BD3667">
        <w:rPr>
          <w:rFonts w:ascii="Sanskrit Text" w:hAnsi="Sanskrit Text" w:cs="Sanskrit Text"/>
          <w:lang w:val="en-US"/>
        </w:rPr>
        <w:t xml:space="preserve"> are the main challenges </w:t>
      </w:r>
      <w:r w:rsidR="00875935">
        <w:rPr>
          <w:rFonts w:ascii="Sanskrit Text" w:hAnsi="Sanskrit Text" w:cs="Sanskrit Text"/>
          <w:lang w:val="en-US"/>
        </w:rPr>
        <w:t xml:space="preserve">and strengths </w:t>
      </w:r>
      <w:r w:rsidR="00C66844" w:rsidRPr="00BD3667">
        <w:rPr>
          <w:rFonts w:ascii="Sanskrit Text" w:hAnsi="Sanskrit Text" w:cs="Sanskrit Text"/>
          <w:lang w:val="en-US"/>
        </w:rPr>
        <w:t>you have in your seed</w:t>
      </w:r>
      <w:r w:rsidR="00E05BC3" w:rsidRPr="00BD3667">
        <w:rPr>
          <w:rFonts w:ascii="Sanskrit Text" w:hAnsi="Sanskrit Text" w:cs="Sanskrit Text"/>
          <w:lang w:val="en-US"/>
        </w:rPr>
        <w:t xml:space="preserve"> </w:t>
      </w:r>
      <w:r w:rsidR="00A578CC" w:rsidRPr="00BD3667">
        <w:rPr>
          <w:rFonts w:ascii="Sanskrit Text" w:hAnsi="Sanskrit Text" w:cs="Sanskrit Text"/>
          <w:lang w:val="en-US"/>
        </w:rPr>
        <w:t>business</w:t>
      </w:r>
      <w:r w:rsidR="00E05BC3" w:rsidRPr="00BD3667">
        <w:rPr>
          <w:rFonts w:ascii="Sanskrit Text" w:hAnsi="Sanskrit Text" w:cs="Sanskrit Text"/>
          <w:lang w:val="en-US"/>
        </w:rPr>
        <w:t>?</w:t>
      </w:r>
    </w:p>
    <w:p w14:paraId="2891D0D7" w14:textId="77777777" w:rsidR="00B527FD" w:rsidRPr="00BD3667" w:rsidRDefault="00B527FD" w:rsidP="00574C1E">
      <w:pPr>
        <w:pStyle w:val="ListParagraph"/>
        <w:rPr>
          <w:rFonts w:ascii="Sanskrit Text" w:hAnsi="Sanskrit Text" w:cs="Sanskrit Text"/>
          <w:b/>
          <w:bCs/>
          <w:i/>
          <w:iCs/>
          <w:lang w:val="en-US"/>
        </w:rPr>
      </w:pPr>
    </w:p>
    <w:p w14:paraId="45BE1D71" w14:textId="149065E0" w:rsidR="004B3DEC" w:rsidRPr="00150169" w:rsidRDefault="00F92734" w:rsidP="00F72B07">
      <w:pPr>
        <w:pStyle w:val="Heading2"/>
        <w:rPr>
          <w:b w:val="0"/>
          <w:bCs w:val="0"/>
        </w:rPr>
      </w:pPr>
      <w:r w:rsidRPr="00150169">
        <w:t xml:space="preserve">Grain </w:t>
      </w:r>
      <w:r w:rsidR="003265FB" w:rsidRPr="00150169">
        <w:t xml:space="preserve">sold </w:t>
      </w:r>
      <w:r w:rsidRPr="00150169">
        <w:t xml:space="preserve">as </w:t>
      </w:r>
      <w:r w:rsidR="00B329DD" w:rsidRPr="00150169">
        <w:t xml:space="preserve">a </w:t>
      </w:r>
      <w:r w:rsidRPr="00150169">
        <w:t xml:space="preserve">seed </w:t>
      </w:r>
      <w:r w:rsidR="00897046" w:rsidRPr="00150169">
        <w:t xml:space="preserve">– questions for traders that </w:t>
      </w:r>
      <w:r w:rsidR="00B329DD" w:rsidRPr="00150169">
        <w:t>primarily</w:t>
      </w:r>
      <w:r w:rsidR="00897046" w:rsidRPr="00150169">
        <w:t xml:space="preserve"> sell grain</w:t>
      </w:r>
    </w:p>
    <w:p w14:paraId="7BBE104F" w14:textId="1105B799" w:rsidR="009E7FA6" w:rsidRPr="00BD3667" w:rsidRDefault="009E7FA6" w:rsidP="00E55511">
      <w:pPr>
        <w:pStyle w:val="ListParagraph"/>
        <w:numPr>
          <w:ilvl w:val="0"/>
          <w:numId w:val="23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What are the main </w:t>
      </w:r>
      <w:r w:rsidR="00A21C1C" w:rsidRPr="00BD3667">
        <w:rPr>
          <w:rFonts w:ascii="Sanskrit Text" w:hAnsi="Sanskrit Text" w:cs="Sanskrit Text"/>
          <w:lang w:val="en-US"/>
        </w:rPr>
        <w:t xml:space="preserve">grain </w:t>
      </w:r>
      <w:r w:rsidRPr="00BD3667">
        <w:rPr>
          <w:rFonts w:ascii="Sanskrit Text" w:hAnsi="Sanskrit Text" w:cs="Sanskrit Text"/>
          <w:lang w:val="en-US"/>
        </w:rPr>
        <w:t>crops that you sell?</w:t>
      </w:r>
    </w:p>
    <w:p w14:paraId="6BEFE68F" w14:textId="5E3A6C87" w:rsidR="007A0097" w:rsidRPr="00E55511" w:rsidRDefault="007A0097" w:rsidP="00E55511">
      <w:pPr>
        <w:pStyle w:val="ListParagraph"/>
        <w:numPr>
          <w:ilvl w:val="0"/>
          <w:numId w:val="22"/>
        </w:numPr>
        <w:ind w:left="1418" w:hanging="284"/>
        <w:rPr>
          <w:rFonts w:ascii="Sanskrit Text" w:hAnsi="Sanskrit Text" w:cs="Sanskrit Text"/>
          <w:lang w:val="en-US"/>
        </w:rPr>
      </w:pPr>
      <w:r w:rsidRPr="00E55511">
        <w:rPr>
          <w:rFonts w:ascii="Sanskrit Text" w:hAnsi="Sanskrit Text" w:cs="Sanskrit Text"/>
          <w:lang w:val="en-US"/>
        </w:rPr>
        <w:t>Where do you source your grain/who are your suppliers?</w:t>
      </w:r>
    </w:p>
    <w:p w14:paraId="209D60BB" w14:textId="710C179B" w:rsidR="00C967FB" w:rsidRDefault="00A21C1C" w:rsidP="00E55511">
      <w:pPr>
        <w:pStyle w:val="ListParagraph"/>
        <w:numPr>
          <w:ilvl w:val="0"/>
          <w:numId w:val="22"/>
        </w:numPr>
        <w:ind w:left="1418" w:hanging="284"/>
        <w:rPr>
          <w:rFonts w:ascii="Sanskrit Text" w:hAnsi="Sanskrit Text" w:cs="Sanskrit Text"/>
          <w:lang w:val="en-US"/>
        </w:rPr>
      </w:pPr>
      <w:r w:rsidRPr="00E55511">
        <w:rPr>
          <w:rFonts w:ascii="Sanskrit Text" w:hAnsi="Sanskrit Text" w:cs="Sanskrit Text"/>
          <w:lang w:val="en-US"/>
        </w:rPr>
        <w:t xml:space="preserve">Do </w:t>
      </w:r>
      <w:r w:rsidR="00FA7FC7">
        <w:rPr>
          <w:rFonts w:ascii="Sanskrit Text" w:hAnsi="Sanskrit Text" w:cs="Sanskrit Text"/>
          <w:lang w:val="en-US"/>
        </w:rPr>
        <w:t xml:space="preserve">you </w:t>
      </w:r>
      <w:r w:rsidR="00ED0B5C">
        <w:rPr>
          <w:rFonts w:ascii="Sanskrit Text" w:hAnsi="Sanskrit Text" w:cs="Sanskrit Text"/>
          <w:lang w:val="en-US"/>
        </w:rPr>
        <w:t>know if f</w:t>
      </w:r>
      <w:r w:rsidRPr="00E55511">
        <w:rPr>
          <w:rFonts w:ascii="Sanskrit Text" w:hAnsi="Sanskrit Text" w:cs="Sanskrit Text"/>
          <w:lang w:val="en-US"/>
        </w:rPr>
        <w:t>armers buy</w:t>
      </w:r>
      <w:r w:rsidR="00DC4C30">
        <w:rPr>
          <w:rFonts w:ascii="Sanskrit Text" w:hAnsi="Sanskrit Text" w:cs="Sanskrit Text"/>
          <w:lang w:val="en-US"/>
        </w:rPr>
        <w:t xml:space="preserve"> </w:t>
      </w:r>
      <w:r w:rsidRPr="00E55511">
        <w:rPr>
          <w:rFonts w:ascii="Sanskrit Text" w:hAnsi="Sanskrit Text" w:cs="Sanskrit Text"/>
          <w:lang w:val="en-US"/>
        </w:rPr>
        <w:t xml:space="preserve">grain </w:t>
      </w:r>
      <w:r w:rsidR="00E143ED">
        <w:rPr>
          <w:rFonts w:ascii="Sanskrit Text" w:hAnsi="Sanskrit Text" w:cs="Sanskrit Text"/>
          <w:lang w:val="en-US"/>
        </w:rPr>
        <w:t xml:space="preserve">from you </w:t>
      </w:r>
      <w:r w:rsidRPr="00E55511">
        <w:rPr>
          <w:rFonts w:ascii="Sanskrit Text" w:hAnsi="Sanskrit Text" w:cs="Sanskrit Text"/>
          <w:lang w:val="en-US"/>
        </w:rPr>
        <w:t xml:space="preserve">to use as </w:t>
      </w:r>
      <w:r w:rsidRPr="00E55511">
        <w:rPr>
          <w:rFonts w:ascii="Sanskrit Text" w:hAnsi="Sanskrit Text" w:cs="Sanskrit Text"/>
          <w:u w:val="single"/>
          <w:lang w:val="en-US"/>
        </w:rPr>
        <w:t>seed</w:t>
      </w:r>
      <w:r w:rsidRPr="00E55511">
        <w:rPr>
          <w:rFonts w:ascii="Sanskrit Text" w:hAnsi="Sanskrit Text" w:cs="Sanskrit Text"/>
          <w:lang w:val="en-US"/>
        </w:rPr>
        <w:t xml:space="preserve">? </w:t>
      </w:r>
      <w:r w:rsidR="00C25DAD" w:rsidRPr="00E55511">
        <w:rPr>
          <w:rFonts w:ascii="Sanskrit Text" w:hAnsi="Sanskrit Text" w:cs="Sanskrit Text"/>
          <w:lang w:val="en-US"/>
        </w:rPr>
        <w:t>Which crops/varieties?</w:t>
      </w:r>
    </w:p>
    <w:p w14:paraId="4A3F4371" w14:textId="0F188737" w:rsidR="00D302A3" w:rsidRPr="00E55511" w:rsidRDefault="003E342C" w:rsidP="00E55511">
      <w:pPr>
        <w:pStyle w:val="ListParagraph"/>
        <w:numPr>
          <w:ilvl w:val="0"/>
          <w:numId w:val="22"/>
        </w:numPr>
        <w:ind w:left="1418" w:hanging="284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 xml:space="preserve">From </w:t>
      </w:r>
      <w:r w:rsidR="006571C2">
        <w:rPr>
          <w:rFonts w:ascii="Sanskrit Text" w:hAnsi="Sanskrit Text" w:cs="Sanskrit Text"/>
          <w:lang w:val="en-US"/>
        </w:rPr>
        <w:t>the</w:t>
      </w:r>
      <w:r>
        <w:rPr>
          <w:rFonts w:ascii="Sanskrit Text" w:hAnsi="Sanskrit Text" w:cs="Sanskrit Text"/>
          <w:lang w:val="en-US"/>
        </w:rPr>
        <w:t xml:space="preserve"> grain </w:t>
      </w:r>
      <w:r w:rsidR="006571C2">
        <w:rPr>
          <w:rFonts w:ascii="Sanskrit Text" w:hAnsi="Sanskrit Text" w:cs="Sanskrit Text"/>
          <w:lang w:val="en-US"/>
        </w:rPr>
        <w:t xml:space="preserve">you </w:t>
      </w:r>
      <w:r>
        <w:rPr>
          <w:rFonts w:ascii="Sanskrit Text" w:hAnsi="Sanskrit Text" w:cs="Sanskrit Text"/>
          <w:lang w:val="en-US"/>
        </w:rPr>
        <w:t>sell, a</w:t>
      </w:r>
      <w:r w:rsidR="00D851CA">
        <w:rPr>
          <w:rFonts w:ascii="Sanskrit Text" w:hAnsi="Sanskrit Text" w:cs="Sanskrit Text"/>
          <w:lang w:val="en-US"/>
        </w:rPr>
        <w:t xml:space="preserve">re there </w:t>
      </w:r>
      <w:r>
        <w:rPr>
          <w:rFonts w:ascii="Sanskrit Text" w:hAnsi="Sanskrit Text" w:cs="Sanskrit Text"/>
          <w:lang w:val="en-US"/>
        </w:rPr>
        <w:t>crops/varieties t</w:t>
      </w:r>
      <w:r w:rsidR="00D851CA">
        <w:rPr>
          <w:rFonts w:ascii="Sanskrit Text" w:hAnsi="Sanskrit Text" w:cs="Sanskrit Text"/>
          <w:lang w:val="en-US"/>
        </w:rPr>
        <w:t>hat</w:t>
      </w:r>
      <w:r w:rsidR="00D302A3">
        <w:rPr>
          <w:rFonts w:ascii="Sanskrit Text" w:hAnsi="Sanskrit Text" w:cs="Sanskrit Text"/>
          <w:lang w:val="en-US"/>
        </w:rPr>
        <w:t xml:space="preserve"> you recommend </w:t>
      </w:r>
      <w:r w:rsidR="00D851CA">
        <w:rPr>
          <w:rFonts w:ascii="Sanskrit Text" w:hAnsi="Sanskrit Text" w:cs="Sanskrit Text"/>
          <w:lang w:val="en-US"/>
        </w:rPr>
        <w:t>farmers</w:t>
      </w:r>
      <w:r w:rsidR="00D302A3">
        <w:rPr>
          <w:rFonts w:ascii="Sanskrit Text" w:hAnsi="Sanskrit Text" w:cs="Sanskrit Text"/>
          <w:lang w:val="en-US"/>
        </w:rPr>
        <w:t xml:space="preserve"> use as seeds</w:t>
      </w:r>
      <w:r w:rsidR="00D851CA">
        <w:rPr>
          <w:rFonts w:ascii="Sanskrit Text" w:hAnsi="Sanskrit Text" w:cs="Sanskrit Text"/>
          <w:lang w:val="en-US"/>
        </w:rPr>
        <w:t xml:space="preserve">? </w:t>
      </w:r>
    </w:p>
    <w:p w14:paraId="70277EA1" w14:textId="49FB513B" w:rsidR="00B4257F" w:rsidRPr="00E55511" w:rsidRDefault="00DD763A" w:rsidP="00E55511">
      <w:pPr>
        <w:pStyle w:val="ListParagraph"/>
        <w:numPr>
          <w:ilvl w:val="0"/>
          <w:numId w:val="22"/>
        </w:numPr>
        <w:ind w:left="1418" w:hanging="284"/>
        <w:rPr>
          <w:rFonts w:ascii="Sanskrit Text" w:hAnsi="Sanskrit Text" w:cs="Sanskrit Text"/>
          <w:lang w:val="en-US"/>
        </w:rPr>
      </w:pPr>
      <w:r w:rsidRPr="00E55511">
        <w:rPr>
          <w:rFonts w:ascii="Sanskrit Text" w:hAnsi="Sanskrit Text" w:cs="Sanskrit Text"/>
          <w:lang w:val="en-US"/>
        </w:rPr>
        <w:t>How suitable are the</w:t>
      </w:r>
      <w:r w:rsidR="00232BA9">
        <w:rPr>
          <w:rFonts w:ascii="Sanskrit Text" w:hAnsi="Sanskrit Text" w:cs="Sanskrit Text"/>
          <w:lang w:val="en-US"/>
        </w:rPr>
        <w:t>se</w:t>
      </w:r>
      <w:r w:rsidR="00722DDF">
        <w:rPr>
          <w:rFonts w:ascii="Sanskrit Text" w:hAnsi="Sanskrit Text" w:cs="Sanskrit Text"/>
          <w:lang w:val="en-US"/>
        </w:rPr>
        <w:t xml:space="preserve"> grains </w:t>
      </w:r>
      <w:r w:rsidRPr="00E55511">
        <w:rPr>
          <w:rFonts w:ascii="Sanskrit Text" w:hAnsi="Sanskrit Text" w:cs="Sanskrit Text"/>
          <w:lang w:val="en-US"/>
        </w:rPr>
        <w:t>for use as seed</w:t>
      </w:r>
      <w:r w:rsidR="006C7CC7">
        <w:rPr>
          <w:rFonts w:ascii="Sanskrit Text" w:hAnsi="Sanskrit Text" w:cs="Sanskrit Text"/>
          <w:lang w:val="en-US"/>
        </w:rPr>
        <w:t>s</w:t>
      </w:r>
      <w:r w:rsidRPr="00E55511">
        <w:rPr>
          <w:rFonts w:ascii="Sanskrit Text" w:hAnsi="Sanskrit Text" w:cs="Sanskrit Text"/>
          <w:lang w:val="en-US"/>
        </w:rPr>
        <w:t xml:space="preserve">? </w:t>
      </w:r>
    </w:p>
    <w:p w14:paraId="5038D954" w14:textId="2360BC57" w:rsidR="00577771" w:rsidRPr="00E55511" w:rsidRDefault="007B580B" w:rsidP="00E55511">
      <w:pPr>
        <w:pStyle w:val="ListParagraph"/>
        <w:numPr>
          <w:ilvl w:val="0"/>
          <w:numId w:val="22"/>
        </w:numPr>
        <w:ind w:left="1418" w:hanging="284"/>
        <w:rPr>
          <w:rFonts w:ascii="Sanskrit Text" w:hAnsi="Sanskrit Text" w:cs="Sanskrit Text"/>
          <w:lang w:val="en-US"/>
        </w:rPr>
      </w:pPr>
      <w:r w:rsidRPr="00E55511">
        <w:rPr>
          <w:rFonts w:ascii="Sanskrit Text" w:hAnsi="Sanskrit Text" w:cs="Sanskrit Text"/>
          <w:lang w:val="en-US"/>
        </w:rPr>
        <w:t xml:space="preserve">What activities do you undertake to improve the </w:t>
      </w:r>
      <w:r w:rsidR="00A317D6">
        <w:rPr>
          <w:rFonts w:ascii="Sanskrit Text" w:hAnsi="Sanskrit Text" w:cs="Sanskrit Text"/>
          <w:lang w:val="en-US"/>
        </w:rPr>
        <w:t>quality/</w:t>
      </w:r>
      <w:r w:rsidRPr="00E55511">
        <w:rPr>
          <w:rFonts w:ascii="Sanskrit Text" w:hAnsi="Sanskrit Text" w:cs="Sanskrit Text"/>
          <w:lang w:val="en-US"/>
        </w:rPr>
        <w:t>value of your grain as seed</w:t>
      </w:r>
      <w:r w:rsidR="00577771" w:rsidRPr="00E55511">
        <w:rPr>
          <w:rFonts w:ascii="Sanskrit Text" w:hAnsi="Sanskrit Text" w:cs="Sanskrit Text"/>
          <w:lang w:val="en-US"/>
        </w:rPr>
        <w:t>?</w:t>
      </w:r>
    </w:p>
    <w:p w14:paraId="185E02EE" w14:textId="756297AC" w:rsidR="009E7FA6" w:rsidRPr="00BD3667" w:rsidRDefault="009E7FA6" w:rsidP="00E55511">
      <w:pPr>
        <w:pStyle w:val="ListParagraph"/>
        <w:numPr>
          <w:ilvl w:val="0"/>
          <w:numId w:val="23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Who are the main buyers of </w:t>
      </w:r>
      <w:r w:rsidR="0083595B" w:rsidRPr="00BD3667">
        <w:rPr>
          <w:rFonts w:ascii="Sanskrit Text" w:hAnsi="Sanskrit Text" w:cs="Sanskrit Text"/>
          <w:lang w:val="en-US"/>
        </w:rPr>
        <w:t xml:space="preserve">your </w:t>
      </w:r>
      <w:r w:rsidR="008D66A3" w:rsidRPr="00BD3667">
        <w:rPr>
          <w:rFonts w:ascii="Sanskrit Text" w:hAnsi="Sanskrit Text" w:cs="Sanskrit Text"/>
          <w:lang w:val="en-US"/>
        </w:rPr>
        <w:t>grain</w:t>
      </w:r>
      <w:r w:rsidRPr="00BD3667">
        <w:rPr>
          <w:rFonts w:ascii="Sanskrit Text" w:hAnsi="Sanskrit Text" w:cs="Sanskrit Text"/>
          <w:lang w:val="en-US"/>
        </w:rPr>
        <w:t>?</w:t>
      </w:r>
    </w:p>
    <w:p w14:paraId="69A32BA4" w14:textId="77777777" w:rsidR="009E7FA6" w:rsidRPr="00BD3667" w:rsidRDefault="009E7FA6" w:rsidP="00E55511">
      <w:pPr>
        <w:pStyle w:val="ListParagraph"/>
        <w:numPr>
          <w:ilvl w:val="1"/>
          <w:numId w:val="24"/>
        </w:numPr>
        <w:ind w:left="1418" w:hanging="284"/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Which crops/varieties do you sell most/least? Why?</w:t>
      </w:r>
    </w:p>
    <w:p w14:paraId="33CE21D9" w14:textId="48BAEC0E" w:rsidR="009E7FA6" w:rsidRPr="00BD3667" w:rsidRDefault="009E7FA6" w:rsidP="00E55511">
      <w:pPr>
        <w:pStyle w:val="ListParagraph"/>
        <w:numPr>
          <w:ilvl w:val="1"/>
          <w:numId w:val="24"/>
        </w:numPr>
        <w:ind w:left="1418" w:hanging="284"/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What is the price of </w:t>
      </w:r>
      <w:r w:rsidR="00FB0C82" w:rsidRPr="00BD3667">
        <w:rPr>
          <w:rFonts w:ascii="Sanskrit Text" w:hAnsi="Sanskrit Text" w:cs="Sanskrit Text"/>
          <w:lang w:val="en-US"/>
        </w:rPr>
        <w:t>grain</w:t>
      </w:r>
      <w:r w:rsidRPr="00BD3667">
        <w:rPr>
          <w:rFonts w:ascii="Sanskrit Text" w:hAnsi="Sanskrit Text" w:cs="Sanskrit Text"/>
          <w:lang w:val="en-US"/>
        </w:rPr>
        <w:t xml:space="preserve"> you sell per crop? Does this vary per season?</w:t>
      </w:r>
    </w:p>
    <w:p w14:paraId="05F5518F" w14:textId="4ECF1138" w:rsidR="009E7FA6" w:rsidRPr="00BD3667" w:rsidRDefault="009E7FA6" w:rsidP="00E55511">
      <w:pPr>
        <w:pStyle w:val="ListParagraph"/>
        <w:numPr>
          <w:ilvl w:val="1"/>
          <w:numId w:val="24"/>
        </w:numPr>
        <w:ind w:left="1418" w:hanging="284"/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Do you have strategies to help farmers purchase your </w:t>
      </w:r>
      <w:r w:rsidR="00B8082B" w:rsidRPr="00BD3667">
        <w:rPr>
          <w:rFonts w:ascii="Sanskrit Text" w:hAnsi="Sanskrit Text" w:cs="Sanskrit Text"/>
          <w:lang w:val="en-US"/>
        </w:rPr>
        <w:t>grain</w:t>
      </w:r>
      <w:r w:rsidRPr="00BD3667">
        <w:rPr>
          <w:rFonts w:ascii="Sanskrit Text" w:hAnsi="Sanskrit Text" w:cs="Sanskrit Text"/>
          <w:lang w:val="en-US"/>
        </w:rPr>
        <w:t xml:space="preserve"> (credit, vouchers, etc.)? </w:t>
      </w:r>
    </w:p>
    <w:p w14:paraId="5778861E" w14:textId="46592C8E" w:rsidR="004B3DEC" w:rsidRPr="00BD3667" w:rsidRDefault="009E7FA6" w:rsidP="00E55511">
      <w:pPr>
        <w:pStyle w:val="ListParagraph"/>
        <w:numPr>
          <w:ilvl w:val="0"/>
          <w:numId w:val="23"/>
        </w:num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What are </w:t>
      </w:r>
      <w:r w:rsidR="00B329DD">
        <w:rPr>
          <w:rFonts w:ascii="Sanskrit Text" w:hAnsi="Sanskrit Text" w:cs="Sanskrit Text"/>
          <w:lang w:val="en-US"/>
        </w:rPr>
        <w:t>the main challenges</w:t>
      </w:r>
      <w:r w:rsidRPr="00BD3667">
        <w:rPr>
          <w:rFonts w:ascii="Sanskrit Text" w:hAnsi="Sanskrit Text" w:cs="Sanskrit Text"/>
          <w:lang w:val="en-US"/>
        </w:rPr>
        <w:t xml:space="preserve"> in your </w:t>
      </w:r>
      <w:r w:rsidR="00907592" w:rsidRPr="00BD3667">
        <w:rPr>
          <w:rFonts w:ascii="Sanskrit Text" w:hAnsi="Sanskrit Text" w:cs="Sanskrit Text"/>
          <w:lang w:val="en-US"/>
        </w:rPr>
        <w:t>grain/seed</w:t>
      </w:r>
      <w:r w:rsidRPr="00BD3667">
        <w:rPr>
          <w:rFonts w:ascii="Sanskrit Text" w:hAnsi="Sanskrit Text" w:cs="Sanskrit Text"/>
          <w:lang w:val="en-US"/>
        </w:rPr>
        <w:t xml:space="preserve"> business?</w:t>
      </w:r>
    </w:p>
    <w:p w14:paraId="498B51B0" w14:textId="77777777" w:rsidR="00907592" w:rsidRPr="00BD3667" w:rsidRDefault="00907592" w:rsidP="00907592">
      <w:pPr>
        <w:pStyle w:val="ListParagraph"/>
        <w:rPr>
          <w:rFonts w:ascii="Sanskrit Text" w:hAnsi="Sanskrit Text" w:cs="Sanskrit Text"/>
          <w:lang w:val="en-US"/>
        </w:rPr>
      </w:pPr>
    </w:p>
    <w:p w14:paraId="281FE7FE" w14:textId="27A5D88E" w:rsidR="00F73937" w:rsidRPr="00BD3667" w:rsidRDefault="007422D5" w:rsidP="00F72B07">
      <w:pPr>
        <w:pStyle w:val="Heading2"/>
        <w:rPr>
          <w:b w:val="0"/>
        </w:rPr>
      </w:pPr>
      <w:r w:rsidRPr="00BD3667">
        <w:t>Coordination with other actors</w:t>
      </w:r>
      <w:r w:rsidR="00873170" w:rsidRPr="00BD3667">
        <w:tab/>
      </w:r>
    </w:p>
    <w:p w14:paraId="70A29594" w14:textId="23C8F39D" w:rsidR="00C24DBC" w:rsidRDefault="00286B03" w:rsidP="00286B03">
      <w:pPr>
        <w:pStyle w:val="ListParagraph"/>
        <w:numPr>
          <w:ilvl w:val="0"/>
          <w:numId w:val="16"/>
        </w:numPr>
        <w:spacing w:after="0"/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Wh</w:t>
      </w:r>
      <w:r w:rsidR="002C2A7D">
        <w:rPr>
          <w:rFonts w:ascii="Sanskrit Text" w:hAnsi="Sanskrit Text" w:cs="Sanskrit Text"/>
          <w:lang w:val="en-US"/>
        </w:rPr>
        <w:t xml:space="preserve">o are the </w:t>
      </w:r>
      <w:r w:rsidR="002C2A7D" w:rsidRPr="002C2A7D">
        <w:rPr>
          <w:rFonts w:ascii="Sanskrit Text" w:hAnsi="Sanskrit Text" w:cs="Sanskrit Text"/>
          <w:u w:val="single"/>
          <w:lang w:val="en-US"/>
        </w:rPr>
        <w:t>main</w:t>
      </w:r>
      <w:r w:rsidRPr="002C2A7D">
        <w:rPr>
          <w:rFonts w:ascii="Sanskrit Text" w:hAnsi="Sanskrit Text" w:cs="Sanskrit Text"/>
          <w:u w:val="single"/>
          <w:lang w:val="en-US"/>
        </w:rPr>
        <w:t xml:space="preserve"> actors</w:t>
      </w:r>
      <w:r w:rsidRPr="00BD3667">
        <w:rPr>
          <w:rFonts w:ascii="Sanskrit Text" w:hAnsi="Sanskrit Text" w:cs="Sanskrit Text"/>
          <w:lang w:val="en-US"/>
        </w:rPr>
        <w:t xml:space="preserve"> you work with </w:t>
      </w:r>
      <w:r w:rsidR="00D02D49">
        <w:rPr>
          <w:rFonts w:ascii="Sanskrit Text" w:hAnsi="Sanskrit Text" w:cs="Sanskrit Text"/>
          <w:lang w:val="en-US"/>
        </w:rPr>
        <w:t>for</w:t>
      </w:r>
      <w:r w:rsidRPr="00BD3667">
        <w:rPr>
          <w:rFonts w:ascii="Sanskrit Text" w:hAnsi="Sanskrit Text" w:cs="Sanskrit Text"/>
          <w:lang w:val="en-US"/>
        </w:rPr>
        <w:t xml:space="preserve"> your seed</w:t>
      </w:r>
      <w:r w:rsidR="009A48F7" w:rsidRPr="00BD3667">
        <w:rPr>
          <w:rFonts w:ascii="Sanskrit Text" w:hAnsi="Sanskrit Text" w:cs="Sanskrit Text"/>
          <w:lang w:val="en-US"/>
        </w:rPr>
        <w:t>/grain business</w:t>
      </w:r>
      <w:r w:rsidRPr="00BD3667">
        <w:rPr>
          <w:rFonts w:ascii="Sanskrit Text" w:hAnsi="Sanskrit Text" w:cs="Sanskrit Text"/>
          <w:lang w:val="en-US"/>
        </w:rPr>
        <w:t xml:space="preserve">? </w:t>
      </w:r>
      <w:r w:rsidR="00D36F1C">
        <w:rPr>
          <w:rFonts w:ascii="Sanskrit Text" w:hAnsi="Sanskrit Text" w:cs="Sanskrit Text"/>
          <w:lang w:val="en-US"/>
        </w:rPr>
        <w:t>(</w:t>
      </w:r>
      <w:proofErr w:type="gramStart"/>
      <w:r w:rsidR="00D36F1C" w:rsidRPr="00D36F1C">
        <w:rPr>
          <w:rFonts w:ascii="Sanskrit Text" w:hAnsi="Sanskrit Text" w:cs="Sanskrit Text"/>
          <w:i/>
          <w:iCs/>
          <w:lang w:val="en-US"/>
        </w:rPr>
        <w:t>check</w:t>
      </w:r>
      <w:proofErr w:type="gramEnd"/>
      <w:r w:rsidR="00D36F1C" w:rsidRPr="00D36F1C">
        <w:rPr>
          <w:rFonts w:ascii="Sanskrit Text" w:hAnsi="Sanskrit Text" w:cs="Sanskrit Text"/>
          <w:i/>
          <w:iCs/>
          <w:lang w:val="en-US"/>
        </w:rPr>
        <w:t xml:space="preserve"> off</w:t>
      </w:r>
      <w:r w:rsidR="00516524" w:rsidRPr="00516524">
        <w:rPr>
          <w:rFonts w:ascii="Sanskrit Text" w:hAnsi="Sanskrit Text" w:cs="Sanskrit Text"/>
          <w:i/>
          <w:iCs/>
          <w:lang w:val="en-US"/>
        </w:rPr>
        <w:t xml:space="preserve"> all that apply</w:t>
      </w:r>
      <w:r w:rsidR="00516524">
        <w:rPr>
          <w:rFonts w:ascii="Sanskrit Text" w:hAnsi="Sanskrit Text" w:cs="Sanskrit Text"/>
          <w:lang w:val="en-US"/>
        </w:rPr>
        <w:t>)</w:t>
      </w:r>
    </w:p>
    <w:p w14:paraId="2BBBBB72" w14:textId="7274B723" w:rsidR="00C24DBC" w:rsidRPr="00AD2B6B" w:rsidRDefault="00A70170" w:rsidP="00AD2B6B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Plant b</w:t>
      </w:r>
      <w:r w:rsidR="00286B03" w:rsidRPr="00AD2B6B">
        <w:rPr>
          <w:rFonts w:ascii="Sanskrit Text" w:hAnsi="Sanskrit Text" w:cs="Sanskrit Text"/>
          <w:lang w:val="en-US"/>
        </w:rPr>
        <w:t>reeders</w:t>
      </w:r>
    </w:p>
    <w:p w14:paraId="2A76A1EB" w14:textId="77777777" w:rsidR="00C24DBC" w:rsidRPr="00AD2B6B" w:rsidRDefault="00C24DBC" w:rsidP="00AD2B6B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AD2B6B">
        <w:rPr>
          <w:rFonts w:ascii="Sanskrit Text" w:hAnsi="Sanskrit Text" w:cs="Sanskrit Text"/>
          <w:lang w:val="en-US"/>
        </w:rPr>
        <w:t>S</w:t>
      </w:r>
      <w:r w:rsidR="008C3C21" w:rsidRPr="00AD2B6B">
        <w:rPr>
          <w:rFonts w:ascii="Sanskrit Text" w:hAnsi="Sanskrit Text" w:cs="Sanskrit Text"/>
          <w:lang w:val="en-US"/>
        </w:rPr>
        <w:t>eed companie</w:t>
      </w:r>
      <w:r w:rsidR="00793EE8" w:rsidRPr="00AD2B6B">
        <w:rPr>
          <w:rFonts w:ascii="Sanskrit Text" w:hAnsi="Sanskrit Text" w:cs="Sanskrit Text"/>
          <w:lang w:val="en-US"/>
        </w:rPr>
        <w:t>s</w:t>
      </w:r>
    </w:p>
    <w:p w14:paraId="57B0D6FA" w14:textId="6005D407" w:rsidR="00C24DBC" w:rsidRPr="00AD2B6B" w:rsidRDefault="00C24DBC" w:rsidP="00AD2B6B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AD2B6B">
        <w:rPr>
          <w:rFonts w:ascii="Sanskrit Text" w:hAnsi="Sanskrit Text" w:cs="Sanskrit Text"/>
          <w:lang w:val="en-US"/>
        </w:rPr>
        <w:t>Big traders</w:t>
      </w:r>
      <w:r w:rsidR="00AD2B6B" w:rsidRPr="00AD2B6B">
        <w:rPr>
          <w:rFonts w:ascii="Sanskrit Text" w:hAnsi="Sanskrit Text" w:cs="Sanskrit Text"/>
          <w:lang w:val="en-US"/>
        </w:rPr>
        <w:t>/</w:t>
      </w:r>
      <w:r w:rsidRPr="00AD2B6B">
        <w:rPr>
          <w:rFonts w:ascii="Sanskrit Text" w:hAnsi="Sanskrit Text" w:cs="Sanskrit Text"/>
          <w:lang w:val="en-US"/>
        </w:rPr>
        <w:t>A</w:t>
      </w:r>
      <w:r w:rsidR="00793EE8" w:rsidRPr="00AD2B6B">
        <w:rPr>
          <w:rFonts w:ascii="Sanskrit Text" w:hAnsi="Sanskrit Text" w:cs="Sanskrit Text"/>
          <w:lang w:val="en-US"/>
        </w:rPr>
        <w:t xml:space="preserve">gricultural </w:t>
      </w:r>
      <w:r w:rsidR="00DD4F32" w:rsidRPr="00AD2B6B">
        <w:rPr>
          <w:rFonts w:ascii="Sanskrit Text" w:hAnsi="Sanskrit Text" w:cs="Sanskrit Text"/>
          <w:lang w:val="en-US"/>
        </w:rPr>
        <w:t>c</w:t>
      </w:r>
      <w:r w:rsidR="008C3C21" w:rsidRPr="00AD2B6B">
        <w:rPr>
          <w:rFonts w:ascii="Sanskrit Text" w:hAnsi="Sanskrit Text" w:cs="Sanskrit Text"/>
          <w:lang w:val="en-US"/>
        </w:rPr>
        <w:t>ommodity exchange</w:t>
      </w:r>
    </w:p>
    <w:p w14:paraId="43C48648" w14:textId="77777777" w:rsidR="00C24DBC" w:rsidRPr="00AD2B6B" w:rsidRDefault="00C24DBC" w:rsidP="00AD2B6B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AD2B6B">
        <w:rPr>
          <w:rFonts w:ascii="Sanskrit Text" w:hAnsi="Sanskrit Text" w:cs="Sanskrit Text"/>
          <w:lang w:val="en-US"/>
        </w:rPr>
        <w:t>A</w:t>
      </w:r>
      <w:r w:rsidR="00286B03" w:rsidRPr="00AD2B6B">
        <w:rPr>
          <w:rFonts w:ascii="Sanskrit Text" w:hAnsi="Sanskrit Text" w:cs="Sanskrit Text"/>
          <w:lang w:val="en-US"/>
        </w:rPr>
        <w:t>gricultural extension</w:t>
      </w:r>
    </w:p>
    <w:p w14:paraId="4CD73E12" w14:textId="77777777" w:rsidR="00C24DBC" w:rsidRPr="00AD2B6B" w:rsidRDefault="00C24DBC" w:rsidP="00AD2B6B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AD2B6B">
        <w:rPr>
          <w:rFonts w:ascii="Sanskrit Text" w:hAnsi="Sanskrit Text" w:cs="Sanskrit Text"/>
          <w:lang w:val="en-US"/>
        </w:rPr>
        <w:lastRenderedPageBreak/>
        <w:t>F</w:t>
      </w:r>
      <w:r w:rsidR="00286B03" w:rsidRPr="00AD2B6B">
        <w:rPr>
          <w:rFonts w:ascii="Sanskrit Text" w:hAnsi="Sanskrit Text" w:cs="Sanskrit Text"/>
          <w:lang w:val="en-US"/>
        </w:rPr>
        <w:t>inancial institutions</w:t>
      </w:r>
    </w:p>
    <w:p w14:paraId="0583E09B" w14:textId="77777777" w:rsidR="00C24DBC" w:rsidRPr="00AD2B6B" w:rsidRDefault="00C24DBC" w:rsidP="00AD2B6B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AD2B6B">
        <w:rPr>
          <w:rFonts w:ascii="Sanskrit Text" w:hAnsi="Sanskrit Text" w:cs="Sanskrit Text"/>
          <w:lang w:val="en-US"/>
        </w:rPr>
        <w:t>H</w:t>
      </w:r>
      <w:r w:rsidR="00C82C57" w:rsidRPr="00AD2B6B">
        <w:rPr>
          <w:rFonts w:ascii="Sanskrit Text" w:hAnsi="Sanskrit Text" w:cs="Sanskrit Text"/>
          <w:lang w:val="en-US"/>
        </w:rPr>
        <w:t>umanitarian aid</w:t>
      </w:r>
      <w:r w:rsidR="007F1C72" w:rsidRPr="00AD2B6B">
        <w:rPr>
          <w:rFonts w:ascii="Sanskrit Text" w:hAnsi="Sanskrit Text" w:cs="Sanskrit Text"/>
          <w:lang w:val="en-US"/>
        </w:rPr>
        <w:t xml:space="preserve"> providers/</w:t>
      </w:r>
      <w:r w:rsidR="00286B03" w:rsidRPr="00AD2B6B">
        <w:rPr>
          <w:rFonts w:ascii="Sanskrit Text" w:hAnsi="Sanskrit Text" w:cs="Sanskrit Text"/>
          <w:lang w:val="en-US"/>
        </w:rPr>
        <w:t>NGOs</w:t>
      </w:r>
    </w:p>
    <w:p w14:paraId="6CDFAFC8" w14:textId="42DC0D98" w:rsidR="00C24DBC" w:rsidRDefault="00C24DBC" w:rsidP="00AD2B6B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 w:rsidRPr="00AD2B6B">
        <w:rPr>
          <w:rFonts w:ascii="Sanskrit Text" w:hAnsi="Sanskrit Text" w:cs="Sanskrit Text"/>
          <w:lang w:val="en-US"/>
        </w:rPr>
        <w:t>F</w:t>
      </w:r>
      <w:r w:rsidR="00286B03" w:rsidRPr="00AD2B6B">
        <w:rPr>
          <w:rFonts w:ascii="Sanskrit Text" w:hAnsi="Sanskrit Text" w:cs="Sanskrit Text"/>
          <w:lang w:val="en-US"/>
        </w:rPr>
        <w:t>armers’ organizations</w:t>
      </w:r>
      <w:r w:rsidR="00CF4E23" w:rsidRPr="00AD2B6B">
        <w:rPr>
          <w:rFonts w:ascii="Sanskrit Text" w:hAnsi="Sanskrit Text" w:cs="Sanskrit Text"/>
          <w:lang w:val="en-US"/>
        </w:rPr>
        <w:t>/coop</w:t>
      </w:r>
      <w:r w:rsidR="004C5993" w:rsidRPr="00AD2B6B">
        <w:rPr>
          <w:rFonts w:ascii="Sanskrit Text" w:hAnsi="Sanskrit Text" w:cs="Sanskrit Text"/>
          <w:lang w:val="en-US"/>
        </w:rPr>
        <w:t>e</w:t>
      </w:r>
      <w:r w:rsidR="00CF4E23" w:rsidRPr="00AD2B6B">
        <w:rPr>
          <w:rFonts w:ascii="Sanskrit Text" w:hAnsi="Sanskrit Text" w:cs="Sanskrit Text"/>
          <w:lang w:val="en-US"/>
        </w:rPr>
        <w:t>ratives</w:t>
      </w:r>
    </w:p>
    <w:p w14:paraId="0F025424" w14:textId="1B0EBC45" w:rsidR="00722785" w:rsidRPr="00AD2B6B" w:rsidRDefault="00722785" w:rsidP="00AD2B6B">
      <w:pPr>
        <w:pStyle w:val="ListParagraph"/>
        <w:numPr>
          <w:ilvl w:val="0"/>
          <w:numId w:val="28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Others (specify): _______________________________________</w:t>
      </w:r>
    </w:p>
    <w:p w14:paraId="43CE1AD0" w14:textId="1699D422" w:rsidR="00121D28" w:rsidRPr="00121D28" w:rsidRDefault="00121D28" w:rsidP="00121D28">
      <w:pPr>
        <w:pStyle w:val="ListParagraph"/>
        <w:numPr>
          <w:ilvl w:val="0"/>
          <w:numId w:val="16"/>
        </w:numPr>
        <w:spacing w:after="0"/>
        <w:rPr>
          <w:rFonts w:ascii="Sanskrit Text" w:hAnsi="Sanskrit Text" w:cs="Sanskrit Text"/>
          <w:lang w:val="en-US"/>
        </w:rPr>
      </w:pPr>
      <w:r w:rsidRPr="00121D28">
        <w:rPr>
          <w:rFonts w:ascii="Sanskrit Text" w:hAnsi="Sanskrit Text" w:cs="Sanskrit Text"/>
          <w:lang w:val="en-US"/>
        </w:rPr>
        <w:t xml:space="preserve">How well do your interactions/collaborations with these </w:t>
      </w:r>
      <w:proofErr w:type="gramStart"/>
      <w:r w:rsidRPr="00121D28">
        <w:rPr>
          <w:rFonts w:ascii="Sanskrit Text" w:hAnsi="Sanskrit Text" w:cs="Sanskrit Text"/>
          <w:lang w:val="en-US"/>
        </w:rPr>
        <w:t>actors</w:t>
      </w:r>
      <w:proofErr w:type="gramEnd"/>
      <w:r w:rsidRPr="00121D28">
        <w:rPr>
          <w:rFonts w:ascii="Sanskrit Text" w:hAnsi="Sanskrit Text" w:cs="Sanskrit Text"/>
          <w:lang w:val="en-US"/>
        </w:rPr>
        <w:t xml:space="preserve"> function? </w:t>
      </w:r>
    </w:p>
    <w:p w14:paraId="5E3DBC89" w14:textId="77777777" w:rsidR="00F23C63" w:rsidRDefault="00121D28" w:rsidP="00F23C63">
      <w:pPr>
        <w:pStyle w:val="ListParagraph"/>
        <w:numPr>
          <w:ilvl w:val="0"/>
          <w:numId w:val="32"/>
        </w:num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Are there any challenges</w:t>
      </w:r>
      <w:r w:rsidRPr="00195796">
        <w:rPr>
          <w:rFonts w:ascii="Sanskrit Text" w:hAnsi="Sanskrit Text" w:cs="Sanskrit Text"/>
          <w:lang w:val="en-US"/>
        </w:rPr>
        <w:t xml:space="preserve"> in</w:t>
      </w:r>
      <w:r w:rsidRPr="00602B95">
        <w:rPr>
          <w:rFonts w:ascii="Sanskrit Text" w:hAnsi="Sanskrit Text" w:cs="Sanskrit Text"/>
          <w:lang w:val="en-US"/>
        </w:rPr>
        <w:t xml:space="preserve"> coordinating your activities with</w:t>
      </w:r>
      <w:r w:rsidRPr="00195796">
        <w:rPr>
          <w:rFonts w:ascii="Sanskrit Text" w:hAnsi="Sanskrit Text" w:cs="Sanskrit Text"/>
          <w:lang w:val="en-US"/>
        </w:rPr>
        <w:t xml:space="preserve"> them</w:t>
      </w:r>
      <w:r w:rsidRPr="00602B95">
        <w:rPr>
          <w:rFonts w:ascii="Sanskrit Text" w:hAnsi="Sanskrit Text" w:cs="Sanskrit Text"/>
          <w:lang w:val="en-US"/>
        </w:rPr>
        <w:t>?</w:t>
      </w:r>
    </w:p>
    <w:p w14:paraId="4CF991D1" w14:textId="320AAA8D" w:rsidR="00121D28" w:rsidRPr="00F23C63" w:rsidRDefault="00121D28" w:rsidP="00F23C63">
      <w:pPr>
        <w:pStyle w:val="ListParagraph"/>
        <w:numPr>
          <w:ilvl w:val="0"/>
          <w:numId w:val="32"/>
        </w:numPr>
        <w:spacing w:after="0"/>
        <w:rPr>
          <w:rFonts w:ascii="Sanskrit Text" w:hAnsi="Sanskrit Text" w:cs="Sanskrit Text"/>
          <w:lang w:val="en-US"/>
        </w:rPr>
      </w:pPr>
      <w:r w:rsidRPr="00F23C63">
        <w:rPr>
          <w:rFonts w:ascii="Sanskrit Text" w:hAnsi="Sanskrit Text" w:cs="Sanskrit Text"/>
          <w:lang w:val="en-US"/>
        </w:rPr>
        <w:t>How do you think these interactions can be improved?</w:t>
      </w:r>
    </w:p>
    <w:p w14:paraId="1D5BDA1E" w14:textId="77777777" w:rsidR="00121D28" w:rsidRDefault="00121D28" w:rsidP="00121D28">
      <w:pPr>
        <w:pStyle w:val="ListParagraph"/>
        <w:numPr>
          <w:ilvl w:val="0"/>
          <w:numId w:val="16"/>
        </w:numPr>
        <w:spacing w:after="0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 xml:space="preserve">Do you work with the national genebank? </w:t>
      </w:r>
      <w:r w:rsidRPr="00F75A08">
        <w:rPr>
          <w:rFonts w:ascii="Sanskrit Text" w:hAnsi="Sanskrit Text" w:cs="Sanskrit Text"/>
          <w:lang w:val="en-US"/>
        </w:rPr>
        <w:t xml:space="preserve">If so, how? </w:t>
      </w:r>
      <w:r>
        <w:rPr>
          <w:rFonts w:ascii="Sanskrit Text" w:hAnsi="Sanskrit Text" w:cs="Sanskrit Text"/>
          <w:lang w:val="en-US"/>
        </w:rPr>
        <w:t xml:space="preserve"> </w:t>
      </w:r>
    </w:p>
    <w:p w14:paraId="799A961B" w14:textId="3BE9E2E0" w:rsidR="00166DE6" w:rsidRDefault="00121D28" w:rsidP="00166DE6">
      <w:pPr>
        <w:pStyle w:val="ListParagraph"/>
        <w:numPr>
          <w:ilvl w:val="0"/>
          <w:numId w:val="30"/>
        </w:numPr>
        <w:spacing w:after="0"/>
        <w:rPr>
          <w:rFonts w:ascii="Sanskrit Text" w:hAnsi="Sanskrit Text" w:cs="Sanskrit Text"/>
          <w:lang w:val="en-US"/>
        </w:rPr>
      </w:pPr>
      <w:r w:rsidRPr="00F23C63">
        <w:rPr>
          <w:rFonts w:ascii="Sanskrit Text" w:hAnsi="Sanskrit Text" w:cs="Sanskrit Text"/>
          <w:lang w:val="en-US"/>
        </w:rPr>
        <w:t>Do you have suggestions on how the role of the national genebank can be improved?</w:t>
      </w:r>
    </w:p>
    <w:p w14:paraId="16B17E40" w14:textId="77777777" w:rsidR="00F23C63" w:rsidRPr="00F23C63" w:rsidRDefault="00F23C63" w:rsidP="00F23C63">
      <w:pPr>
        <w:pStyle w:val="ListParagraph"/>
        <w:spacing w:after="0"/>
        <w:ind w:left="1440"/>
        <w:rPr>
          <w:rFonts w:ascii="Sanskrit Text" w:hAnsi="Sanskrit Text" w:cs="Sanskrit Text"/>
          <w:lang w:val="en-US"/>
        </w:rPr>
      </w:pPr>
    </w:p>
    <w:p w14:paraId="4FC3E34C" w14:textId="695E04CC" w:rsidR="003D25D3" w:rsidRPr="00BD3667" w:rsidRDefault="003D25D3" w:rsidP="00F72B07">
      <w:pPr>
        <w:pStyle w:val="Heading2"/>
        <w:rPr>
          <w:b w:val="0"/>
        </w:rPr>
      </w:pPr>
      <w:r w:rsidRPr="00BD3667">
        <w:t>Contextual factors</w:t>
      </w:r>
    </w:p>
    <w:p w14:paraId="3A7D7807" w14:textId="28E17B48" w:rsidR="00166DE6" w:rsidRPr="00BD3667" w:rsidRDefault="00166DE6" w:rsidP="00E55511">
      <w:pPr>
        <w:pStyle w:val="ListParagraph"/>
        <w:numPr>
          <w:ilvl w:val="0"/>
          <w:numId w:val="26"/>
        </w:numPr>
        <w:spacing w:after="0"/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Does the government policy support your </w:t>
      </w:r>
      <w:r w:rsidR="00AC70E1" w:rsidRPr="00BD3667">
        <w:rPr>
          <w:rFonts w:ascii="Sanskrit Text" w:hAnsi="Sanskrit Text" w:cs="Sanskrit Text"/>
          <w:lang w:val="en-US"/>
        </w:rPr>
        <w:t xml:space="preserve">seed </w:t>
      </w:r>
      <w:r w:rsidR="00E233ED" w:rsidRPr="00BD3667">
        <w:rPr>
          <w:rFonts w:ascii="Sanskrit Text" w:hAnsi="Sanskrit Text" w:cs="Sanskrit Text"/>
          <w:lang w:val="en-US"/>
        </w:rPr>
        <w:t>business</w:t>
      </w:r>
      <w:r w:rsidRPr="00BD3667">
        <w:rPr>
          <w:rFonts w:ascii="Sanskrit Text" w:hAnsi="Sanskrit Text" w:cs="Sanskrit Text"/>
          <w:lang w:val="en-US"/>
        </w:rPr>
        <w:t xml:space="preserve">? If yes, how? If not, why not? </w:t>
      </w:r>
      <w:r w:rsidR="005D64BC">
        <w:rPr>
          <w:rFonts w:ascii="Sanskrit Text" w:hAnsi="Sanskrit Text" w:cs="Sanskrit Text"/>
          <w:lang w:val="en-US"/>
        </w:rPr>
        <w:t>Please explain.</w:t>
      </w:r>
    </w:p>
    <w:p w14:paraId="7A7285DF" w14:textId="6E043C8A" w:rsidR="00166DE6" w:rsidRPr="00BD3667" w:rsidRDefault="00ED4C0F" w:rsidP="00E55511">
      <w:pPr>
        <w:pStyle w:val="ListParagraph"/>
        <w:numPr>
          <w:ilvl w:val="0"/>
          <w:numId w:val="26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150"/>
        </w:rPr>
        <w:t>Are there</w:t>
      </w:r>
      <w:r w:rsidR="00D02D49">
        <w:rPr>
          <w:rFonts w:ascii="Sanskrit Text" w:hAnsi="Sanskrit Text" w:cs="Sanskrit Text"/>
          <w:lang w:val="en-US"/>
        </w:rPr>
        <w:t xml:space="preserve"> local customs, beliefs, or </w:t>
      </w:r>
      <w:r w:rsidR="00174971">
        <w:rPr>
          <w:rFonts w:ascii="Sanskrit Text" w:hAnsi="Sanskrit Text" w:cs="Sanskrit Text"/>
          <w:lang w:val="en-150"/>
        </w:rPr>
        <w:t xml:space="preserve">cultural </w:t>
      </w:r>
      <w:r w:rsidR="00D02D49">
        <w:rPr>
          <w:rFonts w:ascii="Sanskrit Text" w:hAnsi="Sanskrit Text" w:cs="Sanskrit Text"/>
          <w:lang w:val="en-US"/>
        </w:rPr>
        <w:t xml:space="preserve">practices </w:t>
      </w:r>
      <w:r w:rsidR="00166DE6" w:rsidRPr="00BD3667">
        <w:rPr>
          <w:rFonts w:ascii="Sanskrit Text" w:hAnsi="Sanskrit Text" w:cs="Sanskrit Text"/>
          <w:lang w:val="en-US"/>
        </w:rPr>
        <w:t xml:space="preserve">affect your </w:t>
      </w:r>
      <w:r w:rsidR="00AC70E1" w:rsidRPr="00BD3667">
        <w:rPr>
          <w:rFonts w:ascii="Sanskrit Text" w:hAnsi="Sanskrit Text" w:cs="Sanskrit Text"/>
          <w:lang w:val="en-US"/>
        </w:rPr>
        <w:t xml:space="preserve">seed </w:t>
      </w:r>
      <w:r w:rsidR="00D612B7" w:rsidRPr="00BD3667">
        <w:rPr>
          <w:rFonts w:ascii="Sanskrit Text" w:hAnsi="Sanskrit Text" w:cs="Sanskrit Text"/>
          <w:lang w:val="en-US"/>
        </w:rPr>
        <w:t>business</w:t>
      </w:r>
      <w:r w:rsidR="00166DE6" w:rsidRPr="00BD3667">
        <w:rPr>
          <w:rFonts w:ascii="Sanskrit Text" w:hAnsi="Sanskrit Text" w:cs="Sanskrit Text"/>
          <w:lang w:val="en-US"/>
        </w:rPr>
        <w:t xml:space="preserve">? </w:t>
      </w:r>
      <w:r>
        <w:rPr>
          <w:rFonts w:ascii="Sanskrit Text" w:hAnsi="Sanskrit Text" w:cs="Sanskrit Text"/>
          <w:lang w:val="en-150"/>
        </w:rPr>
        <w:t>H</w:t>
      </w:r>
      <w:r w:rsidR="00166DE6" w:rsidRPr="00BD3667">
        <w:rPr>
          <w:rFonts w:ascii="Sanskrit Text" w:hAnsi="Sanskrit Text" w:cs="Sanskrit Text"/>
          <w:lang w:val="en-US"/>
        </w:rPr>
        <w:t>ow?</w:t>
      </w:r>
    </w:p>
    <w:p w14:paraId="49A77F09" w14:textId="395FF6EC" w:rsidR="00166DE6" w:rsidRPr="00BD3667" w:rsidRDefault="00166DE6" w:rsidP="00E55511">
      <w:pPr>
        <w:pStyle w:val="ListParagraph"/>
        <w:numPr>
          <w:ilvl w:val="0"/>
          <w:numId w:val="26"/>
        </w:numPr>
        <w:spacing w:after="0"/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 xml:space="preserve">How does the market/economy affect your </w:t>
      </w:r>
      <w:r w:rsidR="00AC70E1" w:rsidRPr="00BD3667">
        <w:rPr>
          <w:rFonts w:ascii="Sanskrit Text" w:hAnsi="Sanskrit Text" w:cs="Sanskrit Text"/>
          <w:lang w:val="en-US"/>
        </w:rPr>
        <w:t xml:space="preserve">seed </w:t>
      </w:r>
      <w:r w:rsidR="00DF44F8" w:rsidRPr="00BD3667">
        <w:rPr>
          <w:rFonts w:ascii="Sanskrit Text" w:hAnsi="Sanskrit Text" w:cs="Sanskrit Text"/>
          <w:lang w:val="en-US"/>
        </w:rPr>
        <w:t>business</w:t>
      </w:r>
      <w:r w:rsidRPr="00BD3667">
        <w:rPr>
          <w:rFonts w:ascii="Sanskrit Text" w:hAnsi="Sanskrit Text" w:cs="Sanskrit Text"/>
          <w:lang w:val="en-US"/>
        </w:rPr>
        <w:t xml:space="preserve">? </w:t>
      </w:r>
      <w:r w:rsidR="007A2465">
        <w:rPr>
          <w:rFonts w:ascii="Sanskrit Text" w:hAnsi="Sanskrit Text" w:cs="Sanskrit Text"/>
          <w:lang w:val="en-US"/>
        </w:rPr>
        <w:t>Give specific examples.</w:t>
      </w:r>
    </w:p>
    <w:p w14:paraId="0234D839" w14:textId="77777777" w:rsidR="00873170" w:rsidRPr="00BD3667" w:rsidRDefault="00873170" w:rsidP="00873170">
      <w:pPr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ab/>
      </w:r>
      <w:r w:rsidRPr="00BD3667">
        <w:rPr>
          <w:rFonts w:ascii="Sanskrit Text" w:hAnsi="Sanskrit Text" w:cs="Sanskrit Text"/>
          <w:lang w:val="en-US"/>
        </w:rPr>
        <w:tab/>
      </w:r>
    </w:p>
    <w:p w14:paraId="7AE85FA8" w14:textId="77777777" w:rsidR="00342597" w:rsidRPr="00BD3667" w:rsidRDefault="00873170" w:rsidP="00F72B07">
      <w:pPr>
        <w:pStyle w:val="Heading2"/>
        <w:rPr>
          <w:b w:val="0"/>
          <w:bCs w:val="0"/>
        </w:rPr>
      </w:pPr>
      <w:r w:rsidRPr="00BD3667">
        <w:t>Recommendations</w:t>
      </w:r>
    </w:p>
    <w:p w14:paraId="52A34744" w14:textId="77777777" w:rsidR="00B11E4A" w:rsidRPr="00B11E4A" w:rsidRDefault="00B11E4A" w:rsidP="00B11E4A">
      <w:pPr>
        <w:pStyle w:val="ListParagraph"/>
        <w:numPr>
          <w:ilvl w:val="0"/>
          <w:numId w:val="27"/>
        </w:numPr>
        <w:rPr>
          <w:rFonts w:ascii="Sanskrit Text" w:hAnsi="Sanskrit Text" w:cs="Sanskrit Text"/>
          <w:lang w:val="en-US"/>
        </w:rPr>
      </w:pPr>
      <w:r w:rsidRPr="00B11E4A">
        <w:rPr>
          <w:rFonts w:ascii="Sanskrit Text" w:hAnsi="Sanskrit Text" w:cs="Sanskrit Text"/>
          <w:lang w:val="en-US"/>
        </w:rPr>
        <w:t xml:space="preserve">Is there anything else you would like to share about your activities or how the seed system is functioning? </w:t>
      </w:r>
    </w:p>
    <w:p w14:paraId="5CF1D371" w14:textId="25B2E58A" w:rsidR="00B11E4A" w:rsidRPr="00B11E4A" w:rsidRDefault="00B11E4A" w:rsidP="00B11E4A">
      <w:pPr>
        <w:pStyle w:val="ListParagraph"/>
        <w:numPr>
          <w:ilvl w:val="0"/>
          <w:numId w:val="27"/>
        </w:numPr>
        <w:rPr>
          <w:rFonts w:ascii="Sanskrit Text" w:hAnsi="Sanskrit Text" w:cs="Sanskrit Text"/>
          <w:lang w:val="en-US"/>
        </w:rPr>
      </w:pPr>
      <w:r w:rsidRPr="00B11E4A">
        <w:rPr>
          <w:rFonts w:ascii="Sanskrit Text" w:hAnsi="Sanskrit Text" w:cs="Sanskrit Text"/>
          <w:lang w:val="en-US"/>
        </w:rPr>
        <w:t xml:space="preserve">In your view, what are the key issues related to seed in this </w:t>
      </w:r>
      <w:r w:rsidR="00DC7B28" w:rsidRPr="0089497D">
        <w:rPr>
          <w:rFonts w:ascii="Sanskrit Text" w:hAnsi="Sanskrit Text" w:cs="Sanskrit Text"/>
          <w:lang w:val="en-US"/>
        </w:rPr>
        <w:t xml:space="preserve">part of the </w:t>
      </w:r>
      <w:r w:rsidRPr="00B11E4A">
        <w:rPr>
          <w:rFonts w:ascii="Sanskrit Text" w:hAnsi="Sanskrit Text" w:cs="Sanskrit Text"/>
          <w:lang w:val="en-US"/>
        </w:rPr>
        <w:t xml:space="preserve">country? </w:t>
      </w:r>
    </w:p>
    <w:p w14:paraId="3953F0FA" w14:textId="2979ECD5" w:rsidR="00C779B6" w:rsidRPr="002F2DEC" w:rsidRDefault="00B11E4A" w:rsidP="00B11E4A">
      <w:pPr>
        <w:pStyle w:val="ListParagraph"/>
        <w:numPr>
          <w:ilvl w:val="0"/>
          <w:numId w:val="27"/>
        </w:numPr>
        <w:rPr>
          <w:rFonts w:ascii="Sanskrit Text" w:hAnsi="Sanskrit Text" w:cs="Sanskrit Text"/>
          <w:lang w:val="en-US"/>
        </w:rPr>
      </w:pPr>
      <w:r w:rsidRPr="00B11E4A">
        <w:rPr>
          <w:rFonts w:ascii="Sanskrit Text" w:hAnsi="Sanskrit Text" w:cs="Sanskrit Text"/>
          <w:lang w:val="en-US"/>
        </w:rPr>
        <w:t>Do you have any suggestions or recommendations on how to improve farmers’ access to sufficient, good quality seed of preferred crops and varieties?</w:t>
      </w:r>
    </w:p>
    <w:p w14:paraId="25BB2066" w14:textId="77777777" w:rsidR="00EC4BA8" w:rsidRPr="00BD3667" w:rsidRDefault="00EC4BA8" w:rsidP="00342597">
      <w:pPr>
        <w:rPr>
          <w:rFonts w:ascii="Sanskrit Text" w:hAnsi="Sanskrit Text" w:cs="Sanskrit Text"/>
          <w:b/>
          <w:bCs/>
          <w:lang w:val="en-US"/>
        </w:rPr>
        <w:sectPr w:rsidR="00EC4BA8" w:rsidRPr="00BD3667">
          <w:headerReference w:type="default" r:id="rId10"/>
          <w:footerReference w:type="default" r:id="rId11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5A927BF" w14:textId="5093CD8B" w:rsidR="000007DD" w:rsidRPr="00BD3667" w:rsidRDefault="00D0769B" w:rsidP="00342597">
      <w:pPr>
        <w:rPr>
          <w:rFonts w:ascii="Sanskrit Text" w:hAnsi="Sanskrit Text" w:cs="Sanskrit Text"/>
          <w:b/>
          <w:bCs/>
          <w:lang w:val="en-US"/>
        </w:rPr>
      </w:pPr>
      <w:r w:rsidRPr="00BD3667">
        <w:rPr>
          <w:rFonts w:ascii="Sanskrit Text" w:hAnsi="Sanskrit Text" w:cs="Sanskrit Text"/>
          <w:b/>
          <w:bCs/>
          <w:lang w:val="en-US"/>
        </w:rPr>
        <w:lastRenderedPageBreak/>
        <w:t>Table 1</w:t>
      </w:r>
      <w:r w:rsidR="00A9187B" w:rsidRPr="00BD3667">
        <w:rPr>
          <w:rFonts w:ascii="Sanskrit Text" w:hAnsi="Sanskrit Text" w:cs="Sanskrit Text"/>
          <w:b/>
          <w:bCs/>
          <w:lang w:val="en-US"/>
        </w:rPr>
        <w:t>. Summary of crops and varieties sold</w:t>
      </w:r>
      <w:r w:rsidR="00B3150E" w:rsidRPr="00BD3667">
        <w:rPr>
          <w:rFonts w:ascii="Sanskrit Text" w:hAnsi="Sanskrit Text" w:cs="Sanskrit Text"/>
          <w:b/>
          <w:bCs/>
          <w:lang w:val="en-US"/>
        </w:rPr>
        <w:t xml:space="preserve"> by the </w:t>
      </w:r>
      <w:proofErr w:type="spellStart"/>
      <w:r w:rsidR="00B3150E" w:rsidRPr="00BD3667">
        <w:rPr>
          <w:rFonts w:ascii="Sanskrit Text" w:hAnsi="Sanskrit Text" w:cs="Sanskrit Text"/>
          <w:b/>
          <w:bCs/>
          <w:lang w:val="en-US"/>
        </w:rPr>
        <w:t>agro</w:t>
      </w:r>
      <w:proofErr w:type="spellEnd"/>
      <w:r w:rsidR="000B45ED">
        <w:rPr>
          <w:rFonts w:ascii="Sanskrit Text" w:hAnsi="Sanskrit Text" w:cs="Sanskrit Text"/>
          <w:b/>
          <w:bCs/>
          <w:lang w:val="en-US"/>
        </w:rPr>
        <w:t>-</w:t>
      </w:r>
      <w:r w:rsidR="00B3150E" w:rsidRPr="00BD3667">
        <w:rPr>
          <w:rFonts w:ascii="Sanskrit Text" w:hAnsi="Sanskrit Text" w:cs="Sanskrit Text"/>
          <w:b/>
          <w:bCs/>
          <w:lang w:val="en-US"/>
        </w:rPr>
        <w:t>dealer/trader.</w:t>
      </w:r>
    </w:p>
    <w:p w14:paraId="3F2831E4" w14:textId="0D9B3E25" w:rsidR="00B3150E" w:rsidRPr="00BD3667" w:rsidRDefault="00B3150E" w:rsidP="00342597">
      <w:pPr>
        <w:rPr>
          <w:rFonts w:ascii="Sanskrit Text" w:hAnsi="Sanskrit Text" w:cs="Sanskrit Text"/>
          <w:i/>
          <w:iCs/>
          <w:lang w:val="en-US"/>
        </w:rPr>
      </w:pPr>
      <w:r w:rsidRPr="00BD3667">
        <w:rPr>
          <w:rFonts w:ascii="Sanskrit Text" w:hAnsi="Sanskrit Text" w:cs="Sanskrit Text"/>
          <w:i/>
          <w:iCs/>
          <w:lang w:val="en-US"/>
        </w:rPr>
        <w:t>(</w:t>
      </w:r>
      <w:r w:rsidR="0043385C" w:rsidRPr="00BD3667">
        <w:rPr>
          <w:rFonts w:ascii="Sanskrit Text" w:hAnsi="Sanskrit Text" w:cs="Sanskrit Text"/>
          <w:i/>
          <w:iCs/>
          <w:lang w:val="en-US"/>
        </w:rPr>
        <w:t>Use this table to summarize</w:t>
      </w:r>
      <w:r w:rsidR="005C3AAA" w:rsidRPr="00BD3667">
        <w:rPr>
          <w:rFonts w:ascii="Sanskrit Text" w:hAnsi="Sanskrit Text" w:cs="Sanskrit Text"/>
          <w:i/>
          <w:iCs/>
          <w:lang w:val="en-US"/>
        </w:rPr>
        <w:t xml:space="preserve"> key</w:t>
      </w:r>
      <w:r w:rsidR="0043385C" w:rsidRPr="00BD3667">
        <w:rPr>
          <w:rFonts w:ascii="Sanskrit Text" w:hAnsi="Sanskrit Text" w:cs="Sanskrit Text"/>
          <w:i/>
          <w:iCs/>
          <w:lang w:val="en-US"/>
        </w:rPr>
        <w:t xml:space="preserve"> information per crop</w:t>
      </w:r>
      <w:r w:rsidR="005C3AAA" w:rsidRPr="00BD3667">
        <w:rPr>
          <w:rFonts w:ascii="Sanskrit Text" w:hAnsi="Sanskrit Text" w:cs="Sanskrit Text"/>
          <w:i/>
          <w:iCs/>
          <w:lang w:val="en-US"/>
        </w:rPr>
        <w:t xml:space="preserve"> and variety</w:t>
      </w:r>
      <w:r w:rsidR="0043385C" w:rsidRPr="00BD3667">
        <w:rPr>
          <w:rFonts w:ascii="Sanskrit Text" w:hAnsi="Sanskrit Text" w:cs="Sanskrit Text"/>
          <w:i/>
          <w:iCs/>
          <w:lang w:val="en-US"/>
        </w:rPr>
        <w:t xml:space="preserve">. </w:t>
      </w:r>
      <w:r w:rsidRPr="00BD3667">
        <w:rPr>
          <w:rFonts w:ascii="Sanskrit Text" w:hAnsi="Sanskrit Text" w:cs="Sanskrit Text"/>
          <w:i/>
          <w:iCs/>
          <w:lang w:val="en-US"/>
        </w:rPr>
        <w:t>You may decide to focus on specific crop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4"/>
        <w:gridCol w:w="1919"/>
        <w:gridCol w:w="1614"/>
        <w:gridCol w:w="1969"/>
        <w:gridCol w:w="2229"/>
        <w:gridCol w:w="2842"/>
        <w:gridCol w:w="2151"/>
      </w:tblGrid>
      <w:tr w:rsidR="009C6BE4" w:rsidRPr="00BD3667" w14:paraId="14E3B274" w14:textId="77777777" w:rsidTr="009C6BE4">
        <w:tc>
          <w:tcPr>
            <w:tcW w:w="1224" w:type="dxa"/>
            <w:shd w:val="clear" w:color="auto" w:fill="BFBFBF" w:themeFill="background1" w:themeFillShade="BF"/>
          </w:tcPr>
          <w:p w14:paraId="479529A7" w14:textId="47E9F72A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r w:rsidRPr="00BD3667">
              <w:rPr>
                <w:rFonts w:ascii="Sanskrit Text" w:hAnsi="Sanskrit Text" w:cs="Sanskrit Text"/>
                <w:b/>
                <w:bCs/>
                <w:lang w:val="en-US"/>
              </w:rPr>
              <w:t>Crop</w:t>
            </w:r>
          </w:p>
        </w:tc>
        <w:tc>
          <w:tcPr>
            <w:tcW w:w="1919" w:type="dxa"/>
            <w:shd w:val="clear" w:color="auto" w:fill="BFBFBF" w:themeFill="background1" w:themeFillShade="BF"/>
          </w:tcPr>
          <w:p w14:paraId="406BC522" w14:textId="40BE3E14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r w:rsidRPr="00BD3667">
              <w:rPr>
                <w:rFonts w:ascii="Sanskrit Text" w:hAnsi="Sanskrit Text" w:cs="Sanskrit Text"/>
                <w:b/>
                <w:bCs/>
                <w:lang w:val="en-US"/>
              </w:rPr>
              <w:t>Variety</w:t>
            </w:r>
          </w:p>
        </w:tc>
        <w:tc>
          <w:tcPr>
            <w:tcW w:w="1614" w:type="dxa"/>
            <w:shd w:val="clear" w:color="auto" w:fill="BFBFBF" w:themeFill="background1" w:themeFillShade="BF"/>
          </w:tcPr>
          <w:p w14:paraId="01767E8D" w14:textId="6667BF78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r w:rsidRPr="00BD3667">
              <w:rPr>
                <w:rFonts w:ascii="Sanskrit Text" w:hAnsi="Sanskrit Text" w:cs="Sanskrit Text"/>
                <w:b/>
                <w:bCs/>
                <w:lang w:val="en-US"/>
              </w:rPr>
              <w:t>Type of seed (grain)*</w:t>
            </w:r>
          </w:p>
        </w:tc>
        <w:tc>
          <w:tcPr>
            <w:tcW w:w="1969" w:type="dxa"/>
            <w:shd w:val="clear" w:color="auto" w:fill="BFBFBF" w:themeFill="background1" w:themeFillShade="BF"/>
          </w:tcPr>
          <w:p w14:paraId="536BA119" w14:textId="360860B7" w:rsidR="009C6BE4" w:rsidRPr="00BD3667" w:rsidRDefault="00B44215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r w:rsidRPr="00BD3667">
              <w:rPr>
                <w:rFonts w:ascii="Sanskrit Text" w:hAnsi="Sanskrit Text" w:cs="Sanskrit Text"/>
                <w:b/>
                <w:bCs/>
                <w:lang w:val="en-US"/>
              </w:rPr>
              <w:t>Location sourced</w:t>
            </w:r>
            <w:r w:rsidR="004C4477" w:rsidRPr="00BD3667">
              <w:rPr>
                <w:rFonts w:ascii="Sanskrit Text" w:hAnsi="Sanskrit Text" w:cs="Sanskrit Text"/>
                <w:b/>
                <w:bCs/>
                <w:lang w:val="en-US"/>
              </w:rPr>
              <w:t xml:space="preserve"> </w:t>
            </w:r>
          </w:p>
        </w:tc>
        <w:tc>
          <w:tcPr>
            <w:tcW w:w="2229" w:type="dxa"/>
            <w:shd w:val="clear" w:color="auto" w:fill="BFBFBF" w:themeFill="background1" w:themeFillShade="BF"/>
          </w:tcPr>
          <w:p w14:paraId="39E1887E" w14:textId="174BD65E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r w:rsidRPr="00BD3667">
              <w:rPr>
                <w:rFonts w:ascii="Sanskrit Text" w:hAnsi="Sanskrit Text" w:cs="Sanskrit Text"/>
                <w:b/>
                <w:bCs/>
                <w:lang w:val="en-US"/>
              </w:rPr>
              <w:t>Main suppliers**</w:t>
            </w:r>
          </w:p>
        </w:tc>
        <w:tc>
          <w:tcPr>
            <w:tcW w:w="2842" w:type="dxa"/>
            <w:shd w:val="clear" w:color="auto" w:fill="BFBFBF" w:themeFill="background1" w:themeFillShade="BF"/>
          </w:tcPr>
          <w:p w14:paraId="1E742CFF" w14:textId="59D585BB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r w:rsidRPr="00BD3667">
              <w:rPr>
                <w:rFonts w:ascii="Sanskrit Text" w:hAnsi="Sanskrit Text" w:cs="Sanskrit Text"/>
                <w:b/>
                <w:bCs/>
                <w:lang w:val="en-US"/>
              </w:rPr>
              <w:t>Main buyers***</w:t>
            </w:r>
          </w:p>
        </w:tc>
        <w:tc>
          <w:tcPr>
            <w:tcW w:w="2151" w:type="dxa"/>
            <w:shd w:val="clear" w:color="auto" w:fill="BFBFBF" w:themeFill="background1" w:themeFillShade="BF"/>
          </w:tcPr>
          <w:p w14:paraId="1C3E1621" w14:textId="0FC1F22C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  <w:r w:rsidRPr="00BD3667">
              <w:rPr>
                <w:rFonts w:ascii="Sanskrit Text" w:hAnsi="Sanskrit Text" w:cs="Sanskrit Text"/>
                <w:b/>
                <w:bCs/>
                <w:lang w:val="en-US"/>
              </w:rPr>
              <w:t>Price (min/max)</w:t>
            </w:r>
          </w:p>
        </w:tc>
      </w:tr>
      <w:tr w:rsidR="009C6BE4" w:rsidRPr="00BD3667" w14:paraId="17341DF7" w14:textId="77777777" w:rsidTr="009C6BE4">
        <w:tc>
          <w:tcPr>
            <w:tcW w:w="1224" w:type="dxa"/>
          </w:tcPr>
          <w:p w14:paraId="7E41C409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19" w:type="dxa"/>
          </w:tcPr>
          <w:p w14:paraId="3C0A7A71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614" w:type="dxa"/>
          </w:tcPr>
          <w:p w14:paraId="79080D8D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69" w:type="dxa"/>
          </w:tcPr>
          <w:p w14:paraId="0F1AC534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229" w:type="dxa"/>
          </w:tcPr>
          <w:p w14:paraId="44FCC585" w14:textId="1ADF99C4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842" w:type="dxa"/>
          </w:tcPr>
          <w:p w14:paraId="4B775D56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151" w:type="dxa"/>
          </w:tcPr>
          <w:p w14:paraId="30325D5A" w14:textId="5BC90FFE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</w:tr>
      <w:tr w:rsidR="009C6BE4" w:rsidRPr="00BD3667" w14:paraId="3F02A962" w14:textId="77777777" w:rsidTr="009C6BE4">
        <w:tc>
          <w:tcPr>
            <w:tcW w:w="1224" w:type="dxa"/>
          </w:tcPr>
          <w:p w14:paraId="456E3F28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19" w:type="dxa"/>
          </w:tcPr>
          <w:p w14:paraId="3179C4BD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614" w:type="dxa"/>
          </w:tcPr>
          <w:p w14:paraId="277D4D05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69" w:type="dxa"/>
          </w:tcPr>
          <w:p w14:paraId="7ED9AD22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229" w:type="dxa"/>
          </w:tcPr>
          <w:p w14:paraId="0D0081CD" w14:textId="648FE1E3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842" w:type="dxa"/>
          </w:tcPr>
          <w:p w14:paraId="4140847B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151" w:type="dxa"/>
          </w:tcPr>
          <w:p w14:paraId="678045CD" w14:textId="350CA5C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</w:tr>
      <w:tr w:rsidR="009C6BE4" w:rsidRPr="00BD3667" w14:paraId="01E6C793" w14:textId="77777777" w:rsidTr="009C6BE4">
        <w:tc>
          <w:tcPr>
            <w:tcW w:w="1224" w:type="dxa"/>
          </w:tcPr>
          <w:p w14:paraId="6428DB42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19" w:type="dxa"/>
          </w:tcPr>
          <w:p w14:paraId="0E7057D5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614" w:type="dxa"/>
          </w:tcPr>
          <w:p w14:paraId="06E64C97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69" w:type="dxa"/>
          </w:tcPr>
          <w:p w14:paraId="47C39512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229" w:type="dxa"/>
          </w:tcPr>
          <w:p w14:paraId="4C14F7E6" w14:textId="0BFEC476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842" w:type="dxa"/>
          </w:tcPr>
          <w:p w14:paraId="45D87D22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151" w:type="dxa"/>
          </w:tcPr>
          <w:p w14:paraId="5B77117D" w14:textId="7525CA8D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</w:tr>
      <w:tr w:rsidR="009C6BE4" w:rsidRPr="00BD3667" w14:paraId="38424D7E" w14:textId="77777777" w:rsidTr="009C6BE4">
        <w:tc>
          <w:tcPr>
            <w:tcW w:w="1224" w:type="dxa"/>
          </w:tcPr>
          <w:p w14:paraId="0D82F9BE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19" w:type="dxa"/>
          </w:tcPr>
          <w:p w14:paraId="74B3AF5C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614" w:type="dxa"/>
          </w:tcPr>
          <w:p w14:paraId="2C5B5C40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69" w:type="dxa"/>
          </w:tcPr>
          <w:p w14:paraId="20367357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229" w:type="dxa"/>
          </w:tcPr>
          <w:p w14:paraId="47EED898" w14:textId="7C248605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842" w:type="dxa"/>
          </w:tcPr>
          <w:p w14:paraId="759E1AE4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151" w:type="dxa"/>
          </w:tcPr>
          <w:p w14:paraId="30F814CA" w14:textId="22280D9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</w:tr>
      <w:tr w:rsidR="009C6BE4" w:rsidRPr="00BD3667" w14:paraId="26085C05" w14:textId="77777777" w:rsidTr="009C6BE4">
        <w:tc>
          <w:tcPr>
            <w:tcW w:w="1224" w:type="dxa"/>
          </w:tcPr>
          <w:p w14:paraId="62A3B8E2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19" w:type="dxa"/>
          </w:tcPr>
          <w:p w14:paraId="3DF89556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614" w:type="dxa"/>
          </w:tcPr>
          <w:p w14:paraId="0485D8EA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69" w:type="dxa"/>
          </w:tcPr>
          <w:p w14:paraId="6B5C7F62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229" w:type="dxa"/>
          </w:tcPr>
          <w:p w14:paraId="1DDF463A" w14:textId="2E075BE1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842" w:type="dxa"/>
          </w:tcPr>
          <w:p w14:paraId="28D913EC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151" w:type="dxa"/>
          </w:tcPr>
          <w:p w14:paraId="1995E1E9" w14:textId="6AB47AD4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</w:tr>
      <w:tr w:rsidR="009C6BE4" w:rsidRPr="00BD3667" w14:paraId="7CC1201F" w14:textId="77777777" w:rsidTr="009C6BE4">
        <w:tc>
          <w:tcPr>
            <w:tcW w:w="1224" w:type="dxa"/>
          </w:tcPr>
          <w:p w14:paraId="29BF0462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19" w:type="dxa"/>
          </w:tcPr>
          <w:p w14:paraId="2017F1E7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614" w:type="dxa"/>
          </w:tcPr>
          <w:p w14:paraId="51A7FDA3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69" w:type="dxa"/>
          </w:tcPr>
          <w:p w14:paraId="3E00ACF4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229" w:type="dxa"/>
          </w:tcPr>
          <w:p w14:paraId="34BA446F" w14:textId="61601489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842" w:type="dxa"/>
          </w:tcPr>
          <w:p w14:paraId="7142C72E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151" w:type="dxa"/>
          </w:tcPr>
          <w:p w14:paraId="68E03794" w14:textId="6E98A6C5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</w:tr>
      <w:tr w:rsidR="009C6BE4" w:rsidRPr="00BD3667" w14:paraId="72FB70CC" w14:textId="77777777" w:rsidTr="009C6BE4">
        <w:tc>
          <w:tcPr>
            <w:tcW w:w="1224" w:type="dxa"/>
          </w:tcPr>
          <w:p w14:paraId="4FCB5887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19" w:type="dxa"/>
          </w:tcPr>
          <w:p w14:paraId="47101D24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614" w:type="dxa"/>
          </w:tcPr>
          <w:p w14:paraId="503ACFB6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69" w:type="dxa"/>
          </w:tcPr>
          <w:p w14:paraId="2C8FB938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229" w:type="dxa"/>
          </w:tcPr>
          <w:p w14:paraId="7B3F4697" w14:textId="205D0B85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842" w:type="dxa"/>
          </w:tcPr>
          <w:p w14:paraId="45840804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151" w:type="dxa"/>
          </w:tcPr>
          <w:p w14:paraId="7534505A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</w:tr>
      <w:tr w:rsidR="009C6BE4" w:rsidRPr="00BD3667" w14:paraId="067DAB05" w14:textId="77777777" w:rsidTr="009C6BE4">
        <w:tc>
          <w:tcPr>
            <w:tcW w:w="1224" w:type="dxa"/>
          </w:tcPr>
          <w:p w14:paraId="332335BA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19" w:type="dxa"/>
          </w:tcPr>
          <w:p w14:paraId="68D0DE89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614" w:type="dxa"/>
          </w:tcPr>
          <w:p w14:paraId="2FF60FED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69" w:type="dxa"/>
          </w:tcPr>
          <w:p w14:paraId="42FA83B9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229" w:type="dxa"/>
          </w:tcPr>
          <w:p w14:paraId="0DCDCEFE" w14:textId="291919AB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842" w:type="dxa"/>
          </w:tcPr>
          <w:p w14:paraId="2B8A9C39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151" w:type="dxa"/>
          </w:tcPr>
          <w:p w14:paraId="7F980827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</w:tr>
      <w:tr w:rsidR="009C6BE4" w:rsidRPr="00BD3667" w14:paraId="7CD4436B" w14:textId="77777777" w:rsidTr="009C6BE4">
        <w:tc>
          <w:tcPr>
            <w:tcW w:w="1224" w:type="dxa"/>
          </w:tcPr>
          <w:p w14:paraId="1E169332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19" w:type="dxa"/>
          </w:tcPr>
          <w:p w14:paraId="6319975D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614" w:type="dxa"/>
          </w:tcPr>
          <w:p w14:paraId="67D0BF72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69" w:type="dxa"/>
          </w:tcPr>
          <w:p w14:paraId="25E9CE30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229" w:type="dxa"/>
          </w:tcPr>
          <w:p w14:paraId="4E4D717F" w14:textId="52CD37FD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842" w:type="dxa"/>
          </w:tcPr>
          <w:p w14:paraId="0C08035C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151" w:type="dxa"/>
          </w:tcPr>
          <w:p w14:paraId="2A759B51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</w:tr>
      <w:tr w:rsidR="009C6BE4" w:rsidRPr="00BD3667" w14:paraId="50FCDA4E" w14:textId="77777777" w:rsidTr="009C6BE4">
        <w:tc>
          <w:tcPr>
            <w:tcW w:w="1224" w:type="dxa"/>
          </w:tcPr>
          <w:p w14:paraId="30F4ED3B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19" w:type="dxa"/>
          </w:tcPr>
          <w:p w14:paraId="3F3DBDC3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614" w:type="dxa"/>
          </w:tcPr>
          <w:p w14:paraId="3EA5A6B3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69" w:type="dxa"/>
          </w:tcPr>
          <w:p w14:paraId="2D55979D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229" w:type="dxa"/>
          </w:tcPr>
          <w:p w14:paraId="73F8F817" w14:textId="106C7F20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842" w:type="dxa"/>
          </w:tcPr>
          <w:p w14:paraId="31528D1B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151" w:type="dxa"/>
          </w:tcPr>
          <w:p w14:paraId="46FC1D4C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</w:tr>
      <w:tr w:rsidR="009C6BE4" w:rsidRPr="00BD3667" w14:paraId="3FB93BBC" w14:textId="77777777" w:rsidTr="009C6BE4">
        <w:tc>
          <w:tcPr>
            <w:tcW w:w="1224" w:type="dxa"/>
          </w:tcPr>
          <w:p w14:paraId="0F4FB92E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19" w:type="dxa"/>
          </w:tcPr>
          <w:p w14:paraId="007FE132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614" w:type="dxa"/>
          </w:tcPr>
          <w:p w14:paraId="44EEF994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69" w:type="dxa"/>
          </w:tcPr>
          <w:p w14:paraId="37C05444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229" w:type="dxa"/>
          </w:tcPr>
          <w:p w14:paraId="1EE9885F" w14:textId="252FD9B9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842" w:type="dxa"/>
          </w:tcPr>
          <w:p w14:paraId="00216F25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151" w:type="dxa"/>
          </w:tcPr>
          <w:p w14:paraId="1DB18E9F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</w:tr>
      <w:tr w:rsidR="009C6BE4" w:rsidRPr="00BD3667" w14:paraId="3D216FC5" w14:textId="77777777" w:rsidTr="009C6BE4">
        <w:tc>
          <w:tcPr>
            <w:tcW w:w="1224" w:type="dxa"/>
          </w:tcPr>
          <w:p w14:paraId="40357895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19" w:type="dxa"/>
          </w:tcPr>
          <w:p w14:paraId="5E5FCB70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614" w:type="dxa"/>
          </w:tcPr>
          <w:p w14:paraId="1C0C6354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1969" w:type="dxa"/>
          </w:tcPr>
          <w:p w14:paraId="5FE7FB14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229" w:type="dxa"/>
          </w:tcPr>
          <w:p w14:paraId="224B469D" w14:textId="2969EE4E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842" w:type="dxa"/>
          </w:tcPr>
          <w:p w14:paraId="3CE0B83F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  <w:tc>
          <w:tcPr>
            <w:tcW w:w="2151" w:type="dxa"/>
          </w:tcPr>
          <w:p w14:paraId="1409201B" w14:textId="77777777" w:rsidR="009C6BE4" w:rsidRPr="00BD3667" w:rsidRDefault="009C6BE4" w:rsidP="00440390">
            <w:pPr>
              <w:rPr>
                <w:rFonts w:ascii="Sanskrit Text" w:hAnsi="Sanskrit Text" w:cs="Sanskrit Text"/>
                <w:b/>
                <w:bCs/>
                <w:lang w:val="en-US"/>
              </w:rPr>
            </w:pPr>
          </w:p>
        </w:tc>
      </w:tr>
    </w:tbl>
    <w:p w14:paraId="7AB2F12E" w14:textId="77777777" w:rsidR="00B44215" w:rsidRPr="00BD3667" w:rsidRDefault="00B44215" w:rsidP="004E3BD1">
      <w:pPr>
        <w:spacing w:after="0" w:line="240" w:lineRule="auto"/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Codes:</w:t>
      </w:r>
    </w:p>
    <w:p w14:paraId="519AC79D" w14:textId="3ABABB77" w:rsidR="0057059A" w:rsidRPr="00BD3667" w:rsidRDefault="00A91E86" w:rsidP="004E3BD1">
      <w:pPr>
        <w:spacing w:after="0" w:line="240" w:lineRule="auto"/>
        <w:rPr>
          <w:rFonts w:ascii="Sanskrit Text" w:hAnsi="Sanskrit Text" w:cs="Sanskrit Text"/>
          <w:lang w:val="en-US"/>
        </w:rPr>
      </w:pPr>
      <w:r w:rsidRPr="00347F67">
        <w:rPr>
          <w:rFonts w:ascii="Sanskrit Text" w:hAnsi="Sanskrit Text" w:cs="Sanskrit Text"/>
          <w:lang w:val="en-US"/>
        </w:rPr>
        <w:t xml:space="preserve">Quality </w:t>
      </w:r>
      <w:proofErr w:type="gramStart"/>
      <w:r w:rsidRPr="00347F67">
        <w:rPr>
          <w:rFonts w:ascii="Sanskrit Text" w:hAnsi="Sanskrit Text" w:cs="Sanskrit Text"/>
          <w:lang w:val="en-US"/>
        </w:rPr>
        <w:t>sold:</w:t>
      </w:r>
      <w:proofErr w:type="gramEnd"/>
      <w:r w:rsidRPr="00347F67">
        <w:rPr>
          <w:rFonts w:ascii="Sanskrit Text" w:hAnsi="Sanskrit Text" w:cs="Sanskrit Text"/>
          <w:lang w:val="en-US"/>
        </w:rPr>
        <w:t xml:space="preserve"> 1=</w:t>
      </w:r>
      <w:r w:rsidR="0057059A" w:rsidRPr="00BF1931">
        <w:rPr>
          <w:rFonts w:ascii="Sanskrit Text" w:hAnsi="Sanskrit Text" w:cs="Sanskrit Text"/>
          <w:lang w:val="en-US"/>
        </w:rPr>
        <w:t>grain</w:t>
      </w:r>
      <w:r w:rsidR="00C82C57" w:rsidRPr="00BF1931">
        <w:rPr>
          <w:rFonts w:ascii="Sanskrit Text" w:hAnsi="Sanskrit Text" w:cs="Sanskrit Text"/>
          <w:lang w:val="en-US"/>
        </w:rPr>
        <w:t>/</w:t>
      </w:r>
      <w:r w:rsidR="0057059A" w:rsidRPr="00BF1931">
        <w:rPr>
          <w:rFonts w:ascii="Sanskrit Text" w:hAnsi="Sanskrit Text" w:cs="Sanskrit Text"/>
          <w:lang w:val="en-US"/>
        </w:rPr>
        <w:t xml:space="preserve">uncertified seed, </w:t>
      </w:r>
      <w:r w:rsidR="00C82C57" w:rsidRPr="00BF1931">
        <w:rPr>
          <w:rFonts w:ascii="Sanskrit Text" w:hAnsi="Sanskrit Text" w:cs="Sanskrit Text"/>
          <w:lang w:val="en-US"/>
        </w:rPr>
        <w:t>2</w:t>
      </w:r>
      <w:r w:rsidRPr="00BF1931">
        <w:rPr>
          <w:rFonts w:ascii="Sanskrit Text" w:hAnsi="Sanskrit Text" w:cs="Sanskrit Text"/>
          <w:lang w:val="en-US"/>
        </w:rPr>
        <w:t>=</w:t>
      </w:r>
      <w:r w:rsidR="0057059A" w:rsidRPr="00BF1931">
        <w:rPr>
          <w:rFonts w:ascii="Sanskrit Text" w:hAnsi="Sanskrit Text" w:cs="Sanskrit Text"/>
          <w:lang w:val="en-US"/>
        </w:rPr>
        <w:t>certified</w:t>
      </w:r>
      <w:r w:rsidRPr="00BD3667">
        <w:rPr>
          <w:rFonts w:ascii="Sanskrit Text" w:hAnsi="Sanskrit Text" w:cs="Sanskrit Text"/>
          <w:lang w:val="en-US"/>
        </w:rPr>
        <w:t xml:space="preserve"> seed</w:t>
      </w:r>
      <w:r w:rsidR="0057059A" w:rsidRPr="00BD3667">
        <w:rPr>
          <w:rFonts w:ascii="Sanskrit Text" w:hAnsi="Sanskrit Text" w:cs="Sanskrit Text"/>
          <w:lang w:val="en-US"/>
        </w:rPr>
        <w:t xml:space="preserve">, </w:t>
      </w:r>
      <w:r w:rsidR="00C82C57">
        <w:rPr>
          <w:rFonts w:ascii="Sanskrit Text" w:hAnsi="Sanskrit Text" w:cs="Sanskrit Text"/>
          <w:lang w:val="en-US"/>
        </w:rPr>
        <w:t>3</w:t>
      </w:r>
      <w:r w:rsidRPr="00BD3667">
        <w:rPr>
          <w:rFonts w:ascii="Sanskrit Text" w:hAnsi="Sanskrit Text" w:cs="Sanskrit Text"/>
          <w:lang w:val="en-US"/>
        </w:rPr>
        <w:t>=</w:t>
      </w:r>
      <w:r w:rsidR="0057059A" w:rsidRPr="00BD3667">
        <w:rPr>
          <w:rFonts w:ascii="Sanskrit Text" w:hAnsi="Sanskrit Text" w:cs="Sanskrit Text"/>
          <w:lang w:val="en-US"/>
        </w:rPr>
        <w:t>QDS</w:t>
      </w:r>
    </w:p>
    <w:p w14:paraId="341AAA7A" w14:textId="35822F64" w:rsidR="00DB28C9" w:rsidRPr="00BD3667" w:rsidRDefault="00B44215" w:rsidP="004E3BD1">
      <w:pPr>
        <w:spacing w:after="0" w:line="240" w:lineRule="auto"/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**</w:t>
      </w:r>
      <w:r w:rsidR="00A91E86" w:rsidRPr="00BD3667">
        <w:rPr>
          <w:rFonts w:ascii="Sanskrit Text" w:hAnsi="Sanskrit Text" w:cs="Sanskrit Text"/>
          <w:lang w:val="en-US"/>
        </w:rPr>
        <w:t>S</w:t>
      </w:r>
      <w:r w:rsidR="003321D7" w:rsidRPr="00BD3667">
        <w:rPr>
          <w:rFonts w:ascii="Sanskrit Text" w:hAnsi="Sanskrit Text" w:cs="Sanskrit Text"/>
          <w:lang w:val="en-US"/>
        </w:rPr>
        <w:t xml:space="preserve">uppliers: </w:t>
      </w:r>
      <w:r w:rsidR="00A9187B" w:rsidRPr="00BD3667">
        <w:rPr>
          <w:rFonts w:ascii="Sanskrit Text" w:hAnsi="Sanskrit Text" w:cs="Sanskrit Text"/>
          <w:lang w:val="en-US"/>
        </w:rPr>
        <w:t>1=individual farmers, 2=farmer group, 3=</w:t>
      </w:r>
      <w:r w:rsidR="003055B6" w:rsidRPr="00BD3667">
        <w:rPr>
          <w:rFonts w:ascii="Sanskrit Text" w:hAnsi="Sanskrit Text" w:cs="Sanskrit Text"/>
          <w:lang w:val="en-US"/>
        </w:rPr>
        <w:t>seed out-growers, 4=other traders, 5=</w:t>
      </w:r>
      <w:r w:rsidR="004E3BD1" w:rsidRPr="00BD3667">
        <w:rPr>
          <w:rFonts w:ascii="Sanskrit Text" w:hAnsi="Sanskrit Text" w:cs="Sanskrit Text"/>
          <w:lang w:val="en-US"/>
        </w:rPr>
        <w:t>seed company, 6=government, 7=</w:t>
      </w:r>
      <w:r w:rsidR="001F3C3D" w:rsidRPr="00BD3667">
        <w:rPr>
          <w:rFonts w:ascii="Sanskrit Text" w:hAnsi="Sanskrit Text" w:cs="Sanskrit Text"/>
          <w:lang w:val="en-US"/>
        </w:rPr>
        <w:t xml:space="preserve"> others (specify)</w:t>
      </w:r>
    </w:p>
    <w:p w14:paraId="72A8D9F1" w14:textId="0DF5F3BA" w:rsidR="00983F7F" w:rsidRPr="00BD3667" w:rsidRDefault="00983F7F" w:rsidP="004E3BD1">
      <w:pPr>
        <w:spacing w:after="0" w:line="240" w:lineRule="auto"/>
        <w:rPr>
          <w:rFonts w:ascii="Sanskrit Text" w:hAnsi="Sanskrit Text" w:cs="Sanskrit Text"/>
          <w:lang w:val="en-US"/>
        </w:rPr>
      </w:pPr>
      <w:r w:rsidRPr="00BD3667">
        <w:rPr>
          <w:rFonts w:ascii="Sanskrit Text" w:hAnsi="Sanskrit Text" w:cs="Sanskrit Text"/>
          <w:lang w:val="en-US"/>
        </w:rPr>
        <w:t>**</w:t>
      </w:r>
      <w:r w:rsidR="00B44215" w:rsidRPr="00BD3667">
        <w:rPr>
          <w:rFonts w:ascii="Sanskrit Text" w:hAnsi="Sanskrit Text" w:cs="Sanskrit Text"/>
          <w:lang w:val="en-US"/>
        </w:rPr>
        <w:t>*</w:t>
      </w:r>
      <w:r w:rsidR="001F3C3D" w:rsidRPr="00BD3667">
        <w:rPr>
          <w:rFonts w:ascii="Sanskrit Text" w:hAnsi="Sanskrit Text" w:cs="Sanskrit Text"/>
          <w:lang w:val="en-US"/>
        </w:rPr>
        <w:t>Buyers: 1=farmers, 2=other traders, 3=government</w:t>
      </w:r>
      <w:r w:rsidR="005D1C53">
        <w:rPr>
          <w:rFonts w:ascii="Sanskrit Text" w:hAnsi="Sanskrit Text" w:cs="Sanskrit Text"/>
          <w:lang w:val="en-US"/>
        </w:rPr>
        <w:t>, 4</w:t>
      </w:r>
      <w:r w:rsidR="004A4DEC">
        <w:rPr>
          <w:rFonts w:ascii="Sanskrit Text" w:hAnsi="Sanskrit Text" w:cs="Sanskrit Text"/>
          <w:lang w:val="en-US"/>
        </w:rPr>
        <w:t>=</w:t>
      </w:r>
      <w:r w:rsidR="005D1C53">
        <w:rPr>
          <w:rFonts w:ascii="Sanskrit Text" w:hAnsi="Sanskrit Text" w:cs="Sanskrit Text"/>
          <w:lang w:val="en-US"/>
        </w:rPr>
        <w:t>Humanitarian aid providers</w:t>
      </w:r>
      <w:r w:rsidR="001F3C3D" w:rsidRPr="00BD3667">
        <w:rPr>
          <w:rFonts w:ascii="Sanskrit Text" w:hAnsi="Sanskrit Text" w:cs="Sanskrit Text"/>
          <w:lang w:val="en-US"/>
        </w:rPr>
        <w:t xml:space="preserve">/NGOs, </w:t>
      </w:r>
      <w:r w:rsidR="005D1C53">
        <w:rPr>
          <w:rFonts w:ascii="Sanskrit Text" w:hAnsi="Sanskrit Text" w:cs="Sanskrit Text"/>
          <w:lang w:val="en-US"/>
        </w:rPr>
        <w:t>5</w:t>
      </w:r>
      <w:r w:rsidR="001F3C3D" w:rsidRPr="00BD3667">
        <w:rPr>
          <w:rFonts w:ascii="Sanskrit Text" w:hAnsi="Sanskrit Text" w:cs="Sanskrit Text"/>
          <w:lang w:val="en-US"/>
        </w:rPr>
        <w:t>=others (specify)</w:t>
      </w:r>
    </w:p>
    <w:sectPr w:rsidR="00983F7F" w:rsidRPr="00BD3667" w:rsidSect="00EC4BA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E3FBF" w14:textId="77777777" w:rsidR="00A20EAC" w:rsidRDefault="00A20EAC" w:rsidP="003C44E7">
      <w:pPr>
        <w:spacing w:after="0" w:line="240" w:lineRule="auto"/>
      </w:pPr>
      <w:r>
        <w:separator/>
      </w:r>
    </w:p>
  </w:endnote>
  <w:endnote w:type="continuationSeparator" w:id="0">
    <w:p w14:paraId="3395269D" w14:textId="77777777" w:rsidR="00A20EAC" w:rsidRDefault="00A20EAC" w:rsidP="003C44E7">
      <w:pPr>
        <w:spacing w:after="0" w:line="240" w:lineRule="auto"/>
      </w:pPr>
      <w:r>
        <w:continuationSeparator/>
      </w:r>
    </w:p>
  </w:endnote>
  <w:endnote w:type="continuationNotice" w:id="1">
    <w:p w14:paraId="51530123" w14:textId="77777777" w:rsidR="00A20EAC" w:rsidRDefault="00A20E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itter">
    <w:altName w:val="Calibri"/>
    <w:charset w:val="4D"/>
    <w:family w:val="auto"/>
    <w:pitch w:val="variable"/>
    <w:sig w:usb0="A00002FF" w:usb1="400020FB" w:usb2="00000000" w:usb3="00000000" w:csb0="00000197" w:csb1="00000000"/>
  </w:font>
  <w:font w:name="Sanskrit Text">
    <w:altName w:val="Nirmala UI"/>
    <w:charset w:val="00"/>
    <w:family w:val="roman"/>
    <w:pitch w:val="variable"/>
    <w:sig w:usb0="A000804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07929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9DFDB9" w14:textId="7692DA60" w:rsidR="00E2038B" w:rsidRDefault="00E203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55AFC0" w14:textId="77777777" w:rsidR="002E3685" w:rsidRDefault="002E36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25CE7" w14:textId="77777777" w:rsidR="00A20EAC" w:rsidRDefault="00A20EAC" w:rsidP="003C44E7">
      <w:pPr>
        <w:spacing w:after="0" w:line="240" w:lineRule="auto"/>
      </w:pPr>
      <w:r>
        <w:separator/>
      </w:r>
    </w:p>
  </w:footnote>
  <w:footnote w:type="continuationSeparator" w:id="0">
    <w:p w14:paraId="4ED66562" w14:textId="77777777" w:rsidR="00A20EAC" w:rsidRDefault="00A20EAC" w:rsidP="003C44E7">
      <w:pPr>
        <w:spacing w:after="0" w:line="240" w:lineRule="auto"/>
      </w:pPr>
      <w:r>
        <w:continuationSeparator/>
      </w:r>
    </w:p>
  </w:footnote>
  <w:footnote w:type="continuationNotice" w:id="1">
    <w:p w14:paraId="12558102" w14:textId="77777777" w:rsidR="00A20EAC" w:rsidRDefault="00A20E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F7AA2" w14:textId="1BDFC0A0" w:rsidR="002E3685" w:rsidRDefault="00F72B07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D0C1639" wp14:editId="5137A093">
          <wp:simplePos x="0" y="0"/>
          <wp:positionH relativeFrom="page">
            <wp:posOffset>914400</wp:posOffset>
          </wp:positionH>
          <wp:positionV relativeFrom="topMargin">
            <wp:posOffset>319405</wp:posOffset>
          </wp:positionV>
          <wp:extent cx="668020" cy="532765"/>
          <wp:effectExtent l="0" t="0" r="0" b="635"/>
          <wp:wrapNone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1" name="Picture 741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020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27659966" wp14:editId="1D39E5F5">
          <wp:simplePos x="0" y="0"/>
          <wp:positionH relativeFrom="column">
            <wp:posOffset>4799965</wp:posOffset>
          </wp:positionH>
          <wp:positionV relativeFrom="paragraph">
            <wp:posOffset>8890</wp:posOffset>
          </wp:positionV>
          <wp:extent cx="916305" cy="383540"/>
          <wp:effectExtent l="0" t="0" r="0" b="0"/>
          <wp:wrapNone/>
          <wp:docPr id="34" name="Picture 34" descr="A black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A black text on a white background&#10;&#10;Description automatically generated with medium confidenc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364ADF1A" wp14:editId="550E35FC">
          <wp:simplePos x="0" y="0"/>
          <wp:positionH relativeFrom="column">
            <wp:posOffset>2371725</wp:posOffset>
          </wp:positionH>
          <wp:positionV relativeFrom="paragraph">
            <wp:posOffset>31276</wp:posOffset>
          </wp:positionV>
          <wp:extent cx="789940" cy="323215"/>
          <wp:effectExtent l="0" t="0" r="0" b="635"/>
          <wp:wrapNone/>
          <wp:docPr id="38" name="Picture 3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 descr="Logo&#10;&#10;Description automatically generated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11B6C6" w14:textId="027553C6" w:rsidR="003C44E7" w:rsidRDefault="003C44E7">
    <w:pPr>
      <w:pStyle w:val="Header"/>
    </w:pPr>
  </w:p>
  <w:p w14:paraId="295DF9FF" w14:textId="77777777" w:rsidR="003C44E7" w:rsidRDefault="003C44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A1285"/>
    <w:multiLevelType w:val="hybridMultilevel"/>
    <w:tmpl w:val="40D6CE0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0627B"/>
    <w:multiLevelType w:val="hybridMultilevel"/>
    <w:tmpl w:val="CA3CE726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C4621"/>
    <w:multiLevelType w:val="hybridMultilevel"/>
    <w:tmpl w:val="21F408D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320D1"/>
    <w:multiLevelType w:val="hybridMultilevel"/>
    <w:tmpl w:val="7B12DCF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F7AE0"/>
    <w:multiLevelType w:val="hybridMultilevel"/>
    <w:tmpl w:val="8CBEB7AE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C5CCD"/>
    <w:multiLevelType w:val="hybridMultilevel"/>
    <w:tmpl w:val="F7005C70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8022A5"/>
    <w:multiLevelType w:val="hybridMultilevel"/>
    <w:tmpl w:val="80A24EEA"/>
    <w:lvl w:ilvl="0" w:tplc="A446C22A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104039"/>
    <w:multiLevelType w:val="hybridMultilevel"/>
    <w:tmpl w:val="30405DD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D063A6"/>
    <w:multiLevelType w:val="hybridMultilevel"/>
    <w:tmpl w:val="461E5C0C"/>
    <w:lvl w:ilvl="0" w:tplc="0414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353C70"/>
    <w:multiLevelType w:val="hybridMultilevel"/>
    <w:tmpl w:val="BBE0043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764822"/>
    <w:multiLevelType w:val="hybridMultilevel"/>
    <w:tmpl w:val="A2CABA70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756397"/>
    <w:multiLevelType w:val="hybridMultilevel"/>
    <w:tmpl w:val="0A54B2F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5B7C80"/>
    <w:multiLevelType w:val="hybridMultilevel"/>
    <w:tmpl w:val="78E672A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63765D"/>
    <w:multiLevelType w:val="hybridMultilevel"/>
    <w:tmpl w:val="370ADF94"/>
    <w:lvl w:ilvl="0" w:tplc="B2EC7DD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CD67457"/>
    <w:multiLevelType w:val="hybridMultilevel"/>
    <w:tmpl w:val="0598D616"/>
    <w:lvl w:ilvl="0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054A11"/>
    <w:multiLevelType w:val="hybridMultilevel"/>
    <w:tmpl w:val="40928B4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A96846"/>
    <w:multiLevelType w:val="hybridMultilevel"/>
    <w:tmpl w:val="7B12DCF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0496B"/>
    <w:multiLevelType w:val="hybridMultilevel"/>
    <w:tmpl w:val="999803E0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393F75"/>
    <w:multiLevelType w:val="hybridMultilevel"/>
    <w:tmpl w:val="A30A26C2"/>
    <w:lvl w:ilvl="0" w:tplc="0F78D73C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5A74BF"/>
    <w:multiLevelType w:val="hybridMultilevel"/>
    <w:tmpl w:val="E752D45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021D5F"/>
    <w:multiLevelType w:val="hybridMultilevel"/>
    <w:tmpl w:val="2F24DE3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FD2C8A"/>
    <w:multiLevelType w:val="hybridMultilevel"/>
    <w:tmpl w:val="119E565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0719C"/>
    <w:multiLevelType w:val="hybridMultilevel"/>
    <w:tmpl w:val="17F453A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B4566A"/>
    <w:multiLevelType w:val="hybridMultilevel"/>
    <w:tmpl w:val="17F453A0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3C5BB4"/>
    <w:multiLevelType w:val="hybridMultilevel"/>
    <w:tmpl w:val="92D45EC0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16CEC"/>
    <w:multiLevelType w:val="hybridMultilevel"/>
    <w:tmpl w:val="C22E17E0"/>
    <w:lvl w:ilvl="0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F3D3CB8"/>
    <w:multiLevelType w:val="hybridMultilevel"/>
    <w:tmpl w:val="64769C8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4C6C55"/>
    <w:multiLevelType w:val="hybridMultilevel"/>
    <w:tmpl w:val="6DE6A17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4CFE9D"/>
    <w:multiLevelType w:val="hybridMultilevel"/>
    <w:tmpl w:val="9598696E"/>
    <w:lvl w:ilvl="0" w:tplc="2A4E50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8823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42D5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B24C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90D0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4268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CEA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00AB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5621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C75C0"/>
    <w:multiLevelType w:val="hybridMultilevel"/>
    <w:tmpl w:val="99ACFAF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6D2987"/>
    <w:multiLevelType w:val="hybridMultilevel"/>
    <w:tmpl w:val="BD54F39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C35C16"/>
    <w:multiLevelType w:val="hybridMultilevel"/>
    <w:tmpl w:val="12BCFD2E"/>
    <w:lvl w:ilvl="0" w:tplc="A446C2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EE532A"/>
    <w:multiLevelType w:val="hybridMultilevel"/>
    <w:tmpl w:val="7BD0739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5936098">
    <w:abstractNumId w:val="32"/>
  </w:num>
  <w:num w:numId="2" w16cid:durableId="80488196">
    <w:abstractNumId w:val="2"/>
  </w:num>
  <w:num w:numId="3" w16cid:durableId="52393094">
    <w:abstractNumId w:val="23"/>
  </w:num>
  <w:num w:numId="4" w16cid:durableId="263460765">
    <w:abstractNumId w:val="21"/>
  </w:num>
  <w:num w:numId="5" w16cid:durableId="842820855">
    <w:abstractNumId w:val="18"/>
  </w:num>
  <w:num w:numId="6" w16cid:durableId="322780459">
    <w:abstractNumId w:val="10"/>
  </w:num>
  <w:num w:numId="7" w16cid:durableId="1031999898">
    <w:abstractNumId w:val="8"/>
  </w:num>
  <w:num w:numId="8" w16cid:durableId="2052222469">
    <w:abstractNumId w:val="0"/>
  </w:num>
  <w:num w:numId="9" w16cid:durableId="688530353">
    <w:abstractNumId w:val="26"/>
  </w:num>
  <w:num w:numId="10" w16cid:durableId="856964863">
    <w:abstractNumId w:val="27"/>
  </w:num>
  <w:num w:numId="11" w16cid:durableId="1453860674">
    <w:abstractNumId w:val="7"/>
  </w:num>
  <w:num w:numId="12" w16cid:durableId="259143802">
    <w:abstractNumId w:val="28"/>
  </w:num>
  <w:num w:numId="13" w16cid:durableId="1831558902">
    <w:abstractNumId w:val="30"/>
  </w:num>
  <w:num w:numId="14" w16cid:durableId="1103719708">
    <w:abstractNumId w:val="15"/>
  </w:num>
  <w:num w:numId="15" w16cid:durableId="894119724">
    <w:abstractNumId w:val="3"/>
  </w:num>
  <w:num w:numId="16" w16cid:durableId="942766411">
    <w:abstractNumId w:val="19"/>
  </w:num>
  <w:num w:numId="17" w16cid:durableId="1317609492">
    <w:abstractNumId w:val="1"/>
  </w:num>
  <w:num w:numId="18" w16cid:durableId="2037660689">
    <w:abstractNumId w:val="31"/>
  </w:num>
  <w:num w:numId="19" w16cid:durableId="1175654062">
    <w:abstractNumId w:val="22"/>
  </w:num>
  <w:num w:numId="20" w16cid:durableId="193426164">
    <w:abstractNumId w:val="29"/>
  </w:num>
  <w:num w:numId="21" w16cid:durableId="1831408370">
    <w:abstractNumId w:val="11"/>
  </w:num>
  <w:num w:numId="22" w16cid:durableId="1272590538">
    <w:abstractNumId w:val="25"/>
  </w:num>
  <w:num w:numId="23" w16cid:durableId="160317937">
    <w:abstractNumId w:val="16"/>
  </w:num>
  <w:num w:numId="24" w16cid:durableId="439573434">
    <w:abstractNumId w:val="12"/>
  </w:num>
  <w:num w:numId="25" w16cid:durableId="1837646325">
    <w:abstractNumId w:val="20"/>
  </w:num>
  <w:num w:numId="26" w16cid:durableId="1435979859">
    <w:abstractNumId w:val="17"/>
  </w:num>
  <w:num w:numId="27" w16cid:durableId="1582711256">
    <w:abstractNumId w:val="24"/>
  </w:num>
  <w:num w:numId="28" w16cid:durableId="1495142000">
    <w:abstractNumId w:val="6"/>
  </w:num>
  <w:num w:numId="29" w16cid:durableId="1184129934">
    <w:abstractNumId w:val="4"/>
  </w:num>
  <w:num w:numId="30" w16cid:durableId="624583680">
    <w:abstractNumId w:val="5"/>
  </w:num>
  <w:num w:numId="31" w16cid:durableId="1579553254">
    <w:abstractNumId w:val="9"/>
  </w:num>
  <w:num w:numId="32" w16cid:durableId="2129424603">
    <w:abstractNumId w:val="14"/>
  </w:num>
  <w:num w:numId="33" w16cid:durableId="5875254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wMDcxMTMwNTQ1NTJS0lEKTi0uzszPAykwrwUAF8uzRSwAAAA="/>
  </w:docVars>
  <w:rsids>
    <w:rsidRoot w:val="004F7FB4"/>
    <w:rsid w:val="000007DD"/>
    <w:rsid w:val="00011476"/>
    <w:rsid w:val="000208B5"/>
    <w:rsid w:val="00027E79"/>
    <w:rsid w:val="00037E16"/>
    <w:rsid w:val="0004043D"/>
    <w:rsid w:val="000523E0"/>
    <w:rsid w:val="00053853"/>
    <w:rsid w:val="000620BA"/>
    <w:rsid w:val="00067AC9"/>
    <w:rsid w:val="00081A4C"/>
    <w:rsid w:val="000A0FB2"/>
    <w:rsid w:val="000A43E0"/>
    <w:rsid w:val="000B1061"/>
    <w:rsid w:val="000B183A"/>
    <w:rsid w:val="000B45ED"/>
    <w:rsid w:val="000B7748"/>
    <w:rsid w:val="000C59B8"/>
    <w:rsid w:val="000F0C41"/>
    <w:rsid w:val="00103C7F"/>
    <w:rsid w:val="001048EF"/>
    <w:rsid w:val="00106612"/>
    <w:rsid w:val="00106730"/>
    <w:rsid w:val="001212A1"/>
    <w:rsid w:val="00121D28"/>
    <w:rsid w:val="0012216E"/>
    <w:rsid w:val="0012292E"/>
    <w:rsid w:val="00133847"/>
    <w:rsid w:val="001363E2"/>
    <w:rsid w:val="00136E1A"/>
    <w:rsid w:val="00137A04"/>
    <w:rsid w:val="00140EFD"/>
    <w:rsid w:val="00150169"/>
    <w:rsid w:val="001618F5"/>
    <w:rsid w:val="00166DE6"/>
    <w:rsid w:val="001707AB"/>
    <w:rsid w:val="00174971"/>
    <w:rsid w:val="001802D7"/>
    <w:rsid w:val="00192702"/>
    <w:rsid w:val="00195231"/>
    <w:rsid w:val="001A552F"/>
    <w:rsid w:val="001A6389"/>
    <w:rsid w:val="001B0BC0"/>
    <w:rsid w:val="001B3B26"/>
    <w:rsid w:val="001B545D"/>
    <w:rsid w:val="001B600E"/>
    <w:rsid w:val="001E1808"/>
    <w:rsid w:val="001E3FD6"/>
    <w:rsid w:val="001E600B"/>
    <w:rsid w:val="001F3C3D"/>
    <w:rsid w:val="001F4DE0"/>
    <w:rsid w:val="00203291"/>
    <w:rsid w:val="0020699F"/>
    <w:rsid w:val="002126F0"/>
    <w:rsid w:val="00214284"/>
    <w:rsid w:val="00217301"/>
    <w:rsid w:val="002248C7"/>
    <w:rsid w:val="00226232"/>
    <w:rsid w:val="00232BA9"/>
    <w:rsid w:val="002446A8"/>
    <w:rsid w:val="00245BC2"/>
    <w:rsid w:val="00250B40"/>
    <w:rsid w:val="002518B7"/>
    <w:rsid w:val="00254588"/>
    <w:rsid w:val="0027000E"/>
    <w:rsid w:val="002750A8"/>
    <w:rsid w:val="0027546E"/>
    <w:rsid w:val="002777CE"/>
    <w:rsid w:val="002861CE"/>
    <w:rsid w:val="00286B03"/>
    <w:rsid w:val="002B4BFC"/>
    <w:rsid w:val="002C2A7D"/>
    <w:rsid w:val="002D6639"/>
    <w:rsid w:val="002E175C"/>
    <w:rsid w:val="002E367D"/>
    <w:rsid w:val="002E3685"/>
    <w:rsid w:val="002F2DEC"/>
    <w:rsid w:val="002F7A15"/>
    <w:rsid w:val="003055B6"/>
    <w:rsid w:val="003072DC"/>
    <w:rsid w:val="00307A94"/>
    <w:rsid w:val="003238EB"/>
    <w:rsid w:val="003265FB"/>
    <w:rsid w:val="003321D7"/>
    <w:rsid w:val="00335F2B"/>
    <w:rsid w:val="00341F92"/>
    <w:rsid w:val="00342597"/>
    <w:rsid w:val="00345737"/>
    <w:rsid w:val="00347F67"/>
    <w:rsid w:val="00361F0D"/>
    <w:rsid w:val="003743DD"/>
    <w:rsid w:val="00376943"/>
    <w:rsid w:val="003A5EF1"/>
    <w:rsid w:val="003C0E31"/>
    <w:rsid w:val="003C44E7"/>
    <w:rsid w:val="003D25D3"/>
    <w:rsid w:val="003D4262"/>
    <w:rsid w:val="003D7110"/>
    <w:rsid w:val="003E18D0"/>
    <w:rsid w:val="003E342C"/>
    <w:rsid w:val="003E3BB3"/>
    <w:rsid w:val="003E737C"/>
    <w:rsid w:val="003E76CC"/>
    <w:rsid w:val="003F2020"/>
    <w:rsid w:val="003F224B"/>
    <w:rsid w:val="003F498F"/>
    <w:rsid w:val="003F7201"/>
    <w:rsid w:val="003F7356"/>
    <w:rsid w:val="0040207D"/>
    <w:rsid w:val="0041126E"/>
    <w:rsid w:val="00423CA2"/>
    <w:rsid w:val="00426B23"/>
    <w:rsid w:val="0043385C"/>
    <w:rsid w:val="00440390"/>
    <w:rsid w:val="00444940"/>
    <w:rsid w:val="00447F4E"/>
    <w:rsid w:val="0045528B"/>
    <w:rsid w:val="00467AF0"/>
    <w:rsid w:val="00486D3D"/>
    <w:rsid w:val="0049584E"/>
    <w:rsid w:val="004A0C17"/>
    <w:rsid w:val="004A4DEC"/>
    <w:rsid w:val="004B3DEC"/>
    <w:rsid w:val="004C4477"/>
    <w:rsid w:val="004C5993"/>
    <w:rsid w:val="004C6235"/>
    <w:rsid w:val="004D1736"/>
    <w:rsid w:val="004D31FC"/>
    <w:rsid w:val="004D4DBA"/>
    <w:rsid w:val="004E3BD1"/>
    <w:rsid w:val="004F1D7C"/>
    <w:rsid w:val="004F43F6"/>
    <w:rsid w:val="004F6840"/>
    <w:rsid w:val="004F7939"/>
    <w:rsid w:val="004F7FB4"/>
    <w:rsid w:val="00500E23"/>
    <w:rsid w:val="00505B27"/>
    <w:rsid w:val="00507C5D"/>
    <w:rsid w:val="005160E1"/>
    <w:rsid w:val="00516524"/>
    <w:rsid w:val="00520401"/>
    <w:rsid w:val="00520A65"/>
    <w:rsid w:val="00525AE2"/>
    <w:rsid w:val="005301DB"/>
    <w:rsid w:val="00531EDA"/>
    <w:rsid w:val="00534A83"/>
    <w:rsid w:val="00535A21"/>
    <w:rsid w:val="00542CDA"/>
    <w:rsid w:val="00553944"/>
    <w:rsid w:val="0057059A"/>
    <w:rsid w:val="00571A84"/>
    <w:rsid w:val="00571D21"/>
    <w:rsid w:val="00574C1E"/>
    <w:rsid w:val="00577771"/>
    <w:rsid w:val="00582E99"/>
    <w:rsid w:val="005850D7"/>
    <w:rsid w:val="00593F55"/>
    <w:rsid w:val="005C3AAA"/>
    <w:rsid w:val="005D1C53"/>
    <w:rsid w:val="005D4A06"/>
    <w:rsid w:val="005D64BC"/>
    <w:rsid w:val="005E156C"/>
    <w:rsid w:val="005E2A02"/>
    <w:rsid w:val="005E737B"/>
    <w:rsid w:val="005F0A36"/>
    <w:rsid w:val="005F55AE"/>
    <w:rsid w:val="00614B6E"/>
    <w:rsid w:val="00615CAA"/>
    <w:rsid w:val="006216C0"/>
    <w:rsid w:val="00625B29"/>
    <w:rsid w:val="006278F3"/>
    <w:rsid w:val="00633594"/>
    <w:rsid w:val="006374FD"/>
    <w:rsid w:val="0065203C"/>
    <w:rsid w:val="006522A3"/>
    <w:rsid w:val="006571C2"/>
    <w:rsid w:val="0066652D"/>
    <w:rsid w:val="00673D00"/>
    <w:rsid w:val="00696CE8"/>
    <w:rsid w:val="006A777C"/>
    <w:rsid w:val="006B5AF9"/>
    <w:rsid w:val="006C2D19"/>
    <w:rsid w:val="006C3243"/>
    <w:rsid w:val="006C3B7F"/>
    <w:rsid w:val="006C4C3B"/>
    <w:rsid w:val="006C7CC7"/>
    <w:rsid w:val="006E12E5"/>
    <w:rsid w:val="006F082D"/>
    <w:rsid w:val="006F71F9"/>
    <w:rsid w:val="006F7D1E"/>
    <w:rsid w:val="00705A8E"/>
    <w:rsid w:val="00720395"/>
    <w:rsid w:val="00722785"/>
    <w:rsid w:val="00722DDF"/>
    <w:rsid w:val="00723E4F"/>
    <w:rsid w:val="00731ED9"/>
    <w:rsid w:val="007422D5"/>
    <w:rsid w:val="0074385A"/>
    <w:rsid w:val="007446F8"/>
    <w:rsid w:val="0075080D"/>
    <w:rsid w:val="00751754"/>
    <w:rsid w:val="0075287D"/>
    <w:rsid w:val="00762728"/>
    <w:rsid w:val="007642B9"/>
    <w:rsid w:val="00765201"/>
    <w:rsid w:val="007726E1"/>
    <w:rsid w:val="00774505"/>
    <w:rsid w:val="007842A1"/>
    <w:rsid w:val="00786856"/>
    <w:rsid w:val="007913A3"/>
    <w:rsid w:val="00793EE8"/>
    <w:rsid w:val="007A0097"/>
    <w:rsid w:val="007A2465"/>
    <w:rsid w:val="007A4E31"/>
    <w:rsid w:val="007A7E94"/>
    <w:rsid w:val="007B580B"/>
    <w:rsid w:val="007D4B55"/>
    <w:rsid w:val="007D6235"/>
    <w:rsid w:val="007D6A46"/>
    <w:rsid w:val="007E50DB"/>
    <w:rsid w:val="007F1C72"/>
    <w:rsid w:val="00800DE6"/>
    <w:rsid w:val="008028C0"/>
    <w:rsid w:val="0080344F"/>
    <w:rsid w:val="00830FC3"/>
    <w:rsid w:val="00833976"/>
    <w:rsid w:val="0083595B"/>
    <w:rsid w:val="008366C1"/>
    <w:rsid w:val="008401D8"/>
    <w:rsid w:val="008504BF"/>
    <w:rsid w:val="00861A3E"/>
    <w:rsid w:val="008639FE"/>
    <w:rsid w:val="0087308D"/>
    <w:rsid w:val="00873170"/>
    <w:rsid w:val="00873273"/>
    <w:rsid w:val="00875935"/>
    <w:rsid w:val="0088157C"/>
    <w:rsid w:val="0089076B"/>
    <w:rsid w:val="00893E03"/>
    <w:rsid w:val="0089497D"/>
    <w:rsid w:val="00897046"/>
    <w:rsid w:val="008A46A7"/>
    <w:rsid w:val="008B6684"/>
    <w:rsid w:val="008B68C4"/>
    <w:rsid w:val="008C3C21"/>
    <w:rsid w:val="008D3E61"/>
    <w:rsid w:val="008D66A3"/>
    <w:rsid w:val="008F2EFB"/>
    <w:rsid w:val="008F3585"/>
    <w:rsid w:val="00907592"/>
    <w:rsid w:val="00911A6C"/>
    <w:rsid w:val="00911DE3"/>
    <w:rsid w:val="00937525"/>
    <w:rsid w:val="009419D0"/>
    <w:rsid w:val="00943DA0"/>
    <w:rsid w:val="00950893"/>
    <w:rsid w:val="00954EB1"/>
    <w:rsid w:val="0095600F"/>
    <w:rsid w:val="00964D68"/>
    <w:rsid w:val="00967EBB"/>
    <w:rsid w:val="009702F3"/>
    <w:rsid w:val="00972CA1"/>
    <w:rsid w:val="00973990"/>
    <w:rsid w:val="00983F0D"/>
    <w:rsid w:val="00983F7F"/>
    <w:rsid w:val="00985C26"/>
    <w:rsid w:val="00985E06"/>
    <w:rsid w:val="00986A1B"/>
    <w:rsid w:val="009A0B31"/>
    <w:rsid w:val="009A48F7"/>
    <w:rsid w:val="009A72B6"/>
    <w:rsid w:val="009B6CBB"/>
    <w:rsid w:val="009C329F"/>
    <w:rsid w:val="009C4EFF"/>
    <w:rsid w:val="009C6BE4"/>
    <w:rsid w:val="009C70D2"/>
    <w:rsid w:val="009E7FA6"/>
    <w:rsid w:val="009F2DD4"/>
    <w:rsid w:val="009F65F6"/>
    <w:rsid w:val="009F7CE6"/>
    <w:rsid w:val="00A051B7"/>
    <w:rsid w:val="00A05B64"/>
    <w:rsid w:val="00A1081C"/>
    <w:rsid w:val="00A12CA0"/>
    <w:rsid w:val="00A20EAC"/>
    <w:rsid w:val="00A21C1C"/>
    <w:rsid w:val="00A2207A"/>
    <w:rsid w:val="00A27879"/>
    <w:rsid w:val="00A30342"/>
    <w:rsid w:val="00A317D6"/>
    <w:rsid w:val="00A325EE"/>
    <w:rsid w:val="00A337C7"/>
    <w:rsid w:val="00A37BDA"/>
    <w:rsid w:val="00A435C2"/>
    <w:rsid w:val="00A45651"/>
    <w:rsid w:val="00A47A1C"/>
    <w:rsid w:val="00A55A86"/>
    <w:rsid w:val="00A578CC"/>
    <w:rsid w:val="00A641F7"/>
    <w:rsid w:val="00A66597"/>
    <w:rsid w:val="00A67C3F"/>
    <w:rsid w:val="00A70170"/>
    <w:rsid w:val="00A82FF5"/>
    <w:rsid w:val="00A85FBA"/>
    <w:rsid w:val="00A9187B"/>
    <w:rsid w:val="00A91E86"/>
    <w:rsid w:val="00A91FA1"/>
    <w:rsid w:val="00AA13E4"/>
    <w:rsid w:val="00AA329D"/>
    <w:rsid w:val="00AC70E1"/>
    <w:rsid w:val="00AD2B6B"/>
    <w:rsid w:val="00AD4564"/>
    <w:rsid w:val="00B048FC"/>
    <w:rsid w:val="00B077D4"/>
    <w:rsid w:val="00B11E4A"/>
    <w:rsid w:val="00B22E0B"/>
    <w:rsid w:val="00B3150E"/>
    <w:rsid w:val="00B3197F"/>
    <w:rsid w:val="00B329DD"/>
    <w:rsid w:val="00B40219"/>
    <w:rsid w:val="00B4257F"/>
    <w:rsid w:val="00B43E25"/>
    <w:rsid w:val="00B44215"/>
    <w:rsid w:val="00B4475E"/>
    <w:rsid w:val="00B527FD"/>
    <w:rsid w:val="00B54F8C"/>
    <w:rsid w:val="00B6049E"/>
    <w:rsid w:val="00B618B7"/>
    <w:rsid w:val="00B7119A"/>
    <w:rsid w:val="00B72F21"/>
    <w:rsid w:val="00B8082B"/>
    <w:rsid w:val="00B820DA"/>
    <w:rsid w:val="00B8473B"/>
    <w:rsid w:val="00B86E92"/>
    <w:rsid w:val="00B90B30"/>
    <w:rsid w:val="00B91956"/>
    <w:rsid w:val="00B92636"/>
    <w:rsid w:val="00BA6C2D"/>
    <w:rsid w:val="00BB4F05"/>
    <w:rsid w:val="00BC0D51"/>
    <w:rsid w:val="00BC7260"/>
    <w:rsid w:val="00BD3667"/>
    <w:rsid w:val="00BE0B4E"/>
    <w:rsid w:val="00BE369A"/>
    <w:rsid w:val="00BE49DC"/>
    <w:rsid w:val="00BF1931"/>
    <w:rsid w:val="00BF2F97"/>
    <w:rsid w:val="00BF536C"/>
    <w:rsid w:val="00BF6DF0"/>
    <w:rsid w:val="00C16C20"/>
    <w:rsid w:val="00C174B3"/>
    <w:rsid w:val="00C21A82"/>
    <w:rsid w:val="00C24DBC"/>
    <w:rsid w:val="00C257D2"/>
    <w:rsid w:val="00C25DAD"/>
    <w:rsid w:val="00C40637"/>
    <w:rsid w:val="00C408E6"/>
    <w:rsid w:val="00C52A8C"/>
    <w:rsid w:val="00C57C7F"/>
    <w:rsid w:val="00C60C52"/>
    <w:rsid w:val="00C61AC3"/>
    <w:rsid w:val="00C624EC"/>
    <w:rsid w:val="00C625FE"/>
    <w:rsid w:val="00C63504"/>
    <w:rsid w:val="00C66844"/>
    <w:rsid w:val="00C779B6"/>
    <w:rsid w:val="00C82C57"/>
    <w:rsid w:val="00C92723"/>
    <w:rsid w:val="00C967FB"/>
    <w:rsid w:val="00CA010B"/>
    <w:rsid w:val="00CA0CD0"/>
    <w:rsid w:val="00CA66C2"/>
    <w:rsid w:val="00CA792D"/>
    <w:rsid w:val="00CB1C56"/>
    <w:rsid w:val="00CB3BBC"/>
    <w:rsid w:val="00CB4310"/>
    <w:rsid w:val="00CC3984"/>
    <w:rsid w:val="00CC7BCE"/>
    <w:rsid w:val="00CE0721"/>
    <w:rsid w:val="00CF4634"/>
    <w:rsid w:val="00CF4E23"/>
    <w:rsid w:val="00D01D6D"/>
    <w:rsid w:val="00D01EA2"/>
    <w:rsid w:val="00D02D49"/>
    <w:rsid w:val="00D0769B"/>
    <w:rsid w:val="00D11A25"/>
    <w:rsid w:val="00D15F3C"/>
    <w:rsid w:val="00D178E6"/>
    <w:rsid w:val="00D20214"/>
    <w:rsid w:val="00D26F15"/>
    <w:rsid w:val="00D302A3"/>
    <w:rsid w:val="00D36F1C"/>
    <w:rsid w:val="00D37A12"/>
    <w:rsid w:val="00D612B7"/>
    <w:rsid w:val="00D851CA"/>
    <w:rsid w:val="00DA1F18"/>
    <w:rsid w:val="00DA52E2"/>
    <w:rsid w:val="00DB28C9"/>
    <w:rsid w:val="00DB59D0"/>
    <w:rsid w:val="00DB65DD"/>
    <w:rsid w:val="00DC0D31"/>
    <w:rsid w:val="00DC4C30"/>
    <w:rsid w:val="00DC6E96"/>
    <w:rsid w:val="00DC7B28"/>
    <w:rsid w:val="00DD4F32"/>
    <w:rsid w:val="00DD763A"/>
    <w:rsid w:val="00DE1B82"/>
    <w:rsid w:val="00DE57E4"/>
    <w:rsid w:val="00DF3B3B"/>
    <w:rsid w:val="00DF44F8"/>
    <w:rsid w:val="00E05BC3"/>
    <w:rsid w:val="00E143ED"/>
    <w:rsid w:val="00E1588B"/>
    <w:rsid w:val="00E2038B"/>
    <w:rsid w:val="00E233ED"/>
    <w:rsid w:val="00E24501"/>
    <w:rsid w:val="00E344CF"/>
    <w:rsid w:val="00E50EF0"/>
    <w:rsid w:val="00E54664"/>
    <w:rsid w:val="00E55511"/>
    <w:rsid w:val="00E55E3D"/>
    <w:rsid w:val="00E609CE"/>
    <w:rsid w:val="00E758ED"/>
    <w:rsid w:val="00E76CE4"/>
    <w:rsid w:val="00E8288D"/>
    <w:rsid w:val="00EB1D61"/>
    <w:rsid w:val="00EB4970"/>
    <w:rsid w:val="00EC1B21"/>
    <w:rsid w:val="00EC1C0E"/>
    <w:rsid w:val="00EC30E9"/>
    <w:rsid w:val="00EC4BA8"/>
    <w:rsid w:val="00EC697E"/>
    <w:rsid w:val="00ED0B5C"/>
    <w:rsid w:val="00ED4C0F"/>
    <w:rsid w:val="00ED6714"/>
    <w:rsid w:val="00EE110B"/>
    <w:rsid w:val="00EE4B0A"/>
    <w:rsid w:val="00EF0F50"/>
    <w:rsid w:val="00EF359F"/>
    <w:rsid w:val="00EF65B8"/>
    <w:rsid w:val="00F070E1"/>
    <w:rsid w:val="00F13001"/>
    <w:rsid w:val="00F135AD"/>
    <w:rsid w:val="00F238A4"/>
    <w:rsid w:val="00F23C63"/>
    <w:rsid w:val="00F27FF8"/>
    <w:rsid w:val="00F341BC"/>
    <w:rsid w:val="00F36390"/>
    <w:rsid w:val="00F36990"/>
    <w:rsid w:val="00F41D85"/>
    <w:rsid w:val="00F54F72"/>
    <w:rsid w:val="00F64B21"/>
    <w:rsid w:val="00F72B07"/>
    <w:rsid w:val="00F73937"/>
    <w:rsid w:val="00F87266"/>
    <w:rsid w:val="00F905B8"/>
    <w:rsid w:val="00F91BCE"/>
    <w:rsid w:val="00F92734"/>
    <w:rsid w:val="00F93690"/>
    <w:rsid w:val="00F9459E"/>
    <w:rsid w:val="00F94667"/>
    <w:rsid w:val="00F96149"/>
    <w:rsid w:val="00FA33AA"/>
    <w:rsid w:val="00FA5BBE"/>
    <w:rsid w:val="00FA7FC7"/>
    <w:rsid w:val="00FB0C82"/>
    <w:rsid w:val="00FC417A"/>
    <w:rsid w:val="00FC4A3B"/>
    <w:rsid w:val="00FD7221"/>
    <w:rsid w:val="00FF3981"/>
    <w:rsid w:val="00FF3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73D47"/>
  <w15:chartTrackingRefBased/>
  <w15:docId w15:val="{C0EE0D74-79B3-4307-9440-DCC01838D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684"/>
  </w:style>
  <w:style w:type="paragraph" w:styleId="Heading1">
    <w:name w:val="heading 1"/>
    <w:basedOn w:val="Normal"/>
    <w:next w:val="Normal"/>
    <w:link w:val="Heading1Char"/>
    <w:uiPriority w:val="9"/>
    <w:qFormat/>
    <w:rsid w:val="008B66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6684"/>
    <w:pPr>
      <w:keepNext/>
      <w:keepLines/>
      <w:numPr>
        <w:numId w:val="33"/>
      </w:numPr>
      <w:spacing w:before="40" w:after="0"/>
      <w:outlineLvl w:val="1"/>
    </w:pPr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6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  <w:rsid w:val="008B668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B6684"/>
  </w:style>
  <w:style w:type="paragraph" w:styleId="ListParagraph">
    <w:name w:val="List Paragraph"/>
    <w:basedOn w:val="Normal"/>
    <w:uiPriority w:val="34"/>
    <w:qFormat/>
    <w:rsid w:val="008B668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B66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66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66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66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6684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B6684"/>
    <w:pPr>
      <w:spacing w:after="0" w:line="240" w:lineRule="auto"/>
      <w:contextualSpacing/>
    </w:pPr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8B6684"/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normaltextrun">
    <w:name w:val="normaltextrun"/>
    <w:basedOn w:val="DefaultParagraphFont"/>
    <w:rsid w:val="008B6684"/>
  </w:style>
  <w:style w:type="character" w:customStyle="1" w:styleId="eop">
    <w:name w:val="eop"/>
    <w:basedOn w:val="DefaultParagraphFont"/>
    <w:rsid w:val="008B6684"/>
  </w:style>
  <w:style w:type="paragraph" w:styleId="Header">
    <w:name w:val="header"/>
    <w:basedOn w:val="Normal"/>
    <w:link w:val="HeaderChar"/>
    <w:uiPriority w:val="99"/>
    <w:unhideWhenUsed/>
    <w:rsid w:val="008B66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684"/>
  </w:style>
  <w:style w:type="paragraph" w:styleId="Footer">
    <w:name w:val="footer"/>
    <w:basedOn w:val="Normal"/>
    <w:link w:val="FooterChar"/>
    <w:uiPriority w:val="99"/>
    <w:unhideWhenUsed/>
    <w:rsid w:val="008B66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684"/>
  </w:style>
  <w:style w:type="character" w:customStyle="1" w:styleId="Heading1Char">
    <w:name w:val="Heading 1 Char"/>
    <w:basedOn w:val="DefaultParagraphFont"/>
    <w:link w:val="Heading1"/>
    <w:uiPriority w:val="9"/>
    <w:rsid w:val="008B66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B66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E4B0A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8B6684"/>
    <w:pPr>
      <w:numPr>
        <w:ilvl w:val="1"/>
      </w:numPr>
    </w:pPr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8B6684"/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B6684"/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8B6684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B668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8B668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B6684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B6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ighlight">
    <w:name w:val="highlight"/>
    <w:basedOn w:val="DefaultParagraphFont"/>
    <w:rsid w:val="008B6684"/>
  </w:style>
  <w:style w:type="character" w:styleId="Hyperlink">
    <w:name w:val="Hyperlink"/>
    <w:basedOn w:val="DefaultParagraphFont"/>
    <w:uiPriority w:val="99"/>
    <w:unhideWhenUsed/>
    <w:rsid w:val="008B6684"/>
    <w:rPr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8B6684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8B66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styleId="SubtleEmphasis">
    <w:name w:val="Subtle Emphasis"/>
    <w:basedOn w:val="DefaultParagraphFont"/>
    <w:uiPriority w:val="19"/>
    <w:qFormat/>
    <w:rsid w:val="008B6684"/>
    <w:rPr>
      <w:color w:val="595959" w:themeColor="text1" w:themeTint="A6"/>
      <w:sz w:val="28"/>
      <w:szCs w:val="28"/>
    </w:rPr>
  </w:style>
  <w:style w:type="character" w:customStyle="1" w:styleId="thread-794256141430355394920375">
    <w:name w:val="thread-794256141430355394920375"/>
    <w:basedOn w:val="DefaultParagraphFont"/>
    <w:rsid w:val="008B6684"/>
  </w:style>
  <w:style w:type="character" w:styleId="UnresolvedMention">
    <w:name w:val="Unresolved Mention"/>
    <w:basedOn w:val="DefaultParagraphFont"/>
    <w:uiPriority w:val="99"/>
    <w:unhideWhenUsed/>
    <w:rsid w:val="008B66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3c3f24-dce5-44dc-9f2e-a4ac0049dc65">
      <Terms xmlns="http://schemas.microsoft.com/office/infopath/2007/PartnerControls"/>
    </lcf76f155ced4ddcb4097134ff3c332f>
    <TaxCatchAll xmlns="9e035562-dcca-4593-84ac-bd84c520542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C8849E06F1409EF87C5F5511C132" ma:contentTypeVersion="17" ma:contentTypeDescription="Create a new document." ma:contentTypeScope="" ma:versionID="aa0ead22fb48fdd756650b0d3c0c51b1">
  <xsd:schema xmlns:xsd="http://www.w3.org/2001/XMLSchema" xmlns:xs="http://www.w3.org/2001/XMLSchema" xmlns:p="http://schemas.microsoft.com/office/2006/metadata/properties" xmlns:ns2="583c3f24-dce5-44dc-9f2e-a4ac0049dc65" xmlns:ns3="9e035562-dcca-4593-84ac-bd84c5205422" targetNamespace="http://schemas.microsoft.com/office/2006/metadata/properties" ma:root="true" ma:fieldsID="0fc3f891b3835b9785166ad57ed5dd6c" ns2:_="" ns3:_="">
    <xsd:import namespace="583c3f24-dce5-44dc-9f2e-a4ac0049dc65"/>
    <xsd:import namespace="9e035562-dcca-4593-84ac-bd84c5205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c3f24-dce5-44dc-9f2e-a4ac0049d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b48b10-db16-4216-a9af-9762e172f3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35562-dcca-4593-84ac-bd84c5205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91c832a-9c06-4a49-841b-6ed364a03f6d}" ma:internalName="TaxCatchAll" ma:showField="CatchAllData" ma:web="9e035562-dcca-4593-84ac-bd84c52054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862833-5DAF-4070-AA75-A3E34AC70AF6}">
  <ds:schemaRefs>
    <ds:schemaRef ds:uri="http://schemas.microsoft.com/office/2006/metadata/properties"/>
    <ds:schemaRef ds:uri="http://schemas.microsoft.com/office/infopath/2007/PartnerControls"/>
    <ds:schemaRef ds:uri="583c3f24-dce5-44dc-9f2e-a4ac0049dc65"/>
    <ds:schemaRef ds:uri="9e035562-dcca-4593-84ac-bd84c5205422"/>
  </ds:schemaRefs>
</ds:datastoreItem>
</file>

<file path=customXml/itemProps2.xml><?xml version="1.0" encoding="utf-8"?>
<ds:datastoreItem xmlns:ds="http://schemas.openxmlformats.org/officeDocument/2006/customXml" ds:itemID="{C86BCA90-F210-4904-A94E-61AAC9E25BA5}"/>
</file>

<file path=customXml/itemProps3.xml><?xml version="1.0" encoding="utf-8"?>
<ds:datastoreItem xmlns:ds="http://schemas.openxmlformats.org/officeDocument/2006/customXml" ds:itemID="{6528BF65-54FF-4CAD-86F0-6819BB1218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849</Words>
  <Characters>4502</Characters>
  <Application>Microsoft Office Word</Application>
  <DocSecurity>0</DocSecurity>
  <Lines>37</Lines>
  <Paragraphs>10</Paragraphs>
  <ScaleCrop>false</ScaleCrop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aule Dalle</dc:creator>
  <cp:keywords/>
  <dc:description/>
  <cp:lastModifiedBy>Sarah Paule Dalle</cp:lastModifiedBy>
  <cp:revision>14</cp:revision>
  <dcterms:created xsi:type="dcterms:W3CDTF">2023-04-13T18:38:00Z</dcterms:created>
  <dcterms:modified xsi:type="dcterms:W3CDTF">2023-11-07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etDate">
    <vt:lpwstr>2022-12-14T14:05:14Z</vt:lpwstr>
  </property>
  <property fmtid="{D5CDD505-2E9C-101B-9397-08002B2CF9AE}" pid="4" name="MSIP_Label_d0484126-3486-41a9-802e-7f1e2277276c_Method">
    <vt:lpwstr>Standard</vt:lpwstr>
  </property>
  <property fmtid="{D5CDD505-2E9C-101B-9397-08002B2CF9AE}" pid="5" name="MSIP_Label_d0484126-3486-41a9-802e-7f1e2277276c_Name">
    <vt:lpwstr>d0484126-3486-41a9-802e-7f1e2277276c</vt:lpwstr>
  </property>
  <property fmtid="{D5CDD505-2E9C-101B-9397-08002B2CF9AE}" pid="6" name="MSIP_Label_d0484126-3486-41a9-802e-7f1e2277276c_SiteId">
    <vt:lpwstr>eec01f8e-737f-43e3-9ed5-f8a59913bd82</vt:lpwstr>
  </property>
  <property fmtid="{D5CDD505-2E9C-101B-9397-08002B2CF9AE}" pid="7" name="MSIP_Label_d0484126-3486-41a9-802e-7f1e2277276c_ActionId">
    <vt:lpwstr>7672bb37-4d6b-42e7-abf7-50566adb5c3b</vt:lpwstr>
  </property>
  <property fmtid="{D5CDD505-2E9C-101B-9397-08002B2CF9AE}" pid="8" name="MSIP_Label_d0484126-3486-41a9-802e-7f1e2277276c_ContentBits">
    <vt:lpwstr>0</vt:lpwstr>
  </property>
  <property fmtid="{D5CDD505-2E9C-101B-9397-08002B2CF9AE}" pid="9" name="ContentTypeId">
    <vt:lpwstr>0x010100ED93C8849E06F1409EF87C5F5511C132</vt:lpwstr>
  </property>
  <property fmtid="{D5CDD505-2E9C-101B-9397-08002B2CF9AE}" pid="10" name="MediaServiceImageTags">
    <vt:lpwstr/>
  </property>
  <property fmtid="{D5CDD505-2E9C-101B-9397-08002B2CF9AE}" pid="11" name="GrammarlyDocumentId">
    <vt:lpwstr>6ffeafb6636ecf6031a56e355f7b0b5a3b74cbc31f01f246f24d3a0fe9acfd8c</vt:lpwstr>
  </property>
</Properties>
</file>